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1D0EB" w14:textId="08A6FDC4" w:rsidR="00380BA5" w:rsidRPr="004A78C5" w:rsidRDefault="00D368D8" w:rsidP="00CA5F9E">
      <w:pPr>
        <w:jc w:val="center"/>
        <w:rPr>
          <w:b/>
          <w:color w:val="A50021"/>
          <w:sz w:val="18"/>
          <w:szCs w:val="18"/>
        </w:rPr>
      </w:pPr>
      <w:r w:rsidRPr="004A78C5">
        <w:rPr>
          <w:b/>
          <w:color w:val="A50021"/>
          <w:sz w:val="18"/>
          <w:szCs w:val="18"/>
        </w:rPr>
        <w:t>B.S.</w:t>
      </w:r>
      <w:r w:rsidR="000A6E43" w:rsidRPr="004A78C5">
        <w:rPr>
          <w:b/>
          <w:color w:val="A50021"/>
          <w:sz w:val="18"/>
          <w:szCs w:val="18"/>
        </w:rPr>
        <w:t xml:space="preserve"> </w:t>
      </w:r>
      <w:r w:rsidR="00792A21" w:rsidRPr="004A78C5">
        <w:rPr>
          <w:b/>
          <w:color w:val="A50021"/>
          <w:sz w:val="18"/>
          <w:szCs w:val="18"/>
        </w:rPr>
        <w:t xml:space="preserve">IN </w:t>
      </w:r>
      <w:r w:rsidR="004928D6">
        <w:rPr>
          <w:b/>
          <w:color w:val="A50021"/>
          <w:sz w:val="18"/>
          <w:szCs w:val="18"/>
        </w:rPr>
        <w:t>CONSTRUCTION PROJECT MANAGEMENT</w:t>
      </w:r>
      <w:r w:rsidR="00CA5F9E" w:rsidRPr="004A78C5">
        <w:rPr>
          <w:b/>
          <w:color w:val="A50021"/>
          <w:sz w:val="18"/>
          <w:szCs w:val="18"/>
        </w:rPr>
        <w:t xml:space="preserve"> – 12</w:t>
      </w:r>
      <w:r w:rsidR="00E13A71" w:rsidRPr="004A78C5">
        <w:rPr>
          <w:b/>
          <w:color w:val="A50021"/>
          <w:sz w:val="18"/>
          <w:szCs w:val="18"/>
        </w:rPr>
        <w:t>0</w:t>
      </w:r>
      <w:r w:rsidR="00CA5F9E" w:rsidRPr="004A78C5">
        <w:rPr>
          <w:b/>
          <w:color w:val="A50021"/>
          <w:sz w:val="18"/>
          <w:szCs w:val="18"/>
        </w:rPr>
        <w:t xml:space="preserve"> Credit Hours                                    </w:t>
      </w:r>
    </w:p>
    <w:p w14:paraId="41F36B4D" w14:textId="444A12BF" w:rsidR="00B850E3" w:rsidRPr="00EE78A8" w:rsidRDefault="0037124A" w:rsidP="00B850E3">
      <w:pPr>
        <w:jc w:val="center"/>
        <w:rPr>
          <w:b/>
          <w:bCs/>
          <w:color w:val="C00000"/>
          <w:sz w:val="16"/>
          <w:szCs w:val="16"/>
        </w:rPr>
      </w:pPr>
      <w:r w:rsidRPr="00EE78A8">
        <w:rPr>
          <w:b/>
          <w:bCs/>
          <w:color w:val="C00000"/>
          <w:sz w:val="16"/>
          <w:szCs w:val="16"/>
        </w:rPr>
        <w:t>***</w:t>
      </w:r>
      <w:r w:rsidR="00B850E3" w:rsidRPr="00EE78A8">
        <w:rPr>
          <w:b/>
          <w:bCs/>
          <w:color w:val="C00000"/>
          <w:sz w:val="16"/>
          <w:szCs w:val="16"/>
        </w:rPr>
        <w:t>This is an unofficial evaluation curriculum planning guide and is intended for planning purposes only</w:t>
      </w:r>
      <w:r w:rsidRPr="00EE78A8">
        <w:rPr>
          <w:b/>
          <w:bCs/>
          <w:color w:val="C00000"/>
          <w:sz w:val="16"/>
          <w:szCs w:val="16"/>
        </w:rPr>
        <w:t>***</w:t>
      </w:r>
    </w:p>
    <w:p w14:paraId="326841B0" w14:textId="3DEC7263" w:rsidR="00B850E3" w:rsidRPr="00EE78A8" w:rsidRDefault="00B850E3" w:rsidP="00B850E3">
      <w:pPr>
        <w:jc w:val="center"/>
        <w:rPr>
          <w:b/>
          <w:bCs/>
          <w:color w:val="000000" w:themeColor="text1"/>
          <w:sz w:val="16"/>
          <w:szCs w:val="16"/>
        </w:rPr>
      </w:pPr>
      <w:r w:rsidRPr="00EE78A8">
        <w:rPr>
          <w:b/>
          <w:bCs/>
          <w:color w:val="000000" w:themeColor="text1"/>
          <w:sz w:val="16"/>
          <w:szCs w:val="16"/>
        </w:rPr>
        <w:t>2</w:t>
      </w:r>
      <w:r w:rsidR="00B43ABF" w:rsidRPr="00EE78A8">
        <w:rPr>
          <w:b/>
          <w:bCs/>
          <w:color w:val="000000" w:themeColor="text1"/>
          <w:sz w:val="16"/>
          <w:szCs w:val="16"/>
        </w:rPr>
        <w:t>0</w:t>
      </w:r>
      <w:r w:rsidR="003B16D4" w:rsidRPr="00EE78A8">
        <w:rPr>
          <w:b/>
          <w:bCs/>
          <w:color w:val="000000" w:themeColor="text1"/>
          <w:sz w:val="16"/>
          <w:szCs w:val="16"/>
        </w:rPr>
        <w:t>2</w:t>
      </w:r>
      <w:r w:rsidR="0041750F">
        <w:rPr>
          <w:b/>
          <w:bCs/>
          <w:color w:val="000000" w:themeColor="text1"/>
          <w:sz w:val="16"/>
          <w:szCs w:val="16"/>
        </w:rPr>
        <w:t>5</w:t>
      </w:r>
      <w:r w:rsidR="003B16D4" w:rsidRPr="00EE78A8">
        <w:rPr>
          <w:b/>
          <w:bCs/>
          <w:color w:val="000000" w:themeColor="text1"/>
          <w:sz w:val="16"/>
          <w:szCs w:val="16"/>
        </w:rPr>
        <w:t>-202</w:t>
      </w:r>
      <w:r w:rsidR="0041750F">
        <w:rPr>
          <w:b/>
          <w:bCs/>
          <w:color w:val="000000" w:themeColor="text1"/>
          <w:sz w:val="16"/>
          <w:szCs w:val="16"/>
        </w:rPr>
        <w:t>6</w:t>
      </w:r>
    </w:p>
    <w:p w14:paraId="12AB7E73" w14:textId="77777777" w:rsidR="00BF059D" w:rsidRPr="00EE78A8" w:rsidRDefault="00BF059D" w:rsidP="005E721D">
      <w:pPr>
        <w:rPr>
          <w:rFonts w:ascii="Arial" w:hAnsi="Arial" w:cs="Arial"/>
          <w:b/>
          <w:bCs/>
          <w:sz w:val="16"/>
          <w:szCs w:val="16"/>
        </w:rPr>
      </w:pPr>
    </w:p>
    <w:tbl>
      <w:tblPr>
        <w:tblW w:w="113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630"/>
        <w:gridCol w:w="934"/>
        <w:gridCol w:w="56"/>
        <w:gridCol w:w="720"/>
        <w:gridCol w:w="2586"/>
        <w:gridCol w:w="924"/>
        <w:gridCol w:w="630"/>
        <w:gridCol w:w="990"/>
        <w:gridCol w:w="720"/>
      </w:tblGrid>
      <w:tr w:rsidR="00CA5F9E" w:rsidRPr="00EE78A8" w14:paraId="70D5F8EE" w14:textId="77777777" w:rsidTr="0049524C">
        <w:tc>
          <w:tcPr>
            <w:tcW w:w="4714" w:type="dxa"/>
            <w:gridSpan w:val="3"/>
          </w:tcPr>
          <w:p w14:paraId="7598D98B" w14:textId="417A12D5" w:rsidR="00CA5F9E" w:rsidRPr="00EE78A8" w:rsidRDefault="00CA5F9E" w:rsidP="001B18F3">
            <w:pPr>
              <w:rPr>
                <w:b/>
                <w:sz w:val="16"/>
                <w:szCs w:val="16"/>
              </w:rPr>
            </w:pPr>
            <w:r w:rsidRPr="00EE78A8">
              <w:rPr>
                <w:b/>
                <w:sz w:val="16"/>
                <w:szCs w:val="16"/>
              </w:rPr>
              <w:t>Student’s Name:</w:t>
            </w:r>
            <w:r w:rsidR="001B29F3" w:rsidRPr="00EE78A8">
              <w:rPr>
                <w:b/>
                <w:sz w:val="16"/>
                <w:szCs w:val="16"/>
              </w:rPr>
              <w:t xml:space="preserve"> </w:t>
            </w:r>
          </w:p>
        </w:tc>
        <w:tc>
          <w:tcPr>
            <w:tcW w:w="3362" w:type="dxa"/>
            <w:gridSpan w:val="3"/>
          </w:tcPr>
          <w:p w14:paraId="03DE9147" w14:textId="5005957A" w:rsidR="00CA5F9E" w:rsidRPr="00EE78A8" w:rsidRDefault="00CA5F9E" w:rsidP="001B18F3">
            <w:pPr>
              <w:rPr>
                <w:b/>
                <w:sz w:val="16"/>
                <w:szCs w:val="16"/>
              </w:rPr>
            </w:pPr>
            <w:r w:rsidRPr="00EE78A8">
              <w:rPr>
                <w:b/>
                <w:sz w:val="16"/>
                <w:szCs w:val="16"/>
              </w:rPr>
              <w:t>Banner ID:</w:t>
            </w:r>
            <w:r w:rsidR="001D63A2" w:rsidRPr="00EE78A8">
              <w:rPr>
                <w:b/>
                <w:sz w:val="16"/>
                <w:szCs w:val="16"/>
              </w:rPr>
              <w:t xml:space="preserve"> </w:t>
            </w:r>
          </w:p>
        </w:tc>
        <w:tc>
          <w:tcPr>
            <w:tcW w:w="3264" w:type="dxa"/>
            <w:gridSpan w:val="4"/>
          </w:tcPr>
          <w:p w14:paraId="0C77F3F0" w14:textId="327551B5" w:rsidR="00CA5F9E" w:rsidRPr="00EE78A8" w:rsidRDefault="00CA5F9E" w:rsidP="00CA5F9E">
            <w:pPr>
              <w:rPr>
                <w:b/>
                <w:sz w:val="16"/>
                <w:szCs w:val="16"/>
              </w:rPr>
            </w:pPr>
            <w:r w:rsidRPr="00EE78A8">
              <w:rPr>
                <w:b/>
                <w:sz w:val="16"/>
                <w:szCs w:val="16"/>
              </w:rPr>
              <w:t>Advisor:</w:t>
            </w:r>
            <w:r w:rsidR="00F8097D" w:rsidRPr="00EE78A8">
              <w:rPr>
                <w:b/>
                <w:sz w:val="16"/>
                <w:szCs w:val="16"/>
              </w:rPr>
              <w:t xml:space="preserve"> </w:t>
            </w:r>
          </w:p>
        </w:tc>
      </w:tr>
      <w:tr w:rsidR="5A2C5C30" w:rsidRPr="00EE78A8" w14:paraId="0B7448C1" w14:textId="77777777" w:rsidTr="0049524C">
        <w:trPr>
          <w:trHeight w:val="300"/>
        </w:trPr>
        <w:tc>
          <w:tcPr>
            <w:tcW w:w="4714" w:type="dxa"/>
            <w:gridSpan w:val="3"/>
          </w:tcPr>
          <w:p w14:paraId="031E3993" w14:textId="70906BCF" w:rsidR="5068A1AF" w:rsidRPr="00EE78A8" w:rsidRDefault="5068A1AF" w:rsidP="5A2C5C30">
            <w:pPr>
              <w:rPr>
                <w:b/>
                <w:sz w:val="16"/>
                <w:szCs w:val="16"/>
              </w:rPr>
            </w:pPr>
            <w:r w:rsidRPr="00EE78A8">
              <w:rPr>
                <w:b/>
                <w:sz w:val="16"/>
                <w:szCs w:val="16"/>
              </w:rPr>
              <w:t>Catalog Year:</w:t>
            </w:r>
            <w:r w:rsidRPr="00452C26">
              <w:rPr>
                <w:bCs/>
                <w:sz w:val="16"/>
                <w:szCs w:val="16"/>
              </w:rPr>
              <w:t xml:space="preserve"> </w:t>
            </w:r>
            <w:r w:rsidR="00452C26" w:rsidRPr="00452C26">
              <w:rPr>
                <w:bCs/>
                <w:sz w:val="16"/>
                <w:szCs w:val="16"/>
              </w:rPr>
              <w:t>202</w:t>
            </w:r>
            <w:r w:rsidR="0041750F">
              <w:rPr>
                <w:bCs/>
                <w:sz w:val="16"/>
                <w:szCs w:val="16"/>
              </w:rPr>
              <w:t>5</w:t>
            </w:r>
            <w:r w:rsidR="00452C26" w:rsidRPr="00452C26">
              <w:rPr>
                <w:bCs/>
                <w:sz w:val="16"/>
                <w:szCs w:val="16"/>
              </w:rPr>
              <w:t xml:space="preserve"> - 202</w:t>
            </w:r>
            <w:r w:rsidR="0041750F">
              <w:rPr>
                <w:bCs/>
                <w:sz w:val="16"/>
                <w:szCs w:val="16"/>
              </w:rPr>
              <w:t>6</w:t>
            </w:r>
          </w:p>
        </w:tc>
        <w:tc>
          <w:tcPr>
            <w:tcW w:w="3362" w:type="dxa"/>
            <w:gridSpan w:val="3"/>
          </w:tcPr>
          <w:p w14:paraId="5EC5CF83" w14:textId="179BD34B" w:rsidR="5A2C5C30" w:rsidRPr="00EE78A8" w:rsidRDefault="000D629A" w:rsidP="5A2C5C30">
            <w:pPr>
              <w:rPr>
                <w:b/>
                <w:sz w:val="16"/>
                <w:szCs w:val="16"/>
              </w:rPr>
            </w:pPr>
            <w:r w:rsidRPr="00EE78A8">
              <w:rPr>
                <w:b/>
                <w:sz w:val="16"/>
                <w:szCs w:val="16"/>
              </w:rPr>
              <w:t>Evaluation Date:</w:t>
            </w:r>
          </w:p>
        </w:tc>
        <w:tc>
          <w:tcPr>
            <w:tcW w:w="3264" w:type="dxa"/>
            <w:gridSpan w:val="4"/>
          </w:tcPr>
          <w:p w14:paraId="271EE965" w14:textId="381EDF48" w:rsidR="5A2C5C30" w:rsidRPr="00EE78A8" w:rsidRDefault="000D629A" w:rsidP="5A2C5C30">
            <w:pPr>
              <w:rPr>
                <w:b/>
                <w:sz w:val="16"/>
                <w:szCs w:val="16"/>
              </w:rPr>
            </w:pPr>
            <w:r w:rsidRPr="00EE78A8">
              <w:rPr>
                <w:b/>
                <w:sz w:val="16"/>
                <w:szCs w:val="16"/>
              </w:rPr>
              <w:t>Total Hrs.</w:t>
            </w:r>
          </w:p>
        </w:tc>
      </w:tr>
      <w:tr w:rsidR="0038431C" w:rsidRPr="00EE78A8" w14:paraId="3EB2052C" w14:textId="77777777" w:rsidTr="0049524C">
        <w:tc>
          <w:tcPr>
            <w:tcW w:w="4714" w:type="dxa"/>
            <w:gridSpan w:val="3"/>
          </w:tcPr>
          <w:p w14:paraId="5BBBABE2" w14:textId="03315BCF" w:rsidR="00E76677" w:rsidRPr="00EE78A8" w:rsidRDefault="00444AD9" w:rsidP="00143CBA">
            <w:pPr>
              <w:rPr>
                <w:b/>
                <w:sz w:val="16"/>
                <w:szCs w:val="16"/>
              </w:rPr>
            </w:pPr>
            <w:r w:rsidRPr="00EE78A8">
              <w:rPr>
                <w:b/>
                <w:sz w:val="16"/>
                <w:szCs w:val="16"/>
              </w:rPr>
              <w:t xml:space="preserve">Overall </w:t>
            </w:r>
            <w:r w:rsidR="000B0BF3" w:rsidRPr="00EE78A8">
              <w:rPr>
                <w:b/>
                <w:sz w:val="16"/>
                <w:szCs w:val="16"/>
              </w:rPr>
              <w:t>GPA:</w:t>
            </w:r>
          </w:p>
        </w:tc>
        <w:tc>
          <w:tcPr>
            <w:tcW w:w="3362" w:type="dxa"/>
            <w:gridSpan w:val="3"/>
          </w:tcPr>
          <w:p w14:paraId="49BDECD2" w14:textId="14737497" w:rsidR="0038431C" w:rsidRPr="00EE78A8" w:rsidRDefault="000E60CC" w:rsidP="001B18F3">
            <w:pPr>
              <w:rPr>
                <w:b/>
                <w:sz w:val="16"/>
                <w:szCs w:val="16"/>
              </w:rPr>
            </w:pPr>
            <w:r w:rsidRPr="00EE78A8">
              <w:rPr>
                <w:b/>
                <w:sz w:val="16"/>
                <w:szCs w:val="16"/>
              </w:rPr>
              <w:t>Healthcare Administration GPA:</w:t>
            </w:r>
          </w:p>
        </w:tc>
        <w:tc>
          <w:tcPr>
            <w:tcW w:w="3264" w:type="dxa"/>
            <w:gridSpan w:val="4"/>
          </w:tcPr>
          <w:p w14:paraId="16330776" w14:textId="014440C4" w:rsidR="0038431C" w:rsidRPr="00EE78A8" w:rsidRDefault="000B0BF3" w:rsidP="003276C7">
            <w:pPr>
              <w:rPr>
                <w:b/>
                <w:sz w:val="16"/>
                <w:szCs w:val="16"/>
              </w:rPr>
            </w:pPr>
            <w:r w:rsidRPr="00EE78A8">
              <w:rPr>
                <w:b/>
                <w:sz w:val="16"/>
                <w:szCs w:val="16"/>
              </w:rPr>
              <w:t>Expected Graduation Date:</w:t>
            </w:r>
            <w:r w:rsidR="00BB30F7" w:rsidRPr="00EE78A8">
              <w:rPr>
                <w:b/>
                <w:sz w:val="16"/>
                <w:szCs w:val="16"/>
              </w:rPr>
              <w:t xml:space="preserve"> </w:t>
            </w:r>
          </w:p>
        </w:tc>
      </w:tr>
      <w:tr w:rsidR="008F12F4" w:rsidRPr="00EE78A8" w14:paraId="38E102E2" w14:textId="77777777" w:rsidTr="0049524C">
        <w:tc>
          <w:tcPr>
            <w:tcW w:w="11340" w:type="dxa"/>
            <w:gridSpan w:val="10"/>
          </w:tcPr>
          <w:p w14:paraId="69673ECC" w14:textId="072D2DBA" w:rsidR="008F12F4" w:rsidRPr="00EE78A8" w:rsidRDefault="008F12F4" w:rsidP="008F12F4">
            <w:pPr>
              <w:jc w:val="center"/>
              <w:rPr>
                <w:bCs/>
                <w:sz w:val="16"/>
                <w:szCs w:val="16"/>
              </w:rPr>
            </w:pPr>
            <w:r w:rsidRPr="00EE78A8">
              <w:rPr>
                <w:bCs/>
                <w:sz w:val="16"/>
                <w:szCs w:val="16"/>
              </w:rPr>
              <w:t>Freshman Year</w:t>
            </w:r>
          </w:p>
        </w:tc>
      </w:tr>
      <w:tr w:rsidR="009E5E08" w:rsidRPr="00EE78A8" w14:paraId="683F9B2B" w14:textId="77777777" w:rsidTr="0049524C">
        <w:trPr>
          <w:trHeight w:val="188"/>
        </w:trPr>
        <w:tc>
          <w:tcPr>
            <w:tcW w:w="5490" w:type="dxa"/>
            <w:gridSpan w:val="5"/>
          </w:tcPr>
          <w:p w14:paraId="2B386BB9" w14:textId="5A4C0F2B" w:rsidR="009E5E08" w:rsidRPr="00EE78A8" w:rsidRDefault="009E5E08" w:rsidP="008F12F4">
            <w:pPr>
              <w:jc w:val="center"/>
              <w:rPr>
                <w:bCs/>
                <w:sz w:val="16"/>
                <w:szCs w:val="16"/>
              </w:rPr>
            </w:pPr>
            <w:r w:rsidRPr="00EE78A8">
              <w:rPr>
                <w:bCs/>
                <w:sz w:val="16"/>
                <w:szCs w:val="16"/>
              </w:rPr>
              <w:t>First Semester</w:t>
            </w:r>
          </w:p>
        </w:tc>
        <w:tc>
          <w:tcPr>
            <w:tcW w:w="5850" w:type="dxa"/>
            <w:gridSpan w:val="5"/>
          </w:tcPr>
          <w:p w14:paraId="2E8966F5" w14:textId="32EECD72" w:rsidR="009E5E08" w:rsidRPr="00EE78A8" w:rsidRDefault="009E5E08" w:rsidP="008F12F4">
            <w:pPr>
              <w:jc w:val="center"/>
              <w:rPr>
                <w:bCs/>
                <w:sz w:val="16"/>
                <w:szCs w:val="16"/>
              </w:rPr>
            </w:pPr>
            <w:r w:rsidRPr="00EE78A8">
              <w:rPr>
                <w:bCs/>
                <w:sz w:val="16"/>
                <w:szCs w:val="16"/>
              </w:rPr>
              <w:t>Second Semester</w:t>
            </w:r>
          </w:p>
        </w:tc>
      </w:tr>
      <w:tr w:rsidR="008F12F4" w:rsidRPr="00EE78A8" w14:paraId="18F6AF97" w14:textId="77777777" w:rsidTr="009435EE">
        <w:trPr>
          <w:trHeight w:val="269"/>
        </w:trPr>
        <w:tc>
          <w:tcPr>
            <w:tcW w:w="3150" w:type="dxa"/>
          </w:tcPr>
          <w:p w14:paraId="6B30BC7A" w14:textId="00A04130" w:rsidR="008F12F4" w:rsidRPr="00EE78A8" w:rsidRDefault="008F12F4" w:rsidP="00F17265">
            <w:pPr>
              <w:jc w:val="center"/>
              <w:rPr>
                <w:b/>
                <w:sz w:val="16"/>
                <w:szCs w:val="16"/>
              </w:rPr>
            </w:pPr>
            <w:r w:rsidRPr="00EE78A8">
              <w:rPr>
                <w:b/>
                <w:sz w:val="16"/>
                <w:szCs w:val="16"/>
              </w:rPr>
              <w:t>Course &amp; No.</w:t>
            </w:r>
          </w:p>
        </w:tc>
        <w:tc>
          <w:tcPr>
            <w:tcW w:w="630" w:type="dxa"/>
          </w:tcPr>
          <w:p w14:paraId="47BB77D3" w14:textId="69D96A81" w:rsidR="008F12F4" w:rsidRPr="00EE78A8" w:rsidRDefault="008F12F4" w:rsidP="00F17265">
            <w:pPr>
              <w:jc w:val="center"/>
              <w:rPr>
                <w:b/>
                <w:sz w:val="16"/>
                <w:szCs w:val="16"/>
              </w:rPr>
            </w:pPr>
            <w:r w:rsidRPr="00EE78A8">
              <w:rPr>
                <w:b/>
                <w:sz w:val="16"/>
                <w:szCs w:val="16"/>
              </w:rPr>
              <w:t>Cr. Hrs</w:t>
            </w:r>
          </w:p>
        </w:tc>
        <w:tc>
          <w:tcPr>
            <w:tcW w:w="990" w:type="dxa"/>
            <w:gridSpan w:val="2"/>
          </w:tcPr>
          <w:p w14:paraId="7DF0BBE1" w14:textId="44E2C68B" w:rsidR="008F12F4" w:rsidRPr="00EE78A8" w:rsidRDefault="008F12F4" w:rsidP="00F17265">
            <w:pPr>
              <w:jc w:val="center"/>
              <w:rPr>
                <w:b/>
                <w:sz w:val="16"/>
                <w:szCs w:val="16"/>
              </w:rPr>
            </w:pPr>
            <w:r w:rsidRPr="00EE78A8">
              <w:rPr>
                <w:b/>
                <w:sz w:val="16"/>
                <w:szCs w:val="16"/>
              </w:rPr>
              <w:t>Date Completed</w:t>
            </w:r>
          </w:p>
        </w:tc>
        <w:tc>
          <w:tcPr>
            <w:tcW w:w="720" w:type="dxa"/>
          </w:tcPr>
          <w:p w14:paraId="1764ABF7" w14:textId="77777777" w:rsidR="008F12F4" w:rsidRPr="00EE78A8" w:rsidRDefault="008F12F4" w:rsidP="00F17265">
            <w:pPr>
              <w:jc w:val="center"/>
              <w:rPr>
                <w:b/>
                <w:sz w:val="16"/>
                <w:szCs w:val="16"/>
              </w:rPr>
            </w:pPr>
            <w:r w:rsidRPr="00EE78A8">
              <w:rPr>
                <w:b/>
                <w:sz w:val="16"/>
                <w:szCs w:val="16"/>
              </w:rPr>
              <w:t>Grade</w:t>
            </w:r>
          </w:p>
        </w:tc>
        <w:tc>
          <w:tcPr>
            <w:tcW w:w="3510" w:type="dxa"/>
            <w:gridSpan w:val="2"/>
          </w:tcPr>
          <w:p w14:paraId="0C25D4B6" w14:textId="1EF18D9B" w:rsidR="008F12F4" w:rsidRPr="00EE78A8" w:rsidRDefault="008F12F4" w:rsidP="00F17265">
            <w:pPr>
              <w:jc w:val="center"/>
              <w:rPr>
                <w:b/>
                <w:sz w:val="16"/>
                <w:szCs w:val="16"/>
              </w:rPr>
            </w:pPr>
            <w:r w:rsidRPr="00EE78A8">
              <w:rPr>
                <w:b/>
                <w:sz w:val="16"/>
                <w:szCs w:val="16"/>
              </w:rPr>
              <w:t>Course &amp; No.</w:t>
            </w:r>
          </w:p>
        </w:tc>
        <w:tc>
          <w:tcPr>
            <w:tcW w:w="630" w:type="dxa"/>
          </w:tcPr>
          <w:p w14:paraId="225E0384" w14:textId="7001493B" w:rsidR="008F12F4" w:rsidRPr="00EE78A8" w:rsidRDefault="008F12F4" w:rsidP="008F12F4">
            <w:pPr>
              <w:jc w:val="center"/>
              <w:rPr>
                <w:b/>
                <w:sz w:val="16"/>
                <w:szCs w:val="16"/>
              </w:rPr>
            </w:pPr>
            <w:r w:rsidRPr="00EE78A8">
              <w:rPr>
                <w:b/>
                <w:sz w:val="16"/>
                <w:szCs w:val="16"/>
              </w:rPr>
              <w:t>Cr. Hrs</w:t>
            </w:r>
          </w:p>
        </w:tc>
        <w:tc>
          <w:tcPr>
            <w:tcW w:w="990" w:type="dxa"/>
          </w:tcPr>
          <w:p w14:paraId="0BB997AD" w14:textId="0AE99A06"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69FC8E94" w14:textId="4C198290" w:rsidR="008F12F4" w:rsidRPr="00EE78A8" w:rsidRDefault="008F12F4" w:rsidP="008F12F4">
            <w:pPr>
              <w:jc w:val="center"/>
              <w:rPr>
                <w:b/>
                <w:sz w:val="16"/>
                <w:szCs w:val="16"/>
              </w:rPr>
            </w:pPr>
            <w:r w:rsidRPr="00EE78A8">
              <w:rPr>
                <w:b/>
                <w:sz w:val="16"/>
                <w:szCs w:val="16"/>
              </w:rPr>
              <w:t>Grade</w:t>
            </w:r>
          </w:p>
        </w:tc>
      </w:tr>
      <w:tr w:rsidR="00D83AD7" w:rsidRPr="00EE78A8" w14:paraId="4EC97502" w14:textId="77777777" w:rsidTr="009435EE">
        <w:tc>
          <w:tcPr>
            <w:tcW w:w="3150" w:type="dxa"/>
          </w:tcPr>
          <w:p w14:paraId="4ABAF5F1" w14:textId="274E9674" w:rsidR="004B0737" w:rsidRPr="00EE78A8" w:rsidRDefault="00AA6100" w:rsidP="00AA6100">
            <w:pPr>
              <w:rPr>
                <w:bCs/>
                <w:sz w:val="16"/>
                <w:szCs w:val="16"/>
              </w:rPr>
            </w:pPr>
            <w:r w:rsidRPr="00EE78A8">
              <w:rPr>
                <w:bCs/>
                <w:sz w:val="16"/>
                <w:szCs w:val="16"/>
              </w:rPr>
              <w:t>E</w:t>
            </w:r>
            <w:r w:rsidR="00F85867" w:rsidRPr="00EE78A8">
              <w:rPr>
                <w:bCs/>
                <w:sz w:val="16"/>
                <w:szCs w:val="16"/>
              </w:rPr>
              <w:t>NGL</w:t>
            </w:r>
            <w:r w:rsidRPr="00EE78A8">
              <w:rPr>
                <w:bCs/>
                <w:sz w:val="16"/>
                <w:szCs w:val="16"/>
              </w:rPr>
              <w:t xml:space="preserve"> 110 English </w:t>
            </w:r>
            <w:r w:rsidR="00902731" w:rsidRPr="00EE78A8">
              <w:rPr>
                <w:bCs/>
                <w:sz w:val="16"/>
                <w:szCs w:val="16"/>
              </w:rPr>
              <w:t>C</w:t>
            </w:r>
            <w:r w:rsidRPr="00EE78A8">
              <w:rPr>
                <w:bCs/>
                <w:sz w:val="16"/>
                <w:szCs w:val="16"/>
              </w:rPr>
              <w:t>omp</w:t>
            </w:r>
            <w:r w:rsidR="00F85867" w:rsidRPr="00EE78A8">
              <w:rPr>
                <w:bCs/>
                <w:sz w:val="16"/>
                <w:szCs w:val="16"/>
              </w:rPr>
              <w:t>osition</w:t>
            </w:r>
            <w:r w:rsidRPr="00EE78A8">
              <w:rPr>
                <w:bCs/>
                <w:sz w:val="16"/>
                <w:szCs w:val="16"/>
              </w:rPr>
              <w:t xml:space="preserve"> I</w:t>
            </w:r>
          </w:p>
        </w:tc>
        <w:tc>
          <w:tcPr>
            <w:tcW w:w="630" w:type="dxa"/>
          </w:tcPr>
          <w:p w14:paraId="017A0056" w14:textId="77777777" w:rsidR="00AA6100" w:rsidRPr="00EE78A8" w:rsidRDefault="00AA6100" w:rsidP="00C908F5">
            <w:pPr>
              <w:jc w:val="center"/>
              <w:rPr>
                <w:bCs/>
                <w:sz w:val="16"/>
                <w:szCs w:val="16"/>
              </w:rPr>
            </w:pPr>
            <w:r w:rsidRPr="00EE78A8">
              <w:rPr>
                <w:bCs/>
                <w:sz w:val="16"/>
                <w:szCs w:val="16"/>
              </w:rPr>
              <w:t>3</w:t>
            </w:r>
          </w:p>
        </w:tc>
        <w:tc>
          <w:tcPr>
            <w:tcW w:w="990" w:type="dxa"/>
            <w:gridSpan w:val="2"/>
          </w:tcPr>
          <w:p w14:paraId="406B984B" w14:textId="3B1E5E54" w:rsidR="00AA6100" w:rsidRPr="00EE78A8" w:rsidRDefault="00AA6100" w:rsidP="00EF0AC1">
            <w:pPr>
              <w:jc w:val="center"/>
              <w:rPr>
                <w:bCs/>
                <w:sz w:val="16"/>
                <w:szCs w:val="16"/>
              </w:rPr>
            </w:pPr>
          </w:p>
        </w:tc>
        <w:tc>
          <w:tcPr>
            <w:tcW w:w="720" w:type="dxa"/>
          </w:tcPr>
          <w:p w14:paraId="7ABE3FCC" w14:textId="65063B50" w:rsidR="00AA6100" w:rsidRPr="00EE78A8" w:rsidRDefault="00AA6100" w:rsidP="00EF0AC1">
            <w:pPr>
              <w:jc w:val="center"/>
              <w:rPr>
                <w:bCs/>
                <w:sz w:val="16"/>
                <w:szCs w:val="16"/>
              </w:rPr>
            </w:pPr>
          </w:p>
        </w:tc>
        <w:tc>
          <w:tcPr>
            <w:tcW w:w="3510" w:type="dxa"/>
            <w:gridSpan w:val="2"/>
          </w:tcPr>
          <w:p w14:paraId="6FA27682" w14:textId="10FD2BEB" w:rsidR="00AA6100" w:rsidRPr="00EE78A8" w:rsidRDefault="00AA6100" w:rsidP="00AA6100">
            <w:pPr>
              <w:rPr>
                <w:bCs/>
                <w:sz w:val="16"/>
                <w:szCs w:val="16"/>
              </w:rPr>
            </w:pPr>
            <w:r w:rsidRPr="00EE78A8">
              <w:rPr>
                <w:bCs/>
                <w:sz w:val="16"/>
                <w:szCs w:val="16"/>
              </w:rPr>
              <w:t>ENGL</w:t>
            </w:r>
            <w:r w:rsidR="00C108F3" w:rsidRPr="00EE78A8">
              <w:rPr>
                <w:bCs/>
                <w:sz w:val="16"/>
                <w:szCs w:val="16"/>
              </w:rPr>
              <w:t xml:space="preserve"> </w:t>
            </w:r>
            <w:r w:rsidR="00312F71" w:rsidRPr="00EE78A8">
              <w:rPr>
                <w:bCs/>
                <w:sz w:val="16"/>
                <w:szCs w:val="16"/>
              </w:rPr>
              <w:t>120 English</w:t>
            </w:r>
            <w:r w:rsidRPr="00EE78A8">
              <w:rPr>
                <w:bCs/>
                <w:sz w:val="16"/>
                <w:szCs w:val="16"/>
              </w:rPr>
              <w:t xml:space="preserve"> Comp</w:t>
            </w:r>
            <w:r w:rsidR="00F85867" w:rsidRPr="00EE78A8">
              <w:rPr>
                <w:bCs/>
                <w:sz w:val="16"/>
                <w:szCs w:val="16"/>
              </w:rPr>
              <w:t xml:space="preserve">osition </w:t>
            </w:r>
            <w:r w:rsidRPr="00EE78A8">
              <w:rPr>
                <w:bCs/>
                <w:sz w:val="16"/>
                <w:szCs w:val="16"/>
              </w:rPr>
              <w:t>II</w:t>
            </w:r>
          </w:p>
        </w:tc>
        <w:tc>
          <w:tcPr>
            <w:tcW w:w="630" w:type="dxa"/>
          </w:tcPr>
          <w:p w14:paraId="46A94DBD" w14:textId="77777777" w:rsidR="00AA6100" w:rsidRPr="00EE78A8" w:rsidRDefault="00AA6100" w:rsidP="00C908F5">
            <w:pPr>
              <w:jc w:val="center"/>
              <w:rPr>
                <w:bCs/>
                <w:sz w:val="16"/>
                <w:szCs w:val="16"/>
              </w:rPr>
            </w:pPr>
            <w:r w:rsidRPr="00EE78A8">
              <w:rPr>
                <w:bCs/>
                <w:sz w:val="16"/>
                <w:szCs w:val="16"/>
              </w:rPr>
              <w:t>3</w:t>
            </w:r>
          </w:p>
        </w:tc>
        <w:tc>
          <w:tcPr>
            <w:tcW w:w="990" w:type="dxa"/>
          </w:tcPr>
          <w:p w14:paraId="681836E1" w14:textId="0C7B0175" w:rsidR="00AA6100" w:rsidRPr="00EE78A8" w:rsidRDefault="00AA6100" w:rsidP="00EF0AC1">
            <w:pPr>
              <w:jc w:val="center"/>
              <w:rPr>
                <w:bCs/>
                <w:sz w:val="16"/>
                <w:szCs w:val="16"/>
              </w:rPr>
            </w:pPr>
          </w:p>
        </w:tc>
        <w:tc>
          <w:tcPr>
            <w:tcW w:w="720" w:type="dxa"/>
          </w:tcPr>
          <w:p w14:paraId="03FE532C" w14:textId="73AB44CA" w:rsidR="00AA6100" w:rsidRPr="00EE78A8" w:rsidRDefault="00AA6100" w:rsidP="00EF0AC1">
            <w:pPr>
              <w:jc w:val="center"/>
              <w:rPr>
                <w:bCs/>
                <w:sz w:val="16"/>
                <w:szCs w:val="16"/>
              </w:rPr>
            </w:pPr>
          </w:p>
        </w:tc>
      </w:tr>
      <w:tr w:rsidR="00F2750B" w:rsidRPr="00EE78A8" w14:paraId="0F347076" w14:textId="77777777" w:rsidTr="009435EE">
        <w:tc>
          <w:tcPr>
            <w:tcW w:w="3150" w:type="dxa"/>
          </w:tcPr>
          <w:p w14:paraId="219AA625" w14:textId="382EBFBC" w:rsidR="00F2750B" w:rsidRPr="00EE78A8" w:rsidRDefault="00F2750B" w:rsidP="00AA6100">
            <w:pPr>
              <w:rPr>
                <w:bCs/>
                <w:sz w:val="16"/>
                <w:szCs w:val="16"/>
              </w:rPr>
            </w:pPr>
            <w:r w:rsidRPr="00EE78A8">
              <w:rPr>
                <w:bCs/>
                <w:sz w:val="16"/>
                <w:szCs w:val="16"/>
              </w:rPr>
              <w:t>UNIV 101 Freshmen Seminar I</w:t>
            </w:r>
          </w:p>
        </w:tc>
        <w:tc>
          <w:tcPr>
            <w:tcW w:w="630" w:type="dxa"/>
          </w:tcPr>
          <w:p w14:paraId="44E499CE" w14:textId="77777777" w:rsidR="00F2750B" w:rsidRPr="00EE78A8" w:rsidRDefault="00F2750B" w:rsidP="00C908F5">
            <w:pPr>
              <w:jc w:val="center"/>
              <w:rPr>
                <w:bCs/>
                <w:sz w:val="16"/>
                <w:szCs w:val="16"/>
              </w:rPr>
            </w:pPr>
            <w:r w:rsidRPr="00EE78A8">
              <w:rPr>
                <w:bCs/>
                <w:sz w:val="16"/>
                <w:szCs w:val="16"/>
              </w:rPr>
              <w:t>1</w:t>
            </w:r>
          </w:p>
        </w:tc>
        <w:tc>
          <w:tcPr>
            <w:tcW w:w="990" w:type="dxa"/>
            <w:gridSpan w:val="2"/>
          </w:tcPr>
          <w:p w14:paraId="3F32267A" w14:textId="77777777" w:rsidR="00F2750B" w:rsidRPr="00EE78A8" w:rsidRDefault="00F2750B" w:rsidP="00EF0AC1">
            <w:pPr>
              <w:jc w:val="center"/>
              <w:rPr>
                <w:bCs/>
                <w:sz w:val="16"/>
                <w:szCs w:val="16"/>
              </w:rPr>
            </w:pPr>
          </w:p>
        </w:tc>
        <w:tc>
          <w:tcPr>
            <w:tcW w:w="720" w:type="dxa"/>
          </w:tcPr>
          <w:p w14:paraId="7AF4D594" w14:textId="4B0CA566" w:rsidR="00F2750B" w:rsidRPr="00EE78A8" w:rsidRDefault="00F2750B" w:rsidP="00EF0AC1">
            <w:pPr>
              <w:jc w:val="center"/>
              <w:rPr>
                <w:bCs/>
                <w:sz w:val="16"/>
                <w:szCs w:val="16"/>
              </w:rPr>
            </w:pPr>
          </w:p>
        </w:tc>
        <w:tc>
          <w:tcPr>
            <w:tcW w:w="3510" w:type="dxa"/>
            <w:gridSpan w:val="2"/>
          </w:tcPr>
          <w:p w14:paraId="1DB27711" w14:textId="08D3005F" w:rsidR="00F2750B" w:rsidRPr="00EE78A8" w:rsidRDefault="00F2750B" w:rsidP="00AA6100">
            <w:pPr>
              <w:rPr>
                <w:bCs/>
                <w:sz w:val="16"/>
                <w:szCs w:val="16"/>
              </w:rPr>
            </w:pPr>
            <w:r w:rsidRPr="00EE78A8">
              <w:rPr>
                <w:bCs/>
                <w:sz w:val="16"/>
                <w:szCs w:val="16"/>
              </w:rPr>
              <w:t>UNIV 102 Freshman Seminar II</w:t>
            </w:r>
          </w:p>
        </w:tc>
        <w:tc>
          <w:tcPr>
            <w:tcW w:w="630" w:type="dxa"/>
          </w:tcPr>
          <w:p w14:paraId="628E9B05" w14:textId="77777777" w:rsidR="00F2750B" w:rsidRPr="00EE78A8" w:rsidRDefault="00F2750B" w:rsidP="00C908F5">
            <w:pPr>
              <w:jc w:val="center"/>
              <w:rPr>
                <w:bCs/>
                <w:sz w:val="16"/>
                <w:szCs w:val="16"/>
              </w:rPr>
            </w:pPr>
            <w:r w:rsidRPr="00EE78A8">
              <w:rPr>
                <w:bCs/>
                <w:sz w:val="16"/>
                <w:szCs w:val="16"/>
              </w:rPr>
              <w:t>1</w:t>
            </w:r>
          </w:p>
        </w:tc>
        <w:tc>
          <w:tcPr>
            <w:tcW w:w="990" w:type="dxa"/>
          </w:tcPr>
          <w:p w14:paraId="19558904" w14:textId="77777777" w:rsidR="00F2750B" w:rsidRPr="00EE78A8" w:rsidRDefault="00F2750B" w:rsidP="00EF0AC1">
            <w:pPr>
              <w:jc w:val="center"/>
              <w:rPr>
                <w:bCs/>
                <w:sz w:val="16"/>
                <w:szCs w:val="16"/>
              </w:rPr>
            </w:pPr>
          </w:p>
        </w:tc>
        <w:tc>
          <w:tcPr>
            <w:tcW w:w="720" w:type="dxa"/>
          </w:tcPr>
          <w:p w14:paraId="44ABD5C3" w14:textId="1A99CCE1" w:rsidR="00F2750B" w:rsidRPr="00EE78A8" w:rsidRDefault="00F2750B" w:rsidP="00EF0AC1">
            <w:pPr>
              <w:jc w:val="center"/>
              <w:rPr>
                <w:bCs/>
                <w:sz w:val="16"/>
                <w:szCs w:val="16"/>
              </w:rPr>
            </w:pPr>
          </w:p>
        </w:tc>
      </w:tr>
      <w:tr w:rsidR="00F2750B" w:rsidRPr="00EE78A8" w14:paraId="3278C832" w14:textId="77777777" w:rsidTr="009435EE">
        <w:tc>
          <w:tcPr>
            <w:tcW w:w="3150" w:type="dxa"/>
          </w:tcPr>
          <w:p w14:paraId="69CB1171" w14:textId="02CC06AE" w:rsidR="00AA6100" w:rsidRPr="00EE78A8" w:rsidRDefault="00AA6100" w:rsidP="00AA6100">
            <w:pPr>
              <w:rPr>
                <w:bCs/>
                <w:sz w:val="16"/>
                <w:szCs w:val="16"/>
              </w:rPr>
            </w:pPr>
            <w:r w:rsidRPr="00EE78A8">
              <w:rPr>
                <w:bCs/>
                <w:sz w:val="16"/>
                <w:szCs w:val="16"/>
              </w:rPr>
              <w:t>PHIL 110</w:t>
            </w:r>
            <w:r w:rsidR="008B1B6B" w:rsidRPr="00EE78A8">
              <w:rPr>
                <w:bCs/>
                <w:sz w:val="16"/>
                <w:szCs w:val="16"/>
              </w:rPr>
              <w:t xml:space="preserve"> </w:t>
            </w:r>
            <w:r w:rsidRPr="00EE78A8">
              <w:rPr>
                <w:bCs/>
                <w:sz w:val="16"/>
                <w:szCs w:val="16"/>
              </w:rPr>
              <w:t>Critical Thinking</w:t>
            </w:r>
          </w:p>
        </w:tc>
        <w:tc>
          <w:tcPr>
            <w:tcW w:w="630" w:type="dxa"/>
          </w:tcPr>
          <w:p w14:paraId="2E690D32" w14:textId="77777777" w:rsidR="00AA6100" w:rsidRPr="00EE78A8" w:rsidRDefault="00AA6100" w:rsidP="00C908F5">
            <w:pPr>
              <w:jc w:val="center"/>
              <w:rPr>
                <w:bCs/>
                <w:sz w:val="16"/>
                <w:szCs w:val="16"/>
              </w:rPr>
            </w:pPr>
            <w:r w:rsidRPr="00EE78A8">
              <w:rPr>
                <w:bCs/>
                <w:sz w:val="16"/>
                <w:szCs w:val="16"/>
              </w:rPr>
              <w:t>3</w:t>
            </w:r>
          </w:p>
        </w:tc>
        <w:tc>
          <w:tcPr>
            <w:tcW w:w="990" w:type="dxa"/>
            <w:gridSpan w:val="2"/>
          </w:tcPr>
          <w:p w14:paraId="0F2BF548" w14:textId="48F43337" w:rsidR="00AA6100" w:rsidRPr="00EE78A8" w:rsidRDefault="00AA6100" w:rsidP="00EF0AC1">
            <w:pPr>
              <w:jc w:val="center"/>
              <w:rPr>
                <w:bCs/>
                <w:sz w:val="16"/>
                <w:szCs w:val="16"/>
              </w:rPr>
            </w:pPr>
          </w:p>
        </w:tc>
        <w:tc>
          <w:tcPr>
            <w:tcW w:w="720" w:type="dxa"/>
          </w:tcPr>
          <w:p w14:paraId="246D94E3" w14:textId="3238D29A" w:rsidR="00AA6100" w:rsidRPr="00EE78A8" w:rsidRDefault="00AA6100" w:rsidP="00EF0AC1">
            <w:pPr>
              <w:jc w:val="center"/>
              <w:rPr>
                <w:bCs/>
                <w:sz w:val="16"/>
                <w:szCs w:val="16"/>
              </w:rPr>
            </w:pPr>
          </w:p>
        </w:tc>
        <w:tc>
          <w:tcPr>
            <w:tcW w:w="3510" w:type="dxa"/>
            <w:gridSpan w:val="2"/>
          </w:tcPr>
          <w:p w14:paraId="1AF5981E" w14:textId="42FA95E2" w:rsidR="007C7C5B" w:rsidRPr="00EE78A8" w:rsidRDefault="009C7140" w:rsidP="00AA6100">
            <w:pPr>
              <w:rPr>
                <w:bCs/>
                <w:sz w:val="16"/>
                <w:szCs w:val="16"/>
              </w:rPr>
            </w:pPr>
            <w:r>
              <w:rPr>
                <w:bCs/>
                <w:sz w:val="16"/>
                <w:szCs w:val="16"/>
              </w:rPr>
              <w:t>Ethics and Civic Engagement</w:t>
            </w:r>
          </w:p>
        </w:tc>
        <w:tc>
          <w:tcPr>
            <w:tcW w:w="630" w:type="dxa"/>
          </w:tcPr>
          <w:p w14:paraId="5AD96D98" w14:textId="2A027F05" w:rsidR="00AA6100" w:rsidRPr="00EE78A8" w:rsidRDefault="009C7140" w:rsidP="00C908F5">
            <w:pPr>
              <w:jc w:val="center"/>
              <w:rPr>
                <w:bCs/>
                <w:sz w:val="16"/>
                <w:szCs w:val="16"/>
              </w:rPr>
            </w:pPr>
            <w:r>
              <w:rPr>
                <w:bCs/>
                <w:sz w:val="16"/>
                <w:szCs w:val="16"/>
              </w:rPr>
              <w:t>3</w:t>
            </w:r>
          </w:p>
        </w:tc>
        <w:tc>
          <w:tcPr>
            <w:tcW w:w="990" w:type="dxa"/>
          </w:tcPr>
          <w:p w14:paraId="624E50FC" w14:textId="408030D2" w:rsidR="00AA6100" w:rsidRPr="00EE78A8" w:rsidRDefault="00AA6100" w:rsidP="00EF0AC1">
            <w:pPr>
              <w:jc w:val="center"/>
              <w:rPr>
                <w:bCs/>
                <w:sz w:val="16"/>
                <w:szCs w:val="16"/>
              </w:rPr>
            </w:pPr>
          </w:p>
        </w:tc>
        <w:tc>
          <w:tcPr>
            <w:tcW w:w="720" w:type="dxa"/>
          </w:tcPr>
          <w:p w14:paraId="7185BB8B" w14:textId="4C71B02B" w:rsidR="00AA6100" w:rsidRPr="00EE78A8" w:rsidRDefault="00AA6100" w:rsidP="00EF0AC1">
            <w:pPr>
              <w:jc w:val="center"/>
              <w:rPr>
                <w:bCs/>
                <w:sz w:val="16"/>
                <w:szCs w:val="16"/>
              </w:rPr>
            </w:pPr>
          </w:p>
        </w:tc>
      </w:tr>
      <w:tr w:rsidR="008D24F3" w:rsidRPr="00EE78A8" w14:paraId="5980404E" w14:textId="77777777" w:rsidTr="009435EE">
        <w:trPr>
          <w:trHeight w:val="251"/>
        </w:trPr>
        <w:tc>
          <w:tcPr>
            <w:tcW w:w="3150" w:type="dxa"/>
          </w:tcPr>
          <w:p w14:paraId="5EA4F403" w14:textId="66089B68" w:rsidR="00161E44" w:rsidRPr="00EE78A8" w:rsidRDefault="00AA6100" w:rsidP="00C22592">
            <w:pPr>
              <w:rPr>
                <w:bCs/>
                <w:sz w:val="16"/>
                <w:szCs w:val="16"/>
              </w:rPr>
            </w:pPr>
            <w:r w:rsidRPr="00EE78A8">
              <w:rPr>
                <w:bCs/>
                <w:sz w:val="16"/>
                <w:szCs w:val="16"/>
              </w:rPr>
              <w:t xml:space="preserve">MATH </w:t>
            </w:r>
            <w:r w:rsidR="006062E3">
              <w:rPr>
                <w:bCs/>
                <w:sz w:val="16"/>
                <w:szCs w:val="16"/>
              </w:rPr>
              <w:t>123, MATH 128, or higher</w:t>
            </w:r>
          </w:p>
        </w:tc>
        <w:tc>
          <w:tcPr>
            <w:tcW w:w="630" w:type="dxa"/>
          </w:tcPr>
          <w:p w14:paraId="79320CB9" w14:textId="7B77B89F" w:rsidR="00AA6100" w:rsidRPr="00EE78A8" w:rsidRDefault="007E439E" w:rsidP="00C908F5">
            <w:pPr>
              <w:jc w:val="center"/>
              <w:rPr>
                <w:bCs/>
                <w:sz w:val="16"/>
                <w:szCs w:val="16"/>
              </w:rPr>
            </w:pPr>
            <w:r w:rsidRPr="00EE78A8">
              <w:rPr>
                <w:bCs/>
                <w:sz w:val="16"/>
                <w:szCs w:val="16"/>
              </w:rPr>
              <w:t>4</w:t>
            </w:r>
          </w:p>
        </w:tc>
        <w:tc>
          <w:tcPr>
            <w:tcW w:w="990" w:type="dxa"/>
            <w:gridSpan w:val="2"/>
          </w:tcPr>
          <w:p w14:paraId="101F1C28" w14:textId="2FF3835C" w:rsidR="00AA6100" w:rsidRPr="00EE78A8" w:rsidRDefault="00AA6100" w:rsidP="00EF0AC1">
            <w:pPr>
              <w:jc w:val="center"/>
              <w:rPr>
                <w:bCs/>
                <w:sz w:val="16"/>
                <w:szCs w:val="16"/>
              </w:rPr>
            </w:pPr>
          </w:p>
        </w:tc>
        <w:tc>
          <w:tcPr>
            <w:tcW w:w="720" w:type="dxa"/>
          </w:tcPr>
          <w:p w14:paraId="1487E341" w14:textId="5B5D9394" w:rsidR="00AA6100" w:rsidRPr="00EE78A8" w:rsidRDefault="00AA6100" w:rsidP="00EF0AC1">
            <w:pPr>
              <w:jc w:val="center"/>
              <w:rPr>
                <w:bCs/>
                <w:sz w:val="16"/>
                <w:szCs w:val="16"/>
              </w:rPr>
            </w:pPr>
          </w:p>
        </w:tc>
        <w:tc>
          <w:tcPr>
            <w:tcW w:w="3510" w:type="dxa"/>
            <w:gridSpan w:val="2"/>
          </w:tcPr>
          <w:p w14:paraId="3C25FB59" w14:textId="1B00C90B" w:rsidR="00161E44" w:rsidRPr="00EE78A8" w:rsidRDefault="00AA6100" w:rsidP="00AA6100">
            <w:pPr>
              <w:rPr>
                <w:bCs/>
                <w:sz w:val="16"/>
                <w:szCs w:val="16"/>
              </w:rPr>
            </w:pPr>
            <w:r w:rsidRPr="00EE78A8">
              <w:rPr>
                <w:bCs/>
                <w:sz w:val="16"/>
                <w:szCs w:val="16"/>
              </w:rPr>
              <w:t>Humanities</w:t>
            </w:r>
            <w:r w:rsidR="00FB0E79" w:rsidRPr="00EE78A8">
              <w:rPr>
                <w:bCs/>
                <w:sz w:val="16"/>
                <w:szCs w:val="16"/>
              </w:rPr>
              <w:t xml:space="preserve"> and Creative </w:t>
            </w:r>
            <w:r w:rsidRPr="00EE78A8">
              <w:rPr>
                <w:bCs/>
                <w:sz w:val="16"/>
                <w:szCs w:val="16"/>
              </w:rPr>
              <w:t xml:space="preserve">Arts </w:t>
            </w:r>
          </w:p>
        </w:tc>
        <w:tc>
          <w:tcPr>
            <w:tcW w:w="630" w:type="dxa"/>
          </w:tcPr>
          <w:p w14:paraId="18284ACB" w14:textId="77777777" w:rsidR="00AA6100" w:rsidRPr="00EE78A8" w:rsidRDefault="00AA6100" w:rsidP="00C908F5">
            <w:pPr>
              <w:jc w:val="center"/>
              <w:rPr>
                <w:bCs/>
                <w:sz w:val="16"/>
                <w:szCs w:val="16"/>
              </w:rPr>
            </w:pPr>
            <w:r w:rsidRPr="00EE78A8">
              <w:rPr>
                <w:bCs/>
                <w:sz w:val="16"/>
                <w:szCs w:val="16"/>
              </w:rPr>
              <w:t>3</w:t>
            </w:r>
          </w:p>
        </w:tc>
        <w:tc>
          <w:tcPr>
            <w:tcW w:w="990" w:type="dxa"/>
          </w:tcPr>
          <w:p w14:paraId="5CCA0FD5" w14:textId="26649E0D" w:rsidR="00AA6100" w:rsidRPr="00EE78A8" w:rsidRDefault="00AA6100" w:rsidP="00EF0AC1">
            <w:pPr>
              <w:jc w:val="center"/>
              <w:rPr>
                <w:bCs/>
                <w:sz w:val="16"/>
                <w:szCs w:val="16"/>
              </w:rPr>
            </w:pPr>
          </w:p>
        </w:tc>
        <w:tc>
          <w:tcPr>
            <w:tcW w:w="720" w:type="dxa"/>
          </w:tcPr>
          <w:p w14:paraId="4ECE4029" w14:textId="10DDC1E8" w:rsidR="00AA6100" w:rsidRPr="00EE78A8" w:rsidRDefault="00AA6100" w:rsidP="00EF0AC1">
            <w:pPr>
              <w:jc w:val="center"/>
              <w:rPr>
                <w:bCs/>
                <w:sz w:val="16"/>
                <w:szCs w:val="16"/>
              </w:rPr>
            </w:pPr>
          </w:p>
        </w:tc>
      </w:tr>
      <w:tr w:rsidR="00703E8B" w:rsidRPr="00EE78A8" w14:paraId="13185C76" w14:textId="77777777" w:rsidTr="009435EE">
        <w:trPr>
          <w:trHeight w:val="143"/>
        </w:trPr>
        <w:tc>
          <w:tcPr>
            <w:tcW w:w="3150" w:type="dxa"/>
            <w:shd w:val="clear" w:color="auto" w:fill="FFC000"/>
          </w:tcPr>
          <w:p w14:paraId="282FE141" w14:textId="48E12493" w:rsidR="001D7EFA" w:rsidRPr="00EE78A8" w:rsidRDefault="002F5FD2" w:rsidP="00AA6100">
            <w:pPr>
              <w:rPr>
                <w:b/>
                <w:sz w:val="16"/>
                <w:szCs w:val="16"/>
              </w:rPr>
            </w:pPr>
            <w:r>
              <w:rPr>
                <w:b/>
                <w:sz w:val="16"/>
                <w:szCs w:val="16"/>
              </w:rPr>
              <w:t>CPM 101 Intro to Constr</w:t>
            </w:r>
            <w:r w:rsidR="006A3F95">
              <w:rPr>
                <w:b/>
                <w:sz w:val="16"/>
                <w:szCs w:val="16"/>
              </w:rPr>
              <w:t>u</w:t>
            </w:r>
            <w:r>
              <w:rPr>
                <w:b/>
                <w:sz w:val="16"/>
                <w:szCs w:val="16"/>
              </w:rPr>
              <w:t xml:space="preserve"> Mgmt</w:t>
            </w:r>
          </w:p>
        </w:tc>
        <w:tc>
          <w:tcPr>
            <w:tcW w:w="630" w:type="dxa"/>
            <w:shd w:val="clear" w:color="auto" w:fill="FFC000"/>
          </w:tcPr>
          <w:p w14:paraId="4FE14A30" w14:textId="77777777" w:rsidR="00AA6100" w:rsidRPr="00EE78A8" w:rsidRDefault="00AA6100" w:rsidP="00C908F5">
            <w:pPr>
              <w:jc w:val="center"/>
              <w:rPr>
                <w:bCs/>
                <w:sz w:val="16"/>
                <w:szCs w:val="16"/>
              </w:rPr>
            </w:pPr>
            <w:r w:rsidRPr="00EE78A8">
              <w:rPr>
                <w:bCs/>
                <w:sz w:val="16"/>
                <w:szCs w:val="16"/>
              </w:rPr>
              <w:t>3</w:t>
            </w:r>
          </w:p>
        </w:tc>
        <w:tc>
          <w:tcPr>
            <w:tcW w:w="990" w:type="dxa"/>
            <w:gridSpan w:val="2"/>
            <w:shd w:val="clear" w:color="auto" w:fill="FFC000"/>
          </w:tcPr>
          <w:p w14:paraId="10E7E989" w14:textId="1374674A" w:rsidR="00AA6100" w:rsidRPr="00EE78A8" w:rsidRDefault="00AA6100" w:rsidP="00EF0AC1">
            <w:pPr>
              <w:jc w:val="center"/>
              <w:rPr>
                <w:bCs/>
                <w:sz w:val="16"/>
                <w:szCs w:val="16"/>
              </w:rPr>
            </w:pPr>
          </w:p>
        </w:tc>
        <w:tc>
          <w:tcPr>
            <w:tcW w:w="720" w:type="dxa"/>
            <w:shd w:val="clear" w:color="auto" w:fill="FFC000"/>
          </w:tcPr>
          <w:p w14:paraId="2BF6D4EF" w14:textId="2C033E29" w:rsidR="00AA6100" w:rsidRPr="00EE78A8" w:rsidRDefault="00AA6100" w:rsidP="00EF0AC1">
            <w:pPr>
              <w:jc w:val="center"/>
              <w:rPr>
                <w:bCs/>
                <w:sz w:val="16"/>
                <w:szCs w:val="16"/>
              </w:rPr>
            </w:pPr>
          </w:p>
        </w:tc>
        <w:tc>
          <w:tcPr>
            <w:tcW w:w="3510" w:type="dxa"/>
            <w:gridSpan w:val="2"/>
          </w:tcPr>
          <w:p w14:paraId="37539616" w14:textId="5434C7EC" w:rsidR="00726814" w:rsidRPr="00EE78A8" w:rsidRDefault="00AA6100" w:rsidP="00AA6100">
            <w:pPr>
              <w:rPr>
                <w:bCs/>
                <w:sz w:val="16"/>
                <w:szCs w:val="16"/>
              </w:rPr>
            </w:pPr>
            <w:r w:rsidRPr="00EE78A8">
              <w:rPr>
                <w:bCs/>
                <w:sz w:val="16"/>
                <w:szCs w:val="16"/>
              </w:rPr>
              <w:t>Natural Science</w:t>
            </w:r>
            <w:r w:rsidR="005D1973" w:rsidRPr="00EE78A8">
              <w:rPr>
                <w:bCs/>
                <w:sz w:val="16"/>
                <w:szCs w:val="16"/>
              </w:rPr>
              <w:t xml:space="preserve"> </w:t>
            </w:r>
            <w:r w:rsidR="006A3F95">
              <w:rPr>
                <w:bCs/>
                <w:sz w:val="16"/>
                <w:szCs w:val="16"/>
              </w:rPr>
              <w:t>Elective</w:t>
            </w:r>
          </w:p>
        </w:tc>
        <w:tc>
          <w:tcPr>
            <w:tcW w:w="630" w:type="dxa"/>
          </w:tcPr>
          <w:p w14:paraId="1CB1ABDA" w14:textId="31AD6D41" w:rsidR="00AA6100" w:rsidRPr="00EE78A8" w:rsidRDefault="006A3F95" w:rsidP="00C908F5">
            <w:pPr>
              <w:jc w:val="center"/>
              <w:rPr>
                <w:bCs/>
                <w:sz w:val="16"/>
                <w:szCs w:val="16"/>
              </w:rPr>
            </w:pPr>
            <w:r>
              <w:rPr>
                <w:bCs/>
                <w:sz w:val="16"/>
                <w:szCs w:val="16"/>
              </w:rPr>
              <w:t>3</w:t>
            </w:r>
          </w:p>
        </w:tc>
        <w:tc>
          <w:tcPr>
            <w:tcW w:w="990" w:type="dxa"/>
          </w:tcPr>
          <w:p w14:paraId="671A8636" w14:textId="6D79DDA2" w:rsidR="00AA6100" w:rsidRPr="00EE78A8" w:rsidRDefault="00AA6100" w:rsidP="00EF0AC1">
            <w:pPr>
              <w:jc w:val="center"/>
              <w:rPr>
                <w:bCs/>
                <w:sz w:val="16"/>
                <w:szCs w:val="16"/>
              </w:rPr>
            </w:pPr>
          </w:p>
        </w:tc>
        <w:tc>
          <w:tcPr>
            <w:tcW w:w="720" w:type="dxa"/>
          </w:tcPr>
          <w:p w14:paraId="7F9BB269" w14:textId="7D10181C" w:rsidR="00AA6100" w:rsidRPr="00EE78A8" w:rsidRDefault="00AA6100" w:rsidP="00EF0AC1">
            <w:pPr>
              <w:jc w:val="center"/>
              <w:rPr>
                <w:bCs/>
                <w:sz w:val="16"/>
                <w:szCs w:val="16"/>
              </w:rPr>
            </w:pPr>
          </w:p>
        </w:tc>
      </w:tr>
      <w:tr w:rsidR="00D23598" w:rsidRPr="00EE78A8" w14:paraId="15B3ED62" w14:textId="77777777" w:rsidTr="009435EE">
        <w:trPr>
          <w:trHeight w:val="242"/>
        </w:trPr>
        <w:tc>
          <w:tcPr>
            <w:tcW w:w="3150" w:type="dxa"/>
          </w:tcPr>
          <w:p w14:paraId="289FC727" w14:textId="45B8FE0D" w:rsidR="00AA6100" w:rsidRPr="00EE78A8" w:rsidRDefault="006A3F95" w:rsidP="00AA6100">
            <w:pPr>
              <w:rPr>
                <w:bCs/>
                <w:sz w:val="16"/>
                <w:szCs w:val="16"/>
              </w:rPr>
            </w:pPr>
            <w:r w:rsidRPr="00EE78A8">
              <w:rPr>
                <w:bCs/>
                <w:sz w:val="16"/>
                <w:szCs w:val="16"/>
              </w:rPr>
              <w:t>Global Literacy</w:t>
            </w:r>
          </w:p>
        </w:tc>
        <w:tc>
          <w:tcPr>
            <w:tcW w:w="630" w:type="dxa"/>
          </w:tcPr>
          <w:p w14:paraId="14A7E40F" w14:textId="6545365F" w:rsidR="00AA6100" w:rsidRPr="00EE78A8" w:rsidRDefault="006A3F95" w:rsidP="00C908F5">
            <w:pPr>
              <w:jc w:val="center"/>
              <w:rPr>
                <w:bCs/>
                <w:sz w:val="16"/>
                <w:szCs w:val="16"/>
              </w:rPr>
            </w:pPr>
            <w:r>
              <w:rPr>
                <w:bCs/>
                <w:sz w:val="16"/>
                <w:szCs w:val="16"/>
              </w:rPr>
              <w:t>2</w:t>
            </w:r>
          </w:p>
        </w:tc>
        <w:tc>
          <w:tcPr>
            <w:tcW w:w="990" w:type="dxa"/>
            <w:gridSpan w:val="2"/>
          </w:tcPr>
          <w:p w14:paraId="07E4D278" w14:textId="066C1361" w:rsidR="00AA6100" w:rsidRPr="00EE78A8" w:rsidRDefault="00AA6100" w:rsidP="00EF0AC1">
            <w:pPr>
              <w:jc w:val="center"/>
              <w:rPr>
                <w:bCs/>
                <w:sz w:val="16"/>
                <w:szCs w:val="16"/>
              </w:rPr>
            </w:pPr>
          </w:p>
        </w:tc>
        <w:tc>
          <w:tcPr>
            <w:tcW w:w="720" w:type="dxa"/>
          </w:tcPr>
          <w:p w14:paraId="706AEFDA" w14:textId="77777777" w:rsidR="00AA6100" w:rsidRPr="00EE78A8" w:rsidRDefault="00AA6100" w:rsidP="00EF0AC1">
            <w:pPr>
              <w:jc w:val="center"/>
              <w:rPr>
                <w:bCs/>
                <w:sz w:val="16"/>
                <w:szCs w:val="16"/>
              </w:rPr>
            </w:pPr>
          </w:p>
        </w:tc>
        <w:tc>
          <w:tcPr>
            <w:tcW w:w="3510" w:type="dxa"/>
            <w:gridSpan w:val="2"/>
          </w:tcPr>
          <w:p w14:paraId="5180691E" w14:textId="71E97429" w:rsidR="00744698" w:rsidRPr="00EE78A8" w:rsidRDefault="00AA6100" w:rsidP="00AA6100">
            <w:pPr>
              <w:rPr>
                <w:bCs/>
                <w:sz w:val="16"/>
                <w:szCs w:val="16"/>
              </w:rPr>
            </w:pPr>
            <w:r w:rsidRPr="00EE78A8">
              <w:rPr>
                <w:bCs/>
                <w:sz w:val="16"/>
                <w:szCs w:val="16"/>
              </w:rPr>
              <w:t>Transitional Studies</w:t>
            </w:r>
            <w:r w:rsidR="00744698" w:rsidRPr="00EE78A8">
              <w:rPr>
                <w:bCs/>
                <w:sz w:val="16"/>
                <w:szCs w:val="16"/>
              </w:rPr>
              <w:t xml:space="preserve"> </w:t>
            </w:r>
          </w:p>
        </w:tc>
        <w:tc>
          <w:tcPr>
            <w:tcW w:w="630" w:type="dxa"/>
          </w:tcPr>
          <w:p w14:paraId="464D8588" w14:textId="77777777" w:rsidR="00AA6100" w:rsidRPr="00EE78A8" w:rsidRDefault="00AA6100" w:rsidP="00C908F5">
            <w:pPr>
              <w:jc w:val="center"/>
              <w:rPr>
                <w:bCs/>
                <w:sz w:val="16"/>
                <w:szCs w:val="16"/>
              </w:rPr>
            </w:pPr>
            <w:r w:rsidRPr="00EE78A8">
              <w:rPr>
                <w:bCs/>
                <w:sz w:val="16"/>
                <w:szCs w:val="16"/>
              </w:rPr>
              <w:t>2</w:t>
            </w:r>
          </w:p>
        </w:tc>
        <w:tc>
          <w:tcPr>
            <w:tcW w:w="990" w:type="dxa"/>
          </w:tcPr>
          <w:p w14:paraId="27087FE2" w14:textId="4F7700C8" w:rsidR="00AA6100" w:rsidRPr="00EE78A8" w:rsidRDefault="00AA6100" w:rsidP="00EF0AC1">
            <w:pPr>
              <w:jc w:val="center"/>
              <w:rPr>
                <w:bCs/>
                <w:sz w:val="16"/>
                <w:szCs w:val="16"/>
              </w:rPr>
            </w:pPr>
          </w:p>
        </w:tc>
        <w:tc>
          <w:tcPr>
            <w:tcW w:w="720" w:type="dxa"/>
          </w:tcPr>
          <w:p w14:paraId="0C1ED3E7" w14:textId="77388C9B" w:rsidR="00AA6100" w:rsidRPr="00EE78A8" w:rsidRDefault="00AA6100" w:rsidP="00EF0AC1">
            <w:pPr>
              <w:jc w:val="center"/>
              <w:rPr>
                <w:bCs/>
                <w:sz w:val="16"/>
                <w:szCs w:val="16"/>
              </w:rPr>
            </w:pPr>
          </w:p>
        </w:tc>
      </w:tr>
      <w:tr w:rsidR="00356059" w:rsidRPr="00EE78A8" w14:paraId="005B2C1C" w14:textId="77777777" w:rsidTr="009435EE">
        <w:tc>
          <w:tcPr>
            <w:tcW w:w="3150" w:type="dxa"/>
          </w:tcPr>
          <w:p w14:paraId="32A67F60" w14:textId="77777777" w:rsidR="00356059" w:rsidRPr="00EE78A8" w:rsidRDefault="00356059" w:rsidP="00356059">
            <w:pPr>
              <w:rPr>
                <w:bCs/>
                <w:sz w:val="16"/>
                <w:szCs w:val="16"/>
              </w:rPr>
            </w:pPr>
            <w:r w:rsidRPr="00EE78A8">
              <w:rPr>
                <w:bCs/>
                <w:sz w:val="16"/>
                <w:szCs w:val="16"/>
              </w:rPr>
              <w:t xml:space="preserve">                          TOTAL               </w:t>
            </w:r>
          </w:p>
        </w:tc>
        <w:tc>
          <w:tcPr>
            <w:tcW w:w="630" w:type="dxa"/>
          </w:tcPr>
          <w:p w14:paraId="3871573F" w14:textId="6033E950" w:rsidR="00356059" w:rsidRPr="00EE78A8" w:rsidRDefault="00356059" w:rsidP="00C908F5">
            <w:pPr>
              <w:jc w:val="center"/>
              <w:rPr>
                <w:bCs/>
                <w:sz w:val="16"/>
                <w:szCs w:val="16"/>
              </w:rPr>
            </w:pPr>
            <w:r w:rsidRPr="00EE78A8">
              <w:rPr>
                <w:bCs/>
                <w:sz w:val="16"/>
                <w:szCs w:val="16"/>
              </w:rPr>
              <w:t>1</w:t>
            </w:r>
            <w:r w:rsidR="006A3F95">
              <w:rPr>
                <w:bCs/>
                <w:sz w:val="16"/>
                <w:szCs w:val="16"/>
              </w:rPr>
              <w:t>6</w:t>
            </w:r>
          </w:p>
        </w:tc>
        <w:tc>
          <w:tcPr>
            <w:tcW w:w="990" w:type="dxa"/>
            <w:gridSpan w:val="2"/>
          </w:tcPr>
          <w:p w14:paraId="6F2CEFC3" w14:textId="77777777" w:rsidR="00356059" w:rsidRPr="00EE78A8" w:rsidRDefault="00356059" w:rsidP="00EF0AC1">
            <w:pPr>
              <w:jc w:val="center"/>
              <w:rPr>
                <w:bCs/>
                <w:sz w:val="16"/>
                <w:szCs w:val="16"/>
              </w:rPr>
            </w:pPr>
          </w:p>
        </w:tc>
        <w:tc>
          <w:tcPr>
            <w:tcW w:w="720" w:type="dxa"/>
          </w:tcPr>
          <w:p w14:paraId="29F710EA" w14:textId="77777777" w:rsidR="00356059" w:rsidRPr="00EE78A8" w:rsidRDefault="00356059" w:rsidP="00EF0AC1">
            <w:pPr>
              <w:jc w:val="center"/>
              <w:rPr>
                <w:bCs/>
                <w:sz w:val="16"/>
                <w:szCs w:val="16"/>
              </w:rPr>
            </w:pPr>
          </w:p>
        </w:tc>
        <w:tc>
          <w:tcPr>
            <w:tcW w:w="3510" w:type="dxa"/>
            <w:gridSpan w:val="2"/>
          </w:tcPr>
          <w:p w14:paraId="0650AB4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5FC70367" w14:textId="071B1B00" w:rsidR="00356059" w:rsidRPr="00EE78A8" w:rsidRDefault="00356059" w:rsidP="00C908F5">
            <w:pPr>
              <w:jc w:val="center"/>
              <w:rPr>
                <w:bCs/>
                <w:sz w:val="16"/>
                <w:szCs w:val="16"/>
              </w:rPr>
            </w:pPr>
            <w:r w:rsidRPr="00EE78A8">
              <w:rPr>
                <w:bCs/>
                <w:sz w:val="16"/>
                <w:szCs w:val="16"/>
              </w:rPr>
              <w:t>1</w:t>
            </w:r>
            <w:r w:rsidR="009C7140">
              <w:rPr>
                <w:bCs/>
                <w:sz w:val="16"/>
                <w:szCs w:val="16"/>
              </w:rPr>
              <w:t>5</w:t>
            </w:r>
          </w:p>
        </w:tc>
        <w:tc>
          <w:tcPr>
            <w:tcW w:w="990" w:type="dxa"/>
          </w:tcPr>
          <w:p w14:paraId="70DA6CFE" w14:textId="77777777" w:rsidR="00356059" w:rsidRPr="00EE78A8" w:rsidRDefault="00356059" w:rsidP="00EF0AC1">
            <w:pPr>
              <w:jc w:val="center"/>
              <w:rPr>
                <w:bCs/>
                <w:sz w:val="16"/>
                <w:szCs w:val="16"/>
              </w:rPr>
            </w:pPr>
          </w:p>
        </w:tc>
        <w:tc>
          <w:tcPr>
            <w:tcW w:w="720" w:type="dxa"/>
          </w:tcPr>
          <w:p w14:paraId="06943FAB" w14:textId="77777777" w:rsidR="00356059" w:rsidRPr="00EE78A8" w:rsidRDefault="00356059" w:rsidP="00EF0AC1">
            <w:pPr>
              <w:jc w:val="center"/>
              <w:rPr>
                <w:bCs/>
                <w:sz w:val="16"/>
                <w:szCs w:val="16"/>
              </w:rPr>
            </w:pPr>
          </w:p>
        </w:tc>
      </w:tr>
      <w:tr w:rsidR="008F12F4" w:rsidRPr="00EE78A8" w14:paraId="7795901D" w14:textId="77777777" w:rsidTr="0049524C">
        <w:tc>
          <w:tcPr>
            <w:tcW w:w="11340" w:type="dxa"/>
            <w:gridSpan w:val="10"/>
          </w:tcPr>
          <w:p w14:paraId="78FC0696" w14:textId="17654641" w:rsidR="008F12F4" w:rsidRPr="00EE78A8" w:rsidRDefault="008F12F4" w:rsidP="008F12F4">
            <w:pPr>
              <w:jc w:val="center"/>
              <w:rPr>
                <w:bCs/>
                <w:sz w:val="16"/>
                <w:szCs w:val="16"/>
              </w:rPr>
            </w:pPr>
            <w:r w:rsidRPr="00EE78A8">
              <w:rPr>
                <w:bCs/>
                <w:sz w:val="16"/>
                <w:szCs w:val="16"/>
              </w:rPr>
              <w:t>Sophomore Year</w:t>
            </w:r>
          </w:p>
        </w:tc>
      </w:tr>
      <w:tr w:rsidR="00356059" w:rsidRPr="00EE78A8" w14:paraId="2F1D1E55" w14:textId="77777777" w:rsidTr="0049524C">
        <w:trPr>
          <w:trHeight w:val="188"/>
        </w:trPr>
        <w:tc>
          <w:tcPr>
            <w:tcW w:w="5490" w:type="dxa"/>
            <w:gridSpan w:val="5"/>
          </w:tcPr>
          <w:p w14:paraId="3FC6B0D4" w14:textId="0E4C6CAD"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447A9E71" w14:textId="24F1EFA8" w:rsidR="00356059" w:rsidRPr="00EE78A8" w:rsidRDefault="00356059" w:rsidP="008F12F4">
            <w:pPr>
              <w:jc w:val="center"/>
              <w:rPr>
                <w:bCs/>
                <w:sz w:val="16"/>
                <w:szCs w:val="16"/>
              </w:rPr>
            </w:pPr>
            <w:r w:rsidRPr="00EE78A8">
              <w:rPr>
                <w:bCs/>
                <w:sz w:val="16"/>
                <w:szCs w:val="16"/>
              </w:rPr>
              <w:t>Second Semester</w:t>
            </w:r>
          </w:p>
        </w:tc>
      </w:tr>
      <w:tr w:rsidR="008F12F4" w:rsidRPr="00EE78A8" w14:paraId="014214F1" w14:textId="77777777" w:rsidTr="009435EE">
        <w:tc>
          <w:tcPr>
            <w:tcW w:w="3150" w:type="dxa"/>
          </w:tcPr>
          <w:p w14:paraId="0B216F16" w14:textId="471B3D11" w:rsidR="008F12F4" w:rsidRPr="00EE78A8" w:rsidRDefault="008F12F4" w:rsidP="00F17265">
            <w:pPr>
              <w:jc w:val="center"/>
              <w:rPr>
                <w:b/>
                <w:sz w:val="16"/>
                <w:szCs w:val="16"/>
              </w:rPr>
            </w:pPr>
            <w:r w:rsidRPr="00EE78A8">
              <w:rPr>
                <w:b/>
                <w:sz w:val="16"/>
                <w:szCs w:val="16"/>
              </w:rPr>
              <w:t>Course &amp; No.</w:t>
            </w:r>
          </w:p>
        </w:tc>
        <w:tc>
          <w:tcPr>
            <w:tcW w:w="630" w:type="dxa"/>
          </w:tcPr>
          <w:p w14:paraId="1CAF480E" w14:textId="1ACF3408" w:rsidR="008F12F4" w:rsidRPr="00EE78A8" w:rsidRDefault="008F12F4" w:rsidP="00F17265">
            <w:pPr>
              <w:jc w:val="center"/>
              <w:rPr>
                <w:b/>
                <w:sz w:val="16"/>
                <w:szCs w:val="16"/>
              </w:rPr>
            </w:pPr>
            <w:r w:rsidRPr="00EE78A8">
              <w:rPr>
                <w:b/>
                <w:sz w:val="16"/>
                <w:szCs w:val="16"/>
              </w:rPr>
              <w:t>Cr. Hrs</w:t>
            </w:r>
          </w:p>
        </w:tc>
        <w:tc>
          <w:tcPr>
            <w:tcW w:w="990" w:type="dxa"/>
            <w:gridSpan w:val="2"/>
          </w:tcPr>
          <w:p w14:paraId="0B6C093F" w14:textId="5581B3AE" w:rsidR="008F12F4" w:rsidRPr="00EE78A8" w:rsidRDefault="008F12F4" w:rsidP="00F17265">
            <w:pPr>
              <w:jc w:val="center"/>
              <w:rPr>
                <w:b/>
                <w:sz w:val="16"/>
                <w:szCs w:val="16"/>
              </w:rPr>
            </w:pPr>
            <w:r w:rsidRPr="00EE78A8">
              <w:rPr>
                <w:b/>
                <w:sz w:val="16"/>
                <w:szCs w:val="16"/>
              </w:rPr>
              <w:t>Date Completed</w:t>
            </w:r>
          </w:p>
        </w:tc>
        <w:tc>
          <w:tcPr>
            <w:tcW w:w="720" w:type="dxa"/>
          </w:tcPr>
          <w:p w14:paraId="4AAB664A" w14:textId="32FE0A22" w:rsidR="008F12F4" w:rsidRPr="00EE78A8" w:rsidRDefault="008F12F4" w:rsidP="00F17265">
            <w:pPr>
              <w:jc w:val="center"/>
              <w:rPr>
                <w:b/>
                <w:sz w:val="16"/>
                <w:szCs w:val="16"/>
              </w:rPr>
            </w:pPr>
            <w:r w:rsidRPr="00EE78A8">
              <w:rPr>
                <w:b/>
                <w:sz w:val="16"/>
                <w:szCs w:val="16"/>
              </w:rPr>
              <w:t>Grade</w:t>
            </w:r>
          </w:p>
        </w:tc>
        <w:tc>
          <w:tcPr>
            <w:tcW w:w="3510" w:type="dxa"/>
            <w:gridSpan w:val="2"/>
          </w:tcPr>
          <w:p w14:paraId="2C800BC3" w14:textId="7B0298E7" w:rsidR="008F12F4" w:rsidRPr="00EE78A8" w:rsidRDefault="008F12F4" w:rsidP="00F17265">
            <w:pPr>
              <w:jc w:val="center"/>
              <w:rPr>
                <w:b/>
                <w:sz w:val="16"/>
                <w:szCs w:val="16"/>
              </w:rPr>
            </w:pPr>
            <w:r w:rsidRPr="00EE78A8">
              <w:rPr>
                <w:b/>
                <w:sz w:val="16"/>
                <w:szCs w:val="16"/>
              </w:rPr>
              <w:t>Course &amp; No.</w:t>
            </w:r>
          </w:p>
        </w:tc>
        <w:tc>
          <w:tcPr>
            <w:tcW w:w="630" w:type="dxa"/>
          </w:tcPr>
          <w:p w14:paraId="474FFA60" w14:textId="34C935C2" w:rsidR="008F12F4" w:rsidRPr="00EE78A8" w:rsidRDefault="008F12F4" w:rsidP="008F12F4">
            <w:pPr>
              <w:jc w:val="center"/>
              <w:rPr>
                <w:b/>
                <w:sz w:val="16"/>
                <w:szCs w:val="16"/>
              </w:rPr>
            </w:pPr>
            <w:r w:rsidRPr="00EE78A8">
              <w:rPr>
                <w:b/>
                <w:sz w:val="16"/>
                <w:szCs w:val="16"/>
              </w:rPr>
              <w:t>Cr. Hrs</w:t>
            </w:r>
          </w:p>
        </w:tc>
        <w:tc>
          <w:tcPr>
            <w:tcW w:w="990" w:type="dxa"/>
          </w:tcPr>
          <w:p w14:paraId="62451A1A" w14:textId="3BBC4AFF" w:rsidR="008F12F4" w:rsidRPr="00EE78A8" w:rsidRDefault="008F12F4" w:rsidP="008F12F4">
            <w:pPr>
              <w:jc w:val="center"/>
              <w:rPr>
                <w:b/>
                <w:sz w:val="16"/>
                <w:szCs w:val="16"/>
              </w:rPr>
            </w:pPr>
            <w:r w:rsidRPr="00EE78A8">
              <w:rPr>
                <w:b/>
                <w:sz w:val="16"/>
                <w:szCs w:val="16"/>
              </w:rPr>
              <w:t>Date Completed</w:t>
            </w:r>
          </w:p>
        </w:tc>
        <w:tc>
          <w:tcPr>
            <w:tcW w:w="720" w:type="dxa"/>
          </w:tcPr>
          <w:p w14:paraId="1007407F" w14:textId="2D1FEB0D" w:rsidR="008F12F4" w:rsidRPr="00EE78A8" w:rsidRDefault="008F12F4" w:rsidP="008F12F4">
            <w:pPr>
              <w:jc w:val="center"/>
              <w:rPr>
                <w:b/>
                <w:sz w:val="16"/>
                <w:szCs w:val="16"/>
              </w:rPr>
            </w:pPr>
            <w:r w:rsidRPr="00EE78A8">
              <w:rPr>
                <w:b/>
                <w:sz w:val="16"/>
                <w:szCs w:val="16"/>
              </w:rPr>
              <w:t>Grade</w:t>
            </w:r>
          </w:p>
        </w:tc>
      </w:tr>
      <w:tr w:rsidR="00F2750B" w:rsidRPr="00EE78A8" w14:paraId="1B0BFA05" w14:textId="77777777" w:rsidTr="009435EE">
        <w:tc>
          <w:tcPr>
            <w:tcW w:w="3150" w:type="dxa"/>
          </w:tcPr>
          <w:p w14:paraId="5F2A1BFE" w14:textId="7012E162" w:rsidR="00E33493" w:rsidRPr="00EE78A8" w:rsidRDefault="00AA6100" w:rsidP="00AA6100">
            <w:pPr>
              <w:rPr>
                <w:bCs/>
                <w:sz w:val="16"/>
                <w:szCs w:val="16"/>
              </w:rPr>
            </w:pPr>
            <w:r w:rsidRPr="00EE78A8">
              <w:rPr>
                <w:bCs/>
                <w:sz w:val="16"/>
                <w:szCs w:val="16"/>
              </w:rPr>
              <w:t>ACCT  211 Pri</w:t>
            </w:r>
            <w:r w:rsidR="006062E3">
              <w:rPr>
                <w:bCs/>
                <w:sz w:val="16"/>
                <w:szCs w:val="16"/>
              </w:rPr>
              <w:t xml:space="preserve">nciples </w:t>
            </w:r>
            <w:r w:rsidRPr="00EE78A8">
              <w:rPr>
                <w:bCs/>
                <w:sz w:val="16"/>
                <w:szCs w:val="16"/>
              </w:rPr>
              <w:t>of Accounting I</w:t>
            </w:r>
          </w:p>
        </w:tc>
        <w:tc>
          <w:tcPr>
            <w:tcW w:w="630" w:type="dxa"/>
          </w:tcPr>
          <w:p w14:paraId="6D80D330"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0232BDAB" w14:textId="42D333ED" w:rsidR="00AA6100" w:rsidRPr="00EE78A8" w:rsidRDefault="00AA6100" w:rsidP="001706D7">
            <w:pPr>
              <w:jc w:val="center"/>
              <w:rPr>
                <w:bCs/>
                <w:sz w:val="16"/>
                <w:szCs w:val="16"/>
              </w:rPr>
            </w:pPr>
          </w:p>
        </w:tc>
        <w:tc>
          <w:tcPr>
            <w:tcW w:w="720" w:type="dxa"/>
          </w:tcPr>
          <w:p w14:paraId="6FA30BE1" w14:textId="18DBC9A3" w:rsidR="00AA6100" w:rsidRPr="00EE78A8" w:rsidRDefault="00AA6100" w:rsidP="001706D7">
            <w:pPr>
              <w:jc w:val="center"/>
              <w:rPr>
                <w:bCs/>
                <w:sz w:val="16"/>
                <w:szCs w:val="16"/>
              </w:rPr>
            </w:pPr>
          </w:p>
        </w:tc>
        <w:tc>
          <w:tcPr>
            <w:tcW w:w="3510" w:type="dxa"/>
            <w:gridSpan w:val="2"/>
          </w:tcPr>
          <w:p w14:paraId="5D0BB0DF" w14:textId="00F2585F" w:rsidR="00442B13" w:rsidRPr="001E4C83" w:rsidRDefault="00783D2F" w:rsidP="00AA6100">
            <w:pPr>
              <w:rPr>
                <w:bCs/>
                <w:color w:val="548DD4" w:themeColor="text2" w:themeTint="99"/>
                <w:sz w:val="16"/>
                <w:szCs w:val="16"/>
                <w14:textFill>
                  <w14:solidFill>
                    <w14:schemeClr w14:val="tx2">
                      <w14:alpha w14:val="13000"/>
                      <w14:lumMod w14:val="60000"/>
                      <w14:lumOff w14:val="40000"/>
                    </w14:schemeClr>
                  </w14:solidFill>
                </w14:textFill>
              </w:rPr>
            </w:pPr>
            <w:r w:rsidRPr="001E4C83">
              <w:rPr>
                <w:bCs/>
                <w:color w:val="548DD4" w:themeColor="text2" w:themeTint="99"/>
                <w:sz w:val="16"/>
                <w:szCs w:val="16"/>
                <w14:textFill>
                  <w14:solidFill>
                    <w14:schemeClr w14:val="tx2">
                      <w14:alpha w14:val="13000"/>
                      <w14:lumMod w14:val="60000"/>
                      <w14:lumOff w14:val="40000"/>
                    </w14:schemeClr>
                  </w14:solidFill>
                </w14:textFill>
              </w:rPr>
              <w:t>CPM 120 Building Codes and Inspection/Labs</w:t>
            </w:r>
          </w:p>
        </w:tc>
        <w:tc>
          <w:tcPr>
            <w:tcW w:w="630" w:type="dxa"/>
          </w:tcPr>
          <w:p w14:paraId="248D4EC7" w14:textId="77777777" w:rsidR="00AA6100" w:rsidRPr="00783D2F" w:rsidRDefault="00AA6100" w:rsidP="00C15E76">
            <w:pPr>
              <w:jc w:val="center"/>
              <w:rPr>
                <w:bCs/>
                <w:color w:val="000000"/>
                <w:sz w:val="16"/>
                <w:szCs w:val="16"/>
                <w14:textFill>
                  <w14:solidFill>
                    <w14:srgbClr w14:val="000000">
                      <w14:alpha w14:val="13000"/>
                    </w14:srgbClr>
                  </w14:solidFill>
                </w14:textFill>
              </w:rPr>
            </w:pPr>
            <w:r w:rsidRPr="00783D2F">
              <w:rPr>
                <w:bCs/>
                <w:color w:val="000000"/>
                <w:sz w:val="16"/>
                <w:szCs w:val="16"/>
                <w14:textFill>
                  <w14:solidFill>
                    <w14:srgbClr w14:val="000000">
                      <w14:alpha w14:val="13000"/>
                    </w14:srgbClr>
                  </w14:solidFill>
                </w14:textFill>
              </w:rPr>
              <w:t>3</w:t>
            </w:r>
          </w:p>
        </w:tc>
        <w:tc>
          <w:tcPr>
            <w:tcW w:w="990" w:type="dxa"/>
          </w:tcPr>
          <w:p w14:paraId="5C13F41E" w14:textId="14EFDC50" w:rsidR="00AA6100" w:rsidRPr="00783D2F" w:rsidRDefault="00AA6100" w:rsidP="00AA6100">
            <w:pPr>
              <w:jc w:val="center"/>
              <w:rPr>
                <w:bCs/>
                <w:color w:val="F79646" w:themeColor="accent6"/>
                <w:sz w:val="16"/>
                <w:szCs w:val="16"/>
                <w14:textFill>
                  <w14:solidFill>
                    <w14:schemeClr w14:val="accent6">
                      <w14:alpha w14:val="13000"/>
                    </w14:schemeClr>
                  </w14:solidFill>
                </w14:textFill>
              </w:rPr>
            </w:pPr>
          </w:p>
        </w:tc>
        <w:tc>
          <w:tcPr>
            <w:tcW w:w="720" w:type="dxa"/>
          </w:tcPr>
          <w:p w14:paraId="04891C36" w14:textId="2365D6D8" w:rsidR="00AA6100" w:rsidRPr="00783D2F" w:rsidRDefault="00AA6100" w:rsidP="00AA6100">
            <w:pPr>
              <w:jc w:val="center"/>
              <w:rPr>
                <w:bCs/>
                <w:color w:val="F79646" w:themeColor="accent6"/>
                <w:sz w:val="16"/>
                <w:szCs w:val="16"/>
                <w14:textFill>
                  <w14:solidFill>
                    <w14:schemeClr w14:val="accent6">
                      <w14:alpha w14:val="13000"/>
                    </w14:schemeClr>
                  </w14:solidFill>
                </w14:textFill>
              </w:rPr>
            </w:pPr>
          </w:p>
        </w:tc>
      </w:tr>
      <w:tr w:rsidR="00783D2F" w:rsidRPr="00EE78A8" w14:paraId="497210AC" w14:textId="77777777" w:rsidTr="009435EE">
        <w:tc>
          <w:tcPr>
            <w:tcW w:w="3150" w:type="dxa"/>
          </w:tcPr>
          <w:p w14:paraId="35834059" w14:textId="3EF87034" w:rsidR="00783D2F" w:rsidRPr="00EE78A8" w:rsidRDefault="00783D2F" w:rsidP="00783D2F">
            <w:pPr>
              <w:rPr>
                <w:bCs/>
                <w:sz w:val="16"/>
                <w:szCs w:val="16"/>
              </w:rPr>
            </w:pPr>
            <w:r w:rsidRPr="00EE78A8">
              <w:rPr>
                <w:bCs/>
                <w:sz w:val="16"/>
                <w:szCs w:val="16"/>
              </w:rPr>
              <w:t xml:space="preserve">ECON 211 Prin. </w:t>
            </w:r>
            <w:r>
              <w:rPr>
                <w:bCs/>
                <w:sz w:val="16"/>
                <w:szCs w:val="16"/>
              </w:rPr>
              <w:t>o</w:t>
            </w:r>
            <w:r w:rsidRPr="00EE78A8">
              <w:rPr>
                <w:bCs/>
                <w:sz w:val="16"/>
                <w:szCs w:val="16"/>
              </w:rPr>
              <w:t>f Macroeconomics</w:t>
            </w:r>
          </w:p>
        </w:tc>
        <w:tc>
          <w:tcPr>
            <w:tcW w:w="630" w:type="dxa"/>
          </w:tcPr>
          <w:p w14:paraId="07486875" w14:textId="77777777" w:rsidR="00783D2F" w:rsidRPr="00EE78A8" w:rsidRDefault="00783D2F" w:rsidP="00783D2F">
            <w:pPr>
              <w:jc w:val="center"/>
              <w:rPr>
                <w:bCs/>
                <w:sz w:val="16"/>
                <w:szCs w:val="16"/>
              </w:rPr>
            </w:pPr>
            <w:r w:rsidRPr="00EE78A8">
              <w:rPr>
                <w:bCs/>
                <w:sz w:val="16"/>
                <w:szCs w:val="16"/>
              </w:rPr>
              <w:t>3</w:t>
            </w:r>
          </w:p>
        </w:tc>
        <w:tc>
          <w:tcPr>
            <w:tcW w:w="990" w:type="dxa"/>
            <w:gridSpan w:val="2"/>
          </w:tcPr>
          <w:p w14:paraId="7FDC06F9" w14:textId="1CC26913" w:rsidR="00783D2F" w:rsidRPr="00EE78A8" w:rsidRDefault="00783D2F" w:rsidP="00783D2F">
            <w:pPr>
              <w:jc w:val="center"/>
              <w:rPr>
                <w:bCs/>
                <w:sz w:val="16"/>
                <w:szCs w:val="16"/>
              </w:rPr>
            </w:pPr>
          </w:p>
        </w:tc>
        <w:tc>
          <w:tcPr>
            <w:tcW w:w="720" w:type="dxa"/>
          </w:tcPr>
          <w:p w14:paraId="370480AF" w14:textId="3B7BF067" w:rsidR="00783D2F" w:rsidRPr="00EE78A8" w:rsidRDefault="00783D2F" w:rsidP="00783D2F">
            <w:pPr>
              <w:jc w:val="center"/>
              <w:rPr>
                <w:bCs/>
                <w:sz w:val="16"/>
                <w:szCs w:val="16"/>
              </w:rPr>
            </w:pPr>
          </w:p>
        </w:tc>
        <w:tc>
          <w:tcPr>
            <w:tcW w:w="3510" w:type="dxa"/>
            <w:gridSpan w:val="2"/>
          </w:tcPr>
          <w:p w14:paraId="42C987B9" w14:textId="662A7159" w:rsidR="00783D2F" w:rsidRPr="001E4C83" w:rsidRDefault="00783D2F" w:rsidP="00783D2F">
            <w:pPr>
              <w:rPr>
                <w:bCs/>
                <w:color w:val="548DD4" w:themeColor="text2" w:themeTint="99"/>
                <w:sz w:val="16"/>
                <w:szCs w:val="16"/>
                <w14:textFill>
                  <w14:solidFill>
                    <w14:schemeClr w14:val="tx2">
                      <w14:alpha w14:val="13000"/>
                      <w14:lumMod w14:val="60000"/>
                      <w14:lumOff w14:val="40000"/>
                    </w14:schemeClr>
                  </w14:solidFill>
                </w14:textFill>
              </w:rPr>
            </w:pPr>
            <w:r w:rsidRPr="001E4C83">
              <w:rPr>
                <w:bCs/>
                <w:color w:val="548DD4" w:themeColor="text2" w:themeTint="99"/>
                <w:sz w:val="16"/>
                <w:szCs w:val="16"/>
                <w14:textFill>
                  <w14:solidFill>
                    <w14:schemeClr w14:val="tx2">
                      <w14:alpha w14:val="13000"/>
                      <w14:lumMod w14:val="60000"/>
                      <w14:lumOff w14:val="40000"/>
                    </w14:schemeClr>
                  </w14:solidFill>
                </w14:textFill>
              </w:rPr>
              <w:t>CPM 200 Construction and Civil Materials</w:t>
            </w:r>
          </w:p>
        </w:tc>
        <w:tc>
          <w:tcPr>
            <w:tcW w:w="630" w:type="dxa"/>
          </w:tcPr>
          <w:p w14:paraId="4868AF5B" w14:textId="77777777" w:rsidR="00783D2F" w:rsidRPr="00783D2F" w:rsidRDefault="00783D2F" w:rsidP="00783D2F">
            <w:pPr>
              <w:jc w:val="center"/>
              <w:rPr>
                <w:bCs/>
                <w:color w:val="000000"/>
                <w:sz w:val="16"/>
                <w:szCs w:val="16"/>
                <w14:textFill>
                  <w14:solidFill>
                    <w14:srgbClr w14:val="000000">
                      <w14:alpha w14:val="13000"/>
                    </w14:srgbClr>
                  </w14:solidFill>
                </w14:textFill>
              </w:rPr>
            </w:pPr>
            <w:r w:rsidRPr="00783D2F">
              <w:rPr>
                <w:bCs/>
                <w:color w:val="000000"/>
                <w:sz w:val="16"/>
                <w:szCs w:val="16"/>
                <w14:textFill>
                  <w14:solidFill>
                    <w14:srgbClr w14:val="000000">
                      <w14:alpha w14:val="13000"/>
                    </w14:srgbClr>
                  </w14:solidFill>
                </w14:textFill>
              </w:rPr>
              <w:t>3</w:t>
            </w:r>
          </w:p>
        </w:tc>
        <w:tc>
          <w:tcPr>
            <w:tcW w:w="990" w:type="dxa"/>
          </w:tcPr>
          <w:p w14:paraId="731C0627" w14:textId="4594BBD7"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c>
          <w:tcPr>
            <w:tcW w:w="720" w:type="dxa"/>
          </w:tcPr>
          <w:p w14:paraId="15250D0B" w14:textId="50E3933F"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r>
      <w:tr w:rsidR="00783D2F" w:rsidRPr="00EE78A8" w14:paraId="06C1F4B9" w14:textId="77777777" w:rsidTr="009435EE">
        <w:tc>
          <w:tcPr>
            <w:tcW w:w="3150" w:type="dxa"/>
          </w:tcPr>
          <w:p w14:paraId="37F680BC" w14:textId="493E569B" w:rsidR="00783D2F" w:rsidRPr="00EE78A8" w:rsidRDefault="00783D2F" w:rsidP="00783D2F">
            <w:pPr>
              <w:rPr>
                <w:bCs/>
                <w:sz w:val="16"/>
                <w:szCs w:val="16"/>
              </w:rPr>
            </w:pPr>
            <w:r w:rsidRPr="006062E3">
              <w:rPr>
                <w:bCs/>
                <w:color w:val="000000" w:themeColor="text1"/>
                <w:sz w:val="16"/>
                <w:szCs w:val="16"/>
              </w:rPr>
              <w:t>(</w:t>
            </w:r>
            <w:r>
              <w:rPr>
                <w:bCs/>
                <w:color w:val="000000" w:themeColor="text1"/>
                <w:sz w:val="16"/>
                <w:szCs w:val="16"/>
              </w:rPr>
              <w:t>CSC 100</w:t>
            </w:r>
            <w:r w:rsidRPr="006062E3">
              <w:rPr>
                <w:bCs/>
                <w:color w:val="000000" w:themeColor="text1"/>
                <w:sz w:val="16"/>
                <w:szCs w:val="16"/>
              </w:rPr>
              <w:t xml:space="preserve">/ISBA 211) </w:t>
            </w:r>
            <w:r w:rsidRPr="00EE78A8">
              <w:rPr>
                <w:bCs/>
                <w:sz w:val="16"/>
                <w:szCs w:val="16"/>
              </w:rPr>
              <w:t>Micro Com App</w:t>
            </w:r>
            <w:r>
              <w:rPr>
                <w:bCs/>
                <w:sz w:val="16"/>
                <w:szCs w:val="16"/>
              </w:rPr>
              <w:t>l</w:t>
            </w:r>
            <w:r w:rsidRPr="00EE78A8">
              <w:rPr>
                <w:bCs/>
                <w:sz w:val="16"/>
                <w:szCs w:val="16"/>
              </w:rPr>
              <w:t>.</w:t>
            </w:r>
          </w:p>
        </w:tc>
        <w:tc>
          <w:tcPr>
            <w:tcW w:w="630" w:type="dxa"/>
          </w:tcPr>
          <w:p w14:paraId="06B57581" w14:textId="77777777" w:rsidR="00783D2F" w:rsidRPr="00EE78A8" w:rsidRDefault="00783D2F" w:rsidP="00783D2F">
            <w:pPr>
              <w:jc w:val="center"/>
              <w:rPr>
                <w:bCs/>
                <w:sz w:val="16"/>
                <w:szCs w:val="16"/>
              </w:rPr>
            </w:pPr>
            <w:r w:rsidRPr="00EE78A8">
              <w:rPr>
                <w:bCs/>
                <w:sz w:val="16"/>
                <w:szCs w:val="16"/>
              </w:rPr>
              <w:t>3</w:t>
            </w:r>
          </w:p>
        </w:tc>
        <w:tc>
          <w:tcPr>
            <w:tcW w:w="990" w:type="dxa"/>
            <w:gridSpan w:val="2"/>
          </w:tcPr>
          <w:p w14:paraId="7A699B18" w14:textId="34E02350" w:rsidR="00783D2F" w:rsidRPr="00EE78A8" w:rsidRDefault="00783D2F" w:rsidP="00783D2F">
            <w:pPr>
              <w:jc w:val="center"/>
              <w:rPr>
                <w:bCs/>
                <w:sz w:val="16"/>
                <w:szCs w:val="16"/>
              </w:rPr>
            </w:pPr>
          </w:p>
        </w:tc>
        <w:tc>
          <w:tcPr>
            <w:tcW w:w="720" w:type="dxa"/>
          </w:tcPr>
          <w:p w14:paraId="406FE1A1" w14:textId="6945C695" w:rsidR="00783D2F" w:rsidRPr="00EE78A8" w:rsidRDefault="00783D2F" w:rsidP="00783D2F">
            <w:pPr>
              <w:ind w:left="1440" w:hanging="1440"/>
              <w:jc w:val="center"/>
              <w:rPr>
                <w:bCs/>
                <w:sz w:val="16"/>
                <w:szCs w:val="16"/>
              </w:rPr>
            </w:pPr>
          </w:p>
        </w:tc>
        <w:tc>
          <w:tcPr>
            <w:tcW w:w="3510" w:type="dxa"/>
            <w:gridSpan w:val="2"/>
          </w:tcPr>
          <w:p w14:paraId="1F2FA559" w14:textId="5EDC87F5" w:rsidR="00783D2F" w:rsidRPr="001E4C83" w:rsidRDefault="00783D2F" w:rsidP="00783D2F">
            <w:pPr>
              <w:rPr>
                <w:bCs/>
                <w:color w:val="548DD4" w:themeColor="text2" w:themeTint="99"/>
                <w:sz w:val="16"/>
                <w:szCs w:val="16"/>
                <w14:textFill>
                  <w14:solidFill>
                    <w14:schemeClr w14:val="tx2">
                      <w14:alpha w14:val="13000"/>
                      <w14:lumMod w14:val="60000"/>
                      <w14:lumOff w14:val="40000"/>
                    </w14:schemeClr>
                  </w14:solidFill>
                </w14:textFill>
              </w:rPr>
            </w:pPr>
            <w:r w:rsidRPr="001E4C83">
              <w:rPr>
                <w:bCs/>
                <w:color w:val="548DD4" w:themeColor="text2" w:themeTint="99"/>
                <w:sz w:val="16"/>
                <w:szCs w:val="16"/>
                <w14:textFill>
                  <w14:solidFill>
                    <w14:schemeClr w14:val="tx2">
                      <w14:alpha w14:val="13000"/>
                      <w14:lumMod w14:val="60000"/>
                      <w14:lumOff w14:val="40000"/>
                    </w14:schemeClr>
                  </w14:solidFill>
                </w14:textFill>
              </w:rPr>
              <w:t>CPM 212 Construction Documents and Measurement</w:t>
            </w:r>
          </w:p>
        </w:tc>
        <w:tc>
          <w:tcPr>
            <w:tcW w:w="630" w:type="dxa"/>
          </w:tcPr>
          <w:p w14:paraId="01E7023B" w14:textId="77777777" w:rsidR="00783D2F" w:rsidRPr="00783D2F" w:rsidRDefault="00783D2F" w:rsidP="00783D2F">
            <w:pPr>
              <w:jc w:val="center"/>
              <w:rPr>
                <w:bCs/>
                <w:color w:val="000000"/>
                <w:sz w:val="16"/>
                <w:szCs w:val="16"/>
                <w14:textFill>
                  <w14:solidFill>
                    <w14:srgbClr w14:val="000000">
                      <w14:alpha w14:val="13000"/>
                    </w14:srgbClr>
                  </w14:solidFill>
                </w14:textFill>
              </w:rPr>
            </w:pPr>
            <w:r w:rsidRPr="00783D2F">
              <w:rPr>
                <w:bCs/>
                <w:color w:val="000000"/>
                <w:sz w:val="16"/>
                <w:szCs w:val="16"/>
                <w14:textFill>
                  <w14:solidFill>
                    <w14:srgbClr w14:val="000000">
                      <w14:alpha w14:val="13000"/>
                    </w14:srgbClr>
                  </w14:solidFill>
                </w14:textFill>
              </w:rPr>
              <w:t>3</w:t>
            </w:r>
          </w:p>
        </w:tc>
        <w:tc>
          <w:tcPr>
            <w:tcW w:w="990" w:type="dxa"/>
          </w:tcPr>
          <w:p w14:paraId="164D3C12" w14:textId="21B24128"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c>
          <w:tcPr>
            <w:tcW w:w="720" w:type="dxa"/>
          </w:tcPr>
          <w:p w14:paraId="2C063F95" w14:textId="75F70CC8"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r>
      <w:tr w:rsidR="00783D2F" w:rsidRPr="00EE78A8" w14:paraId="12EBBEB1" w14:textId="77777777" w:rsidTr="009435EE">
        <w:tc>
          <w:tcPr>
            <w:tcW w:w="3150" w:type="dxa"/>
          </w:tcPr>
          <w:p w14:paraId="59D61C85" w14:textId="2B0F82E6" w:rsidR="00783D2F" w:rsidRPr="00EE78A8" w:rsidRDefault="00783D2F" w:rsidP="00783D2F">
            <w:pPr>
              <w:rPr>
                <w:bCs/>
                <w:sz w:val="16"/>
                <w:szCs w:val="16"/>
              </w:rPr>
            </w:pPr>
            <w:r w:rsidRPr="00EE78A8">
              <w:rPr>
                <w:bCs/>
                <w:sz w:val="16"/>
                <w:szCs w:val="16"/>
              </w:rPr>
              <w:t>BADM 209 Legal Enviro</w:t>
            </w:r>
            <w:r>
              <w:rPr>
                <w:bCs/>
                <w:sz w:val="16"/>
                <w:szCs w:val="16"/>
              </w:rPr>
              <w:t>nment</w:t>
            </w:r>
            <w:r w:rsidRPr="00EE78A8">
              <w:rPr>
                <w:bCs/>
                <w:sz w:val="16"/>
                <w:szCs w:val="16"/>
              </w:rPr>
              <w:t xml:space="preserve"> of Bu</w:t>
            </w:r>
            <w:r>
              <w:rPr>
                <w:bCs/>
                <w:sz w:val="16"/>
                <w:szCs w:val="16"/>
              </w:rPr>
              <w:t>siness</w:t>
            </w:r>
          </w:p>
        </w:tc>
        <w:tc>
          <w:tcPr>
            <w:tcW w:w="630" w:type="dxa"/>
          </w:tcPr>
          <w:p w14:paraId="061106D1" w14:textId="77777777" w:rsidR="00783D2F" w:rsidRPr="00EE78A8" w:rsidRDefault="00783D2F" w:rsidP="00783D2F">
            <w:pPr>
              <w:jc w:val="center"/>
              <w:rPr>
                <w:bCs/>
                <w:sz w:val="16"/>
                <w:szCs w:val="16"/>
              </w:rPr>
            </w:pPr>
            <w:r w:rsidRPr="00EE78A8">
              <w:rPr>
                <w:bCs/>
                <w:sz w:val="16"/>
                <w:szCs w:val="16"/>
              </w:rPr>
              <w:t>3</w:t>
            </w:r>
          </w:p>
        </w:tc>
        <w:tc>
          <w:tcPr>
            <w:tcW w:w="990" w:type="dxa"/>
            <w:gridSpan w:val="2"/>
          </w:tcPr>
          <w:p w14:paraId="563F3400" w14:textId="47A3185E" w:rsidR="00783D2F" w:rsidRPr="00EE78A8" w:rsidRDefault="00783D2F" w:rsidP="00783D2F">
            <w:pPr>
              <w:jc w:val="center"/>
              <w:rPr>
                <w:bCs/>
                <w:sz w:val="16"/>
                <w:szCs w:val="16"/>
              </w:rPr>
            </w:pPr>
          </w:p>
        </w:tc>
        <w:tc>
          <w:tcPr>
            <w:tcW w:w="720" w:type="dxa"/>
          </w:tcPr>
          <w:p w14:paraId="51BAC70E" w14:textId="15B77E18" w:rsidR="00783D2F" w:rsidRPr="00EE78A8" w:rsidRDefault="00783D2F" w:rsidP="00783D2F">
            <w:pPr>
              <w:jc w:val="center"/>
              <w:rPr>
                <w:bCs/>
                <w:sz w:val="16"/>
                <w:szCs w:val="16"/>
              </w:rPr>
            </w:pPr>
          </w:p>
        </w:tc>
        <w:tc>
          <w:tcPr>
            <w:tcW w:w="3510" w:type="dxa"/>
            <w:gridSpan w:val="2"/>
          </w:tcPr>
          <w:p w14:paraId="057342E0" w14:textId="08A12771" w:rsidR="00783D2F" w:rsidRPr="001E4C83" w:rsidRDefault="00783D2F" w:rsidP="00783D2F">
            <w:pPr>
              <w:rPr>
                <w:bCs/>
                <w:color w:val="548DD4" w:themeColor="text2" w:themeTint="99"/>
                <w:sz w:val="16"/>
                <w:szCs w:val="16"/>
                <w14:textFill>
                  <w14:solidFill>
                    <w14:schemeClr w14:val="tx2">
                      <w14:alpha w14:val="13000"/>
                      <w14:lumMod w14:val="60000"/>
                      <w14:lumOff w14:val="40000"/>
                    </w14:schemeClr>
                  </w14:solidFill>
                </w14:textFill>
              </w:rPr>
            </w:pPr>
            <w:r w:rsidRPr="001E4C83">
              <w:rPr>
                <w:bCs/>
                <w:color w:val="548DD4" w:themeColor="text2" w:themeTint="99"/>
                <w:sz w:val="16"/>
                <w:szCs w:val="16"/>
                <w14:textFill>
                  <w14:solidFill>
                    <w14:schemeClr w14:val="tx2">
                      <w14:alpha w14:val="13000"/>
                      <w14:lumMod w14:val="60000"/>
                      <w14:lumOff w14:val="40000"/>
                    </w14:schemeClr>
                  </w14:solidFill>
                </w14:textFill>
              </w:rPr>
              <w:t>CPM 240 Soils and Foundations</w:t>
            </w:r>
          </w:p>
        </w:tc>
        <w:tc>
          <w:tcPr>
            <w:tcW w:w="630" w:type="dxa"/>
          </w:tcPr>
          <w:p w14:paraId="31D9363C" w14:textId="77777777" w:rsidR="00783D2F" w:rsidRPr="00783D2F" w:rsidRDefault="00783D2F" w:rsidP="00783D2F">
            <w:pPr>
              <w:jc w:val="center"/>
              <w:rPr>
                <w:bCs/>
                <w:color w:val="000000"/>
                <w:sz w:val="16"/>
                <w:szCs w:val="16"/>
                <w14:textFill>
                  <w14:solidFill>
                    <w14:srgbClr w14:val="000000">
                      <w14:alpha w14:val="13000"/>
                    </w14:srgbClr>
                  </w14:solidFill>
                </w14:textFill>
              </w:rPr>
            </w:pPr>
            <w:r w:rsidRPr="00783D2F">
              <w:rPr>
                <w:bCs/>
                <w:color w:val="000000"/>
                <w:sz w:val="16"/>
                <w:szCs w:val="16"/>
                <w14:textFill>
                  <w14:solidFill>
                    <w14:srgbClr w14:val="000000">
                      <w14:alpha w14:val="13000"/>
                    </w14:srgbClr>
                  </w14:solidFill>
                </w14:textFill>
              </w:rPr>
              <w:t>3</w:t>
            </w:r>
          </w:p>
        </w:tc>
        <w:tc>
          <w:tcPr>
            <w:tcW w:w="990" w:type="dxa"/>
          </w:tcPr>
          <w:p w14:paraId="750271BD" w14:textId="454CD05D"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c>
          <w:tcPr>
            <w:tcW w:w="720" w:type="dxa"/>
          </w:tcPr>
          <w:p w14:paraId="79D2469C" w14:textId="4E7A4F9B" w:rsidR="00783D2F" w:rsidRPr="00783D2F" w:rsidRDefault="00783D2F" w:rsidP="00783D2F">
            <w:pPr>
              <w:jc w:val="center"/>
              <w:rPr>
                <w:bCs/>
                <w:color w:val="F79646" w:themeColor="accent6"/>
                <w:sz w:val="16"/>
                <w:szCs w:val="16"/>
                <w14:textFill>
                  <w14:solidFill>
                    <w14:schemeClr w14:val="accent6">
                      <w14:alpha w14:val="13000"/>
                    </w14:schemeClr>
                  </w14:solidFill>
                </w14:textFill>
              </w:rPr>
            </w:pPr>
          </w:p>
        </w:tc>
      </w:tr>
      <w:tr w:rsidR="00F2750B" w:rsidRPr="00EE78A8" w14:paraId="6F2F7A5F" w14:textId="77777777" w:rsidTr="009435EE">
        <w:tc>
          <w:tcPr>
            <w:tcW w:w="3150" w:type="dxa"/>
          </w:tcPr>
          <w:p w14:paraId="78FF550E" w14:textId="10A419D4" w:rsidR="00322FC9" w:rsidRPr="00EE78A8" w:rsidRDefault="00AA6100" w:rsidP="00AA6100">
            <w:pPr>
              <w:rPr>
                <w:bCs/>
                <w:sz w:val="16"/>
                <w:szCs w:val="16"/>
              </w:rPr>
            </w:pPr>
            <w:r w:rsidRPr="00EE78A8">
              <w:rPr>
                <w:bCs/>
                <w:sz w:val="16"/>
                <w:szCs w:val="16"/>
              </w:rPr>
              <w:t>Natural Science</w:t>
            </w:r>
            <w:r w:rsidR="002C4269" w:rsidRPr="00EE78A8">
              <w:rPr>
                <w:bCs/>
                <w:sz w:val="16"/>
                <w:szCs w:val="16"/>
              </w:rPr>
              <w:t xml:space="preserve"> </w:t>
            </w:r>
          </w:p>
        </w:tc>
        <w:tc>
          <w:tcPr>
            <w:tcW w:w="630" w:type="dxa"/>
          </w:tcPr>
          <w:p w14:paraId="766EE23C"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16EA0439" w14:textId="75F302D7" w:rsidR="00AA6100" w:rsidRPr="00EE78A8" w:rsidRDefault="00AA6100" w:rsidP="001706D7">
            <w:pPr>
              <w:jc w:val="center"/>
              <w:rPr>
                <w:bCs/>
                <w:sz w:val="16"/>
                <w:szCs w:val="16"/>
              </w:rPr>
            </w:pPr>
          </w:p>
        </w:tc>
        <w:tc>
          <w:tcPr>
            <w:tcW w:w="720" w:type="dxa"/>
          </w:tcPr>
          <w:p w14:paraId="2AB0ABE4" w14:textId="3B6D23E1" w:rsidR="00AA6100" w:rsidRPr="00EE78A8" w:rsidRDefault="00AA6100" w:rsidP="001706D7">
            <w:pPr>
              <w:jc w:val="center"/>
              <w:rPr>
                <w:bCs/>
                <w:sz w:val="16"/>
                <w:szCs w:val="16"/>
              </w:rPr>
            </w:pPr>
          </w:p>
        </w:tc>
        <w:tc>
          <w:tcPr>
            <w:tcW w:w="3510" w:type="dxa"/>
            <w:gridSpan w:val="2"/>
          </w:tcPr>
          <w:p w14:paraId="56BF119C" w14:textId="1758E514" w:rsidR="006A42DB" w:rsidRPr="00EE78A8" w:rsidRDefault="006062E3" w:rsidP="00AA6100">
            <w:pPr>
              <w:rPr>
                <w:bCs/>
                <w:sz w:val="16"/>
                <w:szCs w:val="16"/>
              </w:rPr>
            </w:pPr>
            <w:r w:rsidRPr="006062E3">
              <w:rPr>
                <w:bCs/>
                <w:color w:val="000000" w:themeColor="text1"/>
                <w:sz w:val="16"/>
                <w:szCs w:val="16"/>
              </w:rPr>
              <w:t>(BADM 216</w:t>
            </w:r>
            <w:r>
              <w:rPr>
                <w:bCs/>
                <w:color w:val="000000" w:themeColor="text1"/>
                <w:sz w:val="16"/>
                <w:szCs w:val="16"/>
              </w:rPr>
              <w:t>/</w:t>
            </w:r>
            <w:r w:rsidRPr="006062E3">
              <w:rPr>
                <w:bCs/>
                <w:color w:val="000000" w:themeColor="text1"/>
                <w:sz w:val="16"/>
                <w:szCs w:val="16"/>
              </w:rPr>
              <w:t xml:space="preserve">STAT 202) </w:t>
            </w:r>
            <w:r w:rsidR="00B53B2C" w:rsidRPr="00EE78A8">
              <w:rPr>
                <w:bCs/>
                <w:sz w:val="16"/>
                <w:szCs w:val="16"/>
              </w:rPr>
              <w:t>Stat</w:t>
            </w:r>
            <w:r>
              <w:rPr>
                <w:bCs/>
                <w:sz w:val="16"/>
                <w:szCs w:val="16"/>
              </w:rPr>
              <w:t xml:space="preserve"> </w:t>
            </w:r>
            <w:r w:rsidR="00B53B2C">
              <w:rPr>
                <w:bCs/>
                <w:sz w:val="16"/>
                <w:szCs w:val="16"/>
              </w:rPr>
              <w:t xml:space="preserve">for Bus&amp; Econ </w:t>
            </w:r>
            <w:r>
              <w:rPr>
                <w:bCs/>
                <w:sz w:val="16"/>
                <w:szCs w:val="16"/>
              </w:rPr>
              <w:t>I</w:t>
            </w:r>
          </w:p>
        </w:tc>
        <w:tc>
          <w:tcPr>
            <w:tcW w:w="630" w:type="dxa"/>
          </w:tcPr>
          <w:p w14:paraId="7B1367F5" w14:textId="11B6A7BE" w:rsidR="00AA6100" w:rsidRPr="00EE78A8" w:rsidRDefault="00C15E76" w:rsidP="00C15E76">
            <w:pPr>
              <w:jc w:val="center"/>
              <w:rPr>
                <w:bCs/>
                <w:sz w:val="16"/>
                <w:szCs w:val="16"/>
              </w:rPr>
            </w:pPr>
            <w:r w:rsidRPr="00EE78A8">
              <w:rPr>
                <w:bCs/>
                <w:sz w:val="16"/>
                <w:szCs w:val="16"/>
              </w:rPr>
              <w:t>3</w:t>
            </w:r>
          </w:p>
        </w:tc>
        <w:tc>
          <w:tcPr>
            <w:tcW w:w="990" w:type="dxa"/>
          </w:tcPr>
          <w:p w14:paraId="32881D7D" w14:textId="3D52D843" w:rsidR="00AA6100" w:rsidRPr="00EE78A8" w:rsidRDefault="00AA6100" w:rsidP="00AA6100">
            <w:pPr>
              <w:jc w:val="center"/>
              <w:rPr>
                <w:bCs/>
                <w:sz w:val="16"/>
                <w:szCs w:val="16"/>
              </w:rPr>
            </w:pPr>
          </w:p>
        </w:tc>
        <w:tc>
          <w:tcPr>
            <w:tcW w:w="720" w:type="dxa"/>
          </w:tcPr>
          <w:p w14:paraId="2AE00513" w14:textId="2EE25E92" w:rsidR="00AA6100" w:rsidRPr="00EE78A8" w:rsidRDefault="00AA6100" w:rsidP="00AA6100">
            <w:pPr>
              <w:jc w:val="center"/>
              <w:rPr>
                <w:bCs/>
                <w:sz w:val="16"/>
                <w:szCs w:val="16"/>
              </w:rPr>
            </w:pPr>
          </w:p>
        </w:tc>
      </w:tr>
      <w:tr w:rsidR="00356059" w:rsidRPr="00EE78A8" w14:paraId="31757C32" w14:textId="77777777" w:rsidTr="009435EE">
        <w:tc>
          <w:tcPr>
            <w:tcW w:w="3150" w:type="dxa"/>
          </w:tcPr>
          <w:p w14:paraId="0B7691DD" w14:textId="77777777" w:rsidR="00356059" w:rsidRPr="00EE78A8" w:rsidRDefault="00356059" w:rsidP="00356059">
            <w:pPr>
              <w:rPr>
                <w:bCs/>
                <w:sz w:val="16"/>
                <w:szCs w:val="16"/>
              </w:rPr>
            </w:pPr>
            <w:r w:rsidRPr="00EE78A8">
              <w:rPr>
                <w:bCs/>
                <w:sz w:val="16"/>
                <w:szCs w:val="16"/>
              </w:rPr>
              <w:t xml:space="preserve">                          TOTAL               </w:t>
            </w:r>
          </w:p>
        </w:tc>
        <w:tc>
          <w:tcPr>
            <w:tcW w:w="630" w:type="dxa"/>
          </w:tcPr>
          <w:p w14:paraId="5EC68ECB" w14:textId="77777777" w:rsidR="00356059" w:rsidRPr="00EE78A8" w:rsidRDefault="00356059" w:rsidP="001706D7">
            <w:pPr>
              <w:jc w:val="center"/>
              <w:rPr>
                <w:bCs/>
                <w:sz w:val="16"/>
                <w:szCs w:val="16"/>
              </w:rPr>
            </w:pPr>
            <w:r w:rsidRPr="00EE78A8">
              <w:rPr>
                <w:bCs/>
                <w:sz w:val="16"/>
                <w:szCs w:val="16"/>
              </w:rPr>
              <w:t>1</w:t>
            </w:r>
            <w:r w:rsidR="00537825" w:rsidRPr="00EE78A8">
              <w:rPr>
                <w:bCs/>
                <w:sz w:val="16"/>
                <w:szCs w:val="16"/>
              </w:rPr>
              <w:t>5</w:t>
            </w:r>
          </w:p>
        </w:tc>
        <w:tc>
          <w:tcPr>
            <w:tcW w:w="990" w:type="dxa"/>
            <w:gridSpan w:val="2"/>
          </w:tcPr>
          <w:p w14:paraId="0260F4D7" w14:textId="77777777" w:rsidR="00356059" w:rsidRPr="00EE78A8" w:rsidRDefault="00356059" w:rsidP="001706D7">
            <w:pPr>
              <w:jc w:val="center"/>
              <w:rPr>
                <w:bCs/>
                <w:sz w:val="16"/>
                <w:szCs w:val="16"/>
              </w:rPr>
            </w:pPr>
          </w:p>
        </w:tc>
        <w:tc>
          <w:tcPr>
            <w:tcW w:w="720" w:type="dxa"/>
          </w:tcPr>
          <w:p w14:paraId="5C9D8F94" w14:textId="77777777" w:rsidR="00356059" w:rsidRPr="00EE78A8" w:rsidRDefault="00356059" w:rsidP="001706D7">
            <w:pPr>
              <w:jc w:val="center"/>
              <w:rPr>
                <w:bCs/>
                <w:sz w:val="16"/>
                <w:szCs w:val="16"/>
              </w:rPr>
            </w:pPr>
          </w:p>
        </w:tc>
        <w:tc>
          <w:tcPr>
            <w:tcW w:w="3510" w:type="dxa"/>
            <w:gridSpan w:val="2"/>
          </w:tcPr>
          <w:p w14:paraId="239A18CE"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69B660DD" w14:textId="37C4719E" w:rsidR="00356059" w:rsidRPr="00EE78A8" w:rsidRDefault="00356059" w:rsidP="00C15E76">
            <w:pPr>
              <w:jc w:val="center"/>
              <w:rPr>
                <w:bCs/>
                <w:sz w:val="16"/>
                <w:szCs w:val="16"/>
              </w:rPr>
            </w:pPr>
            <w:r w:rsidRPr="00EE78A8">
              <w:rPr>
                <w:bCs/>
                <w:sz w:val="16"/>
                <w:szCs w:val="16"/>
              </w:rPr>
              <w:t>1</w:t>
            </w:r>
            <w:r w:rsidR="00793D34" w:rsidRPr="00EE78A8">
              <w:rPr>
                <w:bCs/>
                <w:sz w:val="16"/>
                <w:szCs w:val="16"/>
              </w:rPr>
              <w:t>5</w:t>
            </w:r>
          </w:p>
        </w:tc>
        <w:tc>
          <w:tcPr>
            <w:tcW w:w="990" w:type="dxa"/>
          </w:tcPr>
          <w:p w14:paraId="14AEE9CF" w14:textId="77777777" w:rsidR="00356059" w:rsidRPr="00EE78A8" w:rsidRDefault="00356059" w:rsidP="00356059">
            <w:pPr>
              <w:jc w:val="center"/>
              <w:rPr>
                <w:bCs/>
                <w:sz w:val="16"/>
                <w:szCs w:val="16"/>
              </w:rPr>
            </w:pPr>
          </w:p>
        </w:tc>
        <w:tc>
          <w:tcPr>
            <w:tcW w:w="720" w:type="dxa"/>
          </w:tcPr>
          <w:p w14:paraId="154C76C7" w14:textId="77777777" w:rsidR="00356059" w:rsidRPr="00EE78A8" w:rsidRDefault="00356059" w:rsidP="00356059">
            <w:pPr>
              <w:jc w:val="center"/>
              <w:rPr>
                <w:bCs/>
                <w:sz w:val="16"/>
                <w:szCs w:val="16"/>
              </w:rPr>
            </w:pPr>
          </w:p>
        </w:tc>
      </w:tr>
      <w:tr w:rsidR="008F12F4" w:rsidRPr="00EE78A8" w14:paraId="00415ED2" w14:textId="77777777" w:rsidTr="0049524C">
        <w:tc>
          <w:tcPr>
            <w:tcW w:w="11340" w:type="dxa"/>
            <w:gridSpan w:val="10"/>
          </w:tcPr>
          <w:p w14:paraId="2DF7388E" w14:textId="19403267" w:rsidR="008F12F4" w:rsidRPr="00EE78A8" w:rsidRDefault="008F12F4" w:rsidP="008F12F4">
            <w:pPr>
              <w:jc w:val="center"/>
              <w:rPr>
                <w:bCs/>
                <w:sz w:val="16"/>
                <w:szCs w:val="16"/>
              </w:rPr>
            </w:pPr>
            <w:r w:rsidRPr="00EE78A8">
              <w:rPr>
                <w:bCs/>
                <w:sz w:val="16"/>
                <w:szCs w:val="16"/>
              </w:rPr>
              <w:t>Junior Year</w:t>
            </w:r>
          </w:p>
        </w:tc>
      </w:tr>
      <w:tr w:rsidR="00356059" w:rsidRPr="00EE78A8" w14:paraId="59B4DC4E" w14:textId="77777777" w:rsidTr="0049524C">
        <w:trPr>
          <w:trHeight w:val="188"/>
        </w:trPr>
        <w:tc>
          <w:tcPr>
            <w:tcW w:w="5490" w:type="dxa"/>
            <w:gridSpan w:val="5"/>
          </w:tcPr>
          <w:p w14:paraId="66DF4E34" w14:textId="5F1D0946"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1FC81406" w14:textId="77F9A27C" w:rsidR="00356059" w:rsidRPr="00EE78A8" w:rsidRDefault="00356059" w:rsidP="008F12F4">
            <w:pPr>
              <w:jc w:val="center"/>
              <w:rPr>
                <w:bCs/>
                <w:sz w:val="16"/>
                <w:szCs w:val="16"/>
              </w:rPr>
            </w:pPr>
            <w:r w:rsidRPr="00EE78A8">
              <w:rPr>
                <w:bCs/>
                <w:sz w:val="16"/>
                <w:szCs w:val="16"/>
              </w:rPr>
              <w:t>Second Semester</w:t>
            </w:r>
          </w:p>
        </w:tc>
      </w:tr>
      <w:tr w:rsidR="008F12F4" w:rsidRPr="00EE78A8" w14:paraId="74145930" w14:textId="77777777" w:rsidTr="009435EE">
        <w:tc>
          <w:tcPr>
            <w:tcW w:w="3150" w:type="dxa"/>
          </w:tcPr>
          <w:p w14:paraId="0A748A09" w14:textId="2DB0CD0E" w:rsidR="008F12F4" w:rsidRPr="00EE78A8" w:rsidRDefault="008F12F4" w:rsidP="00F17265">
            <w:pPr>
              <w:jc w:val="center"/>
              <w:rPr>
                <w:b/>
                <w:sz w:val="16"/>
                <w:szCs w:val="16"/>
              </w:rPr>
            </w:pPr>
            <w:r w:rsidRPr="00EE78A8">
              <w:rPr>
                <w:b/>
                <w:sz w:val="16"/>
                <w:szCs w:val="16"/>
              </w:rPr>
              <w:t>Course &amp; No.</w:t>
            </w:r>
          </w:p>
        </w:tc>
        <w:tc>
          <w:tcPr>
            <w:tcW w:w="630" w:type="dxa"/>
          </w:tcPr>
          <w:p w14:paraId="33E02BC0" w14:textId="106E819B" w:rsidR="008F12F4" w:rsidRPr="00EE78A8" w:rsidRDefault="008F12F4" w:rsidP="00F17265">
            <w:pPr>
              <w:jc w:val="center"/>
              <w:rPr>
                <w:b/>
                <w:sz w:val="16"/>
                <w:szCs w:val="16"/>
              </w:rPr>
            </w:pPr>
            <w:r w:rsidRPr="00EE78A8">
              <w:rPr>
                <w:b/>
                <w:sz w:val="16"/>
                <w:szCs w:val="16"/>
              </w:rPr>
              <w:t>Cr. Hrs</w:t>
            </w:r>
          </w:p>
        </w:tc>
        <w:tc>
          <w:tcPr>
            <w:tcW w:w="990" w:type="dxa"/>
            <w:gridSpan w:val="2"/>
          </w:tcPr>
          <w:p w14:paraId="39FB2C3B" w14:textId="06C839CF" w:rsidR="008F12F4" w:rsidRPr="00EE78A8" w:rsidRDefault="008F12F4" w:rsidP="00F17265">
            <w:pPr>
              <w:jc w:val="center"/>
              <w:rPr>
                <w:b/>
                <w:sz w:val="16"/>
                <w:szCs w:val="16"/>
              </w:rPr>
            </w:pPr>
            <w:r w:rsidRPr="00EE78A8">
              <w:rPr>
                <w:b/>
                <w:sz w:val="16"/>
                <w:szCs w:val="16"/>
              </w:rPr>
              <w:t>Date Completed</w:t>
            </w:r>
          </w:p>
        </w:tc>
        <w:tc>
          <w:tcPr>
            <w:tcW w:w="720" w:type="dxa"/>
          </w:tcPr>
          <w:p w14:paraId="73DCB836" w14:textId="230CDE3F" w:rsidR="008F12F4" w:rsidRPr="00EE78A8" w:rsidRDefault="008F12F4" w:rsidP="00F17265">
            <w:pPr>
              <w:jc w:val="center"/>
              <w:rPr>
                <w:b/>
                <w:sz w:val="16"/>
                <w:szCs w:val="16"/>
              </w:rPr>
            </w:pPr>
            <w:r w:rsidRPr="00EE78A8">
              <w:rPr>
                <w:b/>
                <w:sz w:val="16"/>
                <w:szCs w:val="16"/>
              </w:rPr>
              <w:t>Grade</w:t>
            </w:r>
          </w:p>
        </w:tc>
        <w:tc>
          <w:tcPr>
            <w:tcW w:w="3510" w:type="dxa"/>
            <w:gridSpan w:val="2"/>
          </w:tcPr>
          <w:p w14:paraId="7593D538" w14:textId="72B764BB" w:rsidR="008F12F4" w:rsidRPr="00EE78A8" w:rsidRDefault="008F12F4" w:rsidP="00F17265">
            <w:pPr>
              <w:jc w:val="center"/>
              <w:rPr>
                <w:b/>
                <w:sz w:val="16"/>
                <w:szCs w:val="16"/>
              </w:rPr>
            </w:pPr>
            <w:r w:rsidRPr="00EE78A8">
              <w:rPr>
                <w:b/>
                <w:sz w:val="16"/>
                <w:szCs w:val="16"/>
              </w:rPr>
              <w:t>Course &amp; No.</w:t>
            </w:r>
          </w:p>
        </w:tc>
        <w:tc>
          <w:tcPr>
            <w:tcW w:w="630" w:type="dxa"/>
          </w:tcPr>
          <w:p w14:paraId="4367AADF" w14:textId="5A17CE6F" w:rsidR="008F12F4" w:rsidRPr="00EE78A8" w:rsidRDefault="008F12F4" w:rsidP="008F12F4">
            <w:pPr>
              <w:jc w:val="center"/>
              <w:rPr>
                <w:b/>
                <w:sz w:val="16"/>
                <w:szCs w:val="16"/>
              </w:rPr>
            </w:pPr>
            <w:r w:rsidRPr="00EE78A8">
              <w:rPr>
                <w:b/>
                <w:sz w:val="16"/>
                <w:szCs w:val="16"/>
              </w:rPr>
              <w:t>Cr. Hrs</w:t>
            </w:r>
          </w:p>
        </w:tc>
        <w:tc>
          <w:tcPr>
            <w:tcW w:w="990" w:type="dxa"/>
          </w:tcPr>
          <w:p w14:paraId="7B130BA5" w14:textId="500B8C38"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24B2A298" w14:textId="4E6B888A" w:rsidR="008F12F4" w:rsidRPr="00EE78A8" w:rsidRDefault="008F12F4" w:rsidP="008F12F4">
            <w:pPr>
              <w:jc w:val="center"/>
              <w:rPr>
                <w:b/>
                <w:sz w:val="16"/>
                <w:szCs w:val="16"/>
              </w:rPr>
            </w:pPr>
            <w:r w:rsidRPr="00EE78A8">
              <w:rPr>
                <w:b/>
                <w:sz w:val="16"/>
                <w:szCs w:val="16"/>
              </w:rPr>
              <w:t>Grade</w:t>
            </w:r>
          </w:p>
        </w:tc>
      </w:tr>
      <w:tr w:rsidR="001E4C83" w:rsidRPr="00EE78A8" w14:paraId="47EB2BC6" w14:textId="77777777" w:rsidTr="009435EE">
        <w:tc>
          <w:tcPr>
            <w:tcW w:w="3150" w:type="dxa"/>
          </w:tcPr>
          <w:p w14:paraId="4BAE7A93" w14:textId="411B3A4E" w:rsidR="001E4C83" w:rsidRPr="000C3314" w:rsidRDefault="001E4C83" w:rsidP="001E4C83">
            <w:pPr>
              <w:rPr>
                <w:bCs/>
                <w:color w:val="548DD4" w:themeColor="text2" w:themeTint="99"/>
                <w:sz w:val="18"/>
                <w:szCs w:val="18"/>
                <w14:textFill>
                  <w14:solidFill>
                    <w14:schemeClr w14:val="tx2">
                      <w14:alpha w14:val="13000"/>
                      <w14:lumMod w14:val="60000"/>
                      <w14:lumOff w14:val="40000"/>
                    </w14:schemeClr>
                  </w14:solidFill>
                </w14:textFill>
              </w:rPr>
            </w:pPr>
            <w:r w:rsidRPr="000C3314">
              <w:rPr>
                <w:bCs/>
                <w:color w:val="548DD4" w:themeColor="text2" w:themeTint="99"/>
                <w:sz w:val="18"/>
                <w:szCs w:val="18"/>
                <w14:textFill>
                  <w14:solidFill>
                    <w14:schemeClr w14:val="tx2">
                      <w14:alpha w14:val="13000"/>
                      <w14:lumMod w14:val="60000"/>
                      <w14:lumOff w14:val="40000"/>
                    </w14:schemeClr>
                  </w14:solidFill>
                </w14:textFill>
              </w:rPr>
              <w:t>CPM 302 Construction Estimating, Bidding, and Value</w:t>
            </w:r>
          </w:p>
        </w:tc>
        <w:tc>
          <w:tcPr>
            <w:tcW w:w="630" w:type="dxa"/>
          </w:tcPr>
          <w:p w14:paraId="7FA14838" w14:textId="77777777" w:rsidR="001E4C83" w:rsidRPr="00EE78A8" w:rsidRDefault="001E4C83" w:rsidP="001E4C83">
            <w:pPr>
              <w:jc w:val="center"/>
              <w:rPr>
                <w:bCs/>
                <w:sz w:val="16"/>
                <w:szCs w:val="16"/>
              </w:rPr>
            </w:pPr>
            <w:r w:rsidRPr="00EE78A8">
              <w:rPr>
                <w:bCs/>
                <w:sz w:val="16"/>
                <w:szCs w:val="16"/>
              </w:rPr>
              <w:t>3</w:t>
            </w:r>
          </w:p>
        </w:tc>
        <w:tc>
          <w:tcPr>
            <w:tcW w:w="990" w:type="dxa"/>
            <w:gridSpan w:val="2"/>
          </w:tcPr>
          <w:p w14:paraId="695C7EFB" w14:textId="39351904" w:rsidR="001E4C83" w:rsidRPr="00EE78A8" w:rsidRDefault="001E4C83" w:rsidP="001E4C83">
            <w:pPr>
              <w:jc w:val="center"/>
              <w:rPr>
                <w:bCs/>
                <w:sz w:val="16"/>
                <w:szCs w:val="16"/>
              </w:rPr>
            </w:pPr>
          </w:p>
        </w:tc>
        <w:tc>
          <w:tcPr>
            <w:tcW w:w="720" w:type="dxa"/>
          </w:tcPr>
          <w:p w14:paraId="1C806017" w14:textId="0618B653" w:rsidR="001E4C83" w:rsidRPr="00EE78A8" w:rsidRDefault="001E4C83" w:rsidP="001E4C83">
            <w:pPr>
              <w:jc w:val="center"/>
              <w:rPr>
                <w:bCs/>
                <w:sz w:val="16"/>
                <w:szCs w:val="16"/>
              </w:rPr>
            </w:pPr>
          </w:p>
        </w:tc>
        <w:tc>
          <w:tcPr>
            <w:tcW w:w="3510" w:type="dxa"/>
            <w:gridSpan w:val="2"/>
          </w:tcPr>
          <w:p w14:paraId="03F32455" w14:textId="1C3CDC0A" w:rsidR="001E4C83" w:rsidRPr="00EE78A8" w:rsidRDefault="001E4C83" w:rsidP="001E4C83">
            <w:pPr>
              <w:rPr>
                <w:bCs/>
                <w:sz w:val="16"/>
                <w:szCs w:val="16"/>
              </w:rPr>
            </w:pPr>
            <w:r w:rsidRPr="001E4C83">
              <w:rPr>
                <w:color w:val="548DD4" w:themeColor="text2" w:themeTint="99"/>
                <w:sz w:val="18"/>
                <w:szCs w:val="18"/>
              </w:rPr>
              <w:t>CPM 310 Construction Modeling&amp; IT</w:t>
            </w:r>
          </w:p>
        </w:tc>
        <w:tc>
          <w:tcPr>
            <w:tcW w:w="630" w:type="dxa"/>
          </w:tcPr>
          <w:p w14:paraId="21C5796B" w14:textId="77777777" w:rsidR="001E4C83" w:rsidRPr="00EE78A8" w:rsidRDefault="001E4C83" w:rsidP="001E4C83">
            <w:pPr>
              <w:jc w:val="center"/>
              <w:rPr>
                <w:bCs/>
                <w:sz w:val="16"/>
                <w:szCs w:val="16"/>
              </w:rPr>
            </w:pPr>
            <w:r w:rsidRPr="00EE78A8">
              <w:rPr>
                <w:bCs/>
                <w:sz w:val="16"/>
                <w:szCs w:val="16"/>
              </w:rPr>
              <w:t>3</w:t>
            </w:r>
          </w:p>
        </w:tc>
        <w:tc>
          <w:tcPr>
            <w:tcW w:w="990" w:type="dxa"/>
          </w:tcPr>
          <w:p w14:paraId="2FCFBB9D" w14:textId="5C76B6BB" w:rsidR="001E4C83" w:rsidRPr="00EE78A8" w:rsidRDefault="001E4C83" w:rsidP="001E4C83">
            <w:pPr>
              <w:jc w:val="center"/>
              <w:rPr>
                <w:bCs/>
                <w:sz w:val="16"/>
                <w:szCs w:val="16"/>
              </w:rPr>
            </w:pPr>
          </w:p>
        </w:tc>
        <w:tc>
          <w:tcPr>
            <w:tcW w:w="720" w:type="dxa"/>
          </w:tcPr>
          <w:p w14:paraId="4F5D4349" w14:textId="56347C74" w:rsidR="001E4C83" w:rsidRPr="00EE78A8" w:rsidRDefault="001E4C83" w:rsidP="001E4C83">
            <w:pPr>
              <w:jc w:val="center"/>
              <w:rPr>
                <w:bCs/>
                <w:sz w:val="16"/>
                <w:szCs w:val="16"/>
              </w:rPr>
            </w:pPr>
          </w:p>
        </w:tc>
      </w:tr>
      <w:tr w:rsidR="001E4C83" w:rsidRPr="00EE78A8" w14:paraId="06B4F17B" w14:textId="77777777" w:rsidTr="009435EE">
        <w:tc>
          <w:tcPr>
            <w:tcW w:w="3150" w:type="dxa"/>
          </w:tcPr>
          <w:p w14:paraId="23FB261F" w14:textId="3A447BFF" w:rsidR="001E4C83" w:rsidRPr="000C3314" w:rsidRDefault="001E4C83" w:rsidP="001E4C83">
            <w:pPr>
              <w:rPr>
                <w:bCs/>
                <w:color w:val="548DD4" w:themeColor="text2" w:themeTint="99"/>
                <w:sz w:val="18"/>
                <w:szCs w:val="18"/>
                <w14:textFill>
                  <w14:solidFill>
                    <w14:schemeClr w14:val="tx2">
                      <w14:alpha w14:val="13000"/>
                      <w14:lumMod w14:val="60000"/>
                      <w14:lumOff w14:val="40000"/>
                    </w14:schemeClr>
                  </w14:solidFill>
                </w14:textFill>
              </w:rPr>
            </w:pPr>
            <w:r w:rsidRPr="000C3314">
              <w:rPr>
                <w:bCs/>
                <w:color w:val="548DD4" w:themeColor="text2" w:themeTint="99"/>
                <w:sz w:val="18"/>
                <w:szCs w:val="18"/>
                <w14:textFill>
                  <w14:solidFill>
                    <w14:schemeClr w14:val="tx2">
                      <w14:alpha w14:val="13000"/>
                      <w14:lumMod w14:val="60000"/>
                      <w14:lumOff w14:val="40000"/>
                    </w14:schemeClr>
                  </w14:solidFill>
                </w14:textFill>
              </w:rPr>
              <w:t>CPM 312 Construction Estimating, Bidding, and Value</w:t>
            </w:r>
          </w:p>
        </w:tc>
        <w:tc>
          <w:tcPr>
            <w:tcW w:w="630" w:type="dxa"/>
          </w:tcPr>
          <w:p w14:paraId="74F228E8" w14:textId="77777777" w:rsidR="001E4C83" w:rsidRPr="00EE78A8" w:rsidRDefault="001E4C83" w:rsidP="001E4C83">
            <w:pPr>
              <w:jc w:val="center"/>
              <w:rPr>
                <w:bCs/>
                <w:sz w:val="16"/>
                <w:szCs w:val="16"/>
              </w:rPr>
            </w:pPr>
            <w:r w:rsidRPr="00EE78A8">
              <w:rPr>
                <w:bCs/>
                <w:sz w:val="16"/>
                <w:szCs w:val="16"/>
              </w:rPr>
              <w:t>3</w:t>
            </w:r>
          </w:p>
        </w:tc>
        <w:tc>
          <w:tcPr>
            <w:tcW w:w="990" w:type="dxa"/>
            <w:gridSpan w:val="2"/>
          </w:tcPr>
          <w:p w14:paraId="09184E96" w14:textId="68EC0164" w:rsidR="001E4C83" w:rsidRPr="00EE78A8" w:rsidRDefault="001E4C83" w:rsidP="001E4C83">
            <w:pPr>
              <w:jc w:val="center"/>
              <w:rPr>
                <w:bCs/>
                <w:sz w:val="16"/>
                <w:szCs w:val="16"/>
              </w:rPr>
            </w:pPr>
          </w:p>
        </w:tc>
        <w:tc>
          <w:tcPr>
            <w:tcW w:w="720" w:type="dxa"/>
          </w:tcPr>
          <w:p w14:paraId="048B7F2D" w14:textId="1ED36C5E" w:rsidR="001E4C83" w:rsidRPr="00EE78A8" w:rsidRDefault="001E4C83" w:rsidP="001E4C83">
            <w:pPr>
              <w:jc w:val="center"/>
              <w:rPr>
                <w:bCs/>
                <w:sz w:val="16"/>
                <w:szCs w:val="16"/>
              </w:rPr>
            </w:pPr>
          </w:p>
        </w:tc>
        <w:tc>
          <w:tcPr>
            <w:tcW w:w="3510" w:type="dxa"/>
            <w:gridSpan w:val="2"/>
          </w:tcPr>
          <w:p w14:paraId="769A9B0A" w14:textId="630FD92D" w:rsidR="001E4C83" w:rsidRPr="00EE78A8" w:rsidRDefault="001E4C83" w:rsidP="001E4C83">
            <w:pPr>
              <w:rPr>
                <w:bCs/>
                <w:sz w:val="16"/>
                <w:szCs w:val="16"/>
              </w:rPr>
            </w:pPr>
            <w:r w:rsidRPr="009941A1">
              <w:rPr>
                <w:color w:val="0099FF"/>
                <w:sz w:val="18"/>
                <w:szCs w:val="18"/>
              </w:rPr>
              <w:t xml:space="preserve">CPM </w:t>
            </w:r>
            <w:r>
              <w:rPr>
                <w:color w:val="0099FF"/>
                <w:sz w:val="18"/>
                <w:szCs w:val="18"/>
              </w:rPr>
              <w:t xml:space="preserve">330 </w:t>
            </w:r>
            <w:r w:rsidRPr="009941A1">
              <w:rPr>
                <w:color w:val="0099FF"/>
                <w:sz w:val="18"/>
                <w:szCs w:val="18"/>
              </w:rPr>
              <w:t>Project Scheduling &amp; Control</w:t>
            </w:r>
          </w:p>
        </w:tc>
        <w:tc>
          <w:tcPr>
            <w:tcW w:w="630" w:type="dxa"/>
          </w:tcPr>
          <w:p w14:paraId="243AC998" w14:textId="77777777" w:rsidR="001E4C83" w:rsidRPr="00EE78A8" w:rsidRDefault="001E4C83" w:rsidP="001E4C83">
            <w:pPr>
              <w:jc w:val="center"/>
              <w:rPr>
                <w:bCs/>
                <w:sz w:val="16"/>
                <w:szCs w:val="16"/>
              </w:rPr>
            </w:pPr>
            <w:r w:rsidRPr="00EE78A8">
              <w:rPr>
                <w:bCs/>
                <w:sz w:val="16"/>
                <w:szCs w:val="16"/>
              </w:rPr>
              <w:t>3</w:t>
            </w:r>
          </w:p>
        </w:tc>
        <w:tc>
          <w:tcPr>
            <w:tcW w:w="990" w:type="dxa"/>
          </w:tcPr>
          <w:p w14:paraId="7E54828A" w14:textId="7981F0D3" w:rsidR="001E4C83" w:rsidRPr="00EE78A8" w:rsidRDefault="001E4C83" w:rsidP="001E4C83">
            <w:pPr>
              <w:jc w:val="center"/>
              <w:rPr>
                <w:bCs/>
                <w:sz w:val="16"/>
                <w:szCs w:val="16"/>
              </w:rPr>
            </w:pPr>
          </w:p>
        </w:tc>
        <w:tc>
          <w:tcPr>
            <w:tcW w:w="720" w:type="dxa"/>
          </w:tcPr>
          <w:p w14:paraId="0B20DC6D" w14:textId="2E3F5849" w:rsidR="001E4C83" w:rsidRPr="00EE78A8" w:rsidRDefault="001E4C83" w:rsidP="001E4C83">
            <w:pPr>
              <w:jc w:val="center"/>
              <w:rPr>
                <w:bCs/>
                <w:sz w:val="16"/>
                <w:szCs w:val="16"/>
              </w:rPr>
            </w:pPr>
          </w:p>
        </w:tc>
      </w:tr>
      <w:tr w:rsidR="003F6E0C" w:rsidRPr="00EE78A8" w14:paraId="3DD7F022" w14:textId="77777777" w:rsidTr="009435EE">
        <w:tc>
          <w:tcPr>
            <w:tcW w:w="3150" w:type="dxa"/>
          </w:tcPr>
          <w:p w14:paraId="66A0B1C8" w14:textId="5818FBDD" w:rsidR="003F6E0C" w:rsidRPr="00EE78A8" w:rsidRDefault="003F6E0C" w:rsidP="003F6E0C">
            <w:pPr>
              <w:rPr>
                <w:bCs/>
                <w:sz w:val="16"/>
                <w:szCs w:val="16"/>
              </w:rPr>
            </w:pPr>
            <w:r w:rsidRPr="00EE78A8">
              <w:rPr>
                <w:b/>
                <w:sz w:val="16"/>
                <w:szCs w:val="16"/>
              </w:rPr>
              <w:t xml:space="preserve">Free Elective </w:t>
            </w:r>
          </w:p>
        </w:tc>
        <w:tc>
          <w:tcPr>
            <w:tcW w:w="630" w:type="dxa"/>
          </w:tcPr>
          <w:p w14:paraId="3DD1250A" w14:textId="1087B156" w:rsidR="003F6E0C" w:rsidRPr="00EE78A8" w:rsidRDefault="009C7140" w:rsidP="003F6E0C">
            <w:pPr>
              <w:jc w:val="center"/>
              <w:rPr>
                <w:bCs/>
                <w:sz w:val="16"/>
                <w:szCs w:val="16"/>
              </w:rPr>
            </w:pPr>
            <w:r>
              <w:rPr>
                <w:bCs/>
                <w:sz w:val="16"/>
                <w:szCs w:val="16"/>
              </w:rPr>
              <w:t>2</w:t>
            </w:r>
          </w:p>
        </w:tc>
        <w:tc>
          <w:tcPr>
            <w:tcW w:w="990" w:type="dxa"/>
            <w:gridSpan w:val="2"/>
          </w:tcPr>
          <w:p w14:paraId="1B86D33E" w14:textId="12F9C628" w:rsidR="003F6E0C" w:rsidRPr="00EE78A8" w:rsidRDefault="003F6E0C" w:rsidP="003F6E0C">
            <w:pPr>
              <w:jc w:val="center"/>
              <w:rPr>
                <w:bCs/>
                <w:sz w:val="16"/>
                <w:szCs w:val="16"/>
              </w:rPr>
            </w:pPr>
          </w:p>
        </w:tc>
        <w:tc>
          <w:tcPr>
            <w:tcW w:w="720" w:type="dxa"/>
          </w:tcPr>
          <w:p w14:paraId="1E62A680" w14:textId="2FF108D9" w:rsidR="003F6E0C" w:rsidRPr="00EE78A8" w:rsidRDefault="003F6E0C" w:rsidP="003F6E0C">
            <w:pPr>
              <w:jc w:val="center"/>
              <w:rPr>
                <w:bCs/>
                <w:sz w:val="16"/>
                <w:szCs w:val="16"/>
              </w:rPr>
            </w:pPr>
          </w:p>
        </w:tc>
        <w:tc>
          <w:tcPr>
            <w:tcW w:w="3510" w:type="dxa"/>
            <w:gridSpan w:val="2"/>
          </w:tcPr>
          <w:p w14:paraId="499A4016" w14:textId="00AD0BB1" w:rsidR="003F6E0C" w:rsidRPr="000C3314" w:rsidRDefault="003F6E0C" w:rsidP="003F6E0C">
            <w:pPr>
              <w:rPr>
                <w:bCs/>
                <w:color w:val="FF0000"/>
                <w:sz w:val="18"/>
                <w:szCs w:val="18"/>
              </w:rPr>
            </w:pPr>
            <w:r w:rsidRPr="000C3314">
              <w:rPr>
                <w:bCs/>
                <w:color w:val="548DD4" w:themeColor="text2" w:themeTint="99"/>
                <w:sz w:val="18"/>
                <w:szCs w:val="18"/>
                <w14:textFill>
                  <w14:solidFill>
                    <w14:schemeClr w14:val="tx2">
                      <w14:alpha w14:val="13000"/>
                      <w14:lumMod w14:val="60000"/>
                      <w14:lumOff w14:val="40000"/>
                    </w14:schemeClr>
                  </w14:solidFill>
                </w14:textFill>
              </w:rPr>
              <w:t>CPM 335 Construction Operations and Site Management</w:t>
            </w:r>
          </w:p>
        </w:tc>
        <w:tc>
          <w:tcPr>
            <w:tcW w:w="630" w:type="dxa"/>
          </w:tcPr>
          <w:p w14:paraId="3D995FB0" w14:textId="759325AD" w:rsidR="003F6E0C" w:rsidRPr="00EE78A8" w:rsidRDefault="003F6E0C" w:rsidP="003F6E0C">
            <w:pPr>
              <w:jc w:val="center"/>
              <w:rPr>
                <w:bCs/>
                <w:sz w:val="16"/>
                <w:szCs w:val="16"/>
              </w:rPr>
            </w:pPr>
            <w:r w:rsidRPr="00EE78A8">
              <w:rPr>
                <w:bCs/>
                <w:sz w:val="16"/>
                <w:szCs w:val="16"/>
              </w:rPr>
              <w:t>3</w:t>
            </w:r>
          </w:p>
        </w:tc>
        <w:tc>
          <w:tcPr>
            <w:tcW w:w="990" w:type="dxa"/>
          </w:tcPr>
          <w:p w14:paraId="3FF8B8A8" w14:textId="567ECA13" w:rsidR="003F6E0C" w:rsidRPr="00EE78A8" w:rsidRDefault="003F6E0C" w:rsidP="003F6E0C">
            <w:pPr>
              <w:jc w:val="center"/>
              <w:rPr>
                <w:bCs/>
                <w:sz w:val="16"/>
                <w:szCs w:val="16"/>
              </w:rPr>
            </w:pPr>
          </w:p>
        </w:tc>
        <w:tc>
          <w:tcPr>
            <w:tcW w:w="720" w:type="dxa"/>
          </w:tcPr>
          <w:p w14:paraId="43D0D714" w14:textId="4F2AA91B" w:rsidR="003F6E0C" w:rsidRPr="00EE78A8" w:rsidRDefault="003F6E0C" w:rsidP="003F6E0C">
            <w:pPr>
              <w:jc w:val="center"/>
              <w:rPr>
                <w:bCs/>
                <w:sz w:val="16"/>
                <w:szCs w:val="16"/>
              </w:rPr>
            </w:pPr>
          </w:p>
        </w:tc>
      </w:tr>
      <w:tr w:rsidR="003F6E0C" w:rsidRPr="00EE78A8" w14:paraId="4AA0045B" w14:textId="77777777" w:rsidTr="009435EE">
        <w:tc>
          <w:tcPr>
            <w:tcW w:w="3150" w:type="dxa"/>
          </w:tcPr>
          <w:p w14:paraId="41A28182" w14:textId="1EFFA7E7" w:rsidR="003F6E0C" w:rsidRPr="007C4FDC" w:rsidRDefault="003F6E0C" w:rsidP="003F6E0C">
            <w:pPr>
              <w:rPr>
                <w:bCs/>
                <w:sz w:val="18"/>
                <w:szCs w:val="18"/>
              </w:rPr>
            </w:pPr>
            <w:r w:rsidRPr="007C4FDC">
              <w:rPr>
                <w:bCs/>
                <w:sz w:val="18"/>
                <w:szCs w:val="18"/>
              </w:rPr>
              <w:t>ISBA 300 Info. Sys Theory &amp; Practice</w:t>
            </w:r>
          </w:p>
        </w:tc>
        <w:tc>
          <w:tcPr>
            <w:tcW w:w="630" w:type="dxa"/>
          </w:tcPr>
          <w:p w14:paraId="124F22EF" w14:textId="7AC92F05" w:rsidR="003F6E0C" w:rsidRPr="007C4FDC" w:rsidRDefault="003F6E0C" w:rsidP="003F6E0C">
            <w:pPr>
              <w:jc w:val="center"/>
              <w:rPr>
                <w:bCs/>
                <w:sz w:val="18"/>
                <w:szCs w:val="18"/>
              </w:rPr>
            </w:pPr>
            <w:r w:rsidRPr="007C4FDC">
              <w:rPr>
                <w:bCs/>
                <w:sz w:val="18"/>
                <w:szCs w:val="18"/>
              </w:rPr>
              <w:t>3</w:t>
            </w:r>
          </w:p>
        </w:tc>
        <w:tc>
          <w:tcPr>
            <w:tcW w:w="990" w:type="dxa"/>
            <w:gridSpan w:val="2"/>
          </w:tcPr>
          <w:p w14:paraId="00FBE1FA" w14:textId="77777777" w:rsidR="003F6E0C" w:rsidRPr="007C4FDC" w:rsidRDefault="003F6E0C" w:rsidP="003F6E0C">
            <w:pPr>
              <w:jc w:val="center"/>
              <w:rPr>
                <w:bCs/>
                <w:sz w:val="18"/>
                <w:szCs w:val="18"/>
              </w:rPr>
            </w:pPr>
          </w:p>
        </w:tc>
        <w:tc>
          <w:tcPr>
            <w:tcW w:w="720" w:type="dxa"/>
          </w:tcPr>
          <w:p w14:paraId="5A18DB4E" w14:textId="77777777" w:rsidR="003F6E0C" w:rsidRPr="007C4FDC" w:rsidRDefault="003F6E0C" w:rsidP="003F6E0C">
            <w:pPr>
              <w:jc w:val="center"/>
              <w:rPr>
                <w:bCs/>
                <w:sz w:val="18"/>
                <w:szCs w:val="18"/>
              </w:rPr>
            </w:pPr>
          </w:p>
        </w:tc>
        <w:tc>
          <w:tcPr>
            <w:tcW w:w="3510" w:type="dxa"/>
            <w:gridSpan w:val="2"/>
          </w:tcPr>
          <w:p w14:paraId="06A234FA" w14:textId="48F24929" w:rsidR="003F6E0C" w:rsidRPr="007C4FDC" w:rsidRDefault="00680E3F" w:rsidP="003F6E0C">
            <w:pPr>
              <w:rPr>
                <w:bCs/>
                <w:sz w:val="18"/>
                <w:szCs w:val="18"/>
              </w:rPr>
            </w:pPr>
            <w:r w:rsidRPr="007C4FDC">
              <w:rPr>
                <w:b/>
                <w:sz w:val="18"/>
                <w:szCs w:val="18"/>
              </w:rPr>
              <w:t xml:space="preserve">Free Elective </w:t>
            </w:r>
          </w:p>
        </w:tc>
        <w:tc>
          <w:tcPr>
            <w:tcW w:w="630" w:type="dxa"/>
          </w:tcPr>
          <w:p w14:paraId="17D72082" w14:textId="29195DC1" w:rsidR="003F6E0C" w:rsidRPr="00EE78A8" w:rsidRDefault="003F6E0C" w:rsidP="003F6E0C">
            <w:pPr>
              <w:jc w:val="center"/>
              <w:rPr>
                <w:bCs/>
                <w:sz w:val="16"/>
                <w:szCs w:val="16"/>
              </w:rPr>
            </w:pPr>
            <w:r>
              <w:rPr>
                <w:bCs/>
                <w:sz w:val="16"/>
                <w:szCs w:val="16"/>
              </w:rPr>
              <w:t>3</w:t>
            </w:r>
          </w:p>
        </w:tc>
        <w:tc>
          <w:tcPr>
            <w:tcW w:w="990" w:type="dxa"/>
          </w:tcPr>
          <w:p w14:paraId="3306CBDB" w14:textId="77777777" w:rsidR="003F6E0C" w:rsidRPr="00EE78A8" w:rsidRDefault="003F6E0C" w:rsidP="003F6E0C">
            <w:pPr>
              <w:jc w:val="center"/>
              <w:rPr>
                <w:bCs/>
                <w:sz w:val="16"/>
                <w:szCs w:val="16"/>
              </w:rPr>
            </w:pPr>
          </w:p>
        </w:tc>
        <w:tc>
          <w:tcPr>
            <w:tcW w:w="720" w:type="dxa"/>
          </w:tcPr>
          <w:p w14:paraId="26C765FB" w14:textId="77777777" w:rsidR="003F6E0C" w:rsidRPr="00EE78A8" w:rsidRDefault="003F6E0C" w:rsidP="003F6E0C">
            <w:pPr>
              <w:jc w:val="center"/>
              <w:rPr>
                <w:bCs/>
                <w:sz w:val="16"/>
                <w:szCs w:val="16"/>
              </w:rPr>
            </w:pPr>
          </w:p>
        </w:tc>
      </w:tr>
      <w:tr w:rsidR="003F6E0C" w:rsidRPr="00EE78A8" w14:paraId="5C26EB87" w14:textId="77777777" w:rsidTr="009435EE">
        <w:tc>
          <w:tcPr>
            <w:tcW w:w="3150" w:type="dxa"/>
          </w:tcPr>
          <w:p w14:paraId="56529D96" w14:textId="1241E557" w:rsidR="003F6E0C" w:rsidRPr="000C3314" w:rsidRDefault="003F6E0C" w:rsidP="003F6E0C">
            <w:pPr>
              <w:rPr>
                <w:b/>
                <w:sz w:val="18"/>
                <w:szCs w:val="18"/>
              </w:rPr>
            </w:pPr>
            <w:r w:rsidRPr="000C3314">
              <w:rPr>
                <w:bCs/>
                <w:color w:val="548DD4" w:themeColor="text2" w:themeTint="99"/>
                <w:sz w:val="18"/>
                <w:szCs w:val="18"/>
                <w14:textFill>
                  <w14:solidFill>
                    <w14:schemeClr w14:val="tx2">
                      <w14:alpha w14:val="13000"/>
                      <w14:lumMod w14:val="60000"/>
                      <w14:lumOff w14:val="40000"/>
                    </w14:schemeClr>
                  </w14:solidFill>
                </w14:textFill>
              </w:rPr>
              <w:t>CPM 304 Construction Safety Management</w:t>
            </w:r>
          </w:p>
        </w:tc>
        <w:tc>
          <w:tcPr>
            <w:tcW w:w="630" w:type="dxa"/>
          </w:tcPr>
          <w:p w14:paraId="3A745670" w14:textId="7607DB3E" w:rsidR="003F6E0C" w:rsidRPr="00EE78A8" w:rsidRDefault="003F6E0C" w:rsidP="003F6E0C">
            <w:pPr>
              <w:jc w:val="center"/>
              <w:rPr>
                <w:bCs/>
                <w:sz w:val="16"/>
                <w:szCs w:val="16"/>
              </w:rPr>
            </w:pPr>
            <w:r w:rsidRPr="00EE78A8">
              <w:rPr>
                <w:bCs/>
                <w:sz w:val="16"/>
                <w:szCs w:val="16"/>
              </w:rPr>
              <w:t>3</w:t>
            </w:r>
          </w:p>
        </w:tc>
        <w:tc>
          <w:tcPr>
            <w:tcW w:w="990" w:type="dxa"/>
            <w:gridSpan w:val="2"/>
          </w:tcPr>
          <w:p w14:paraId="1C24E374" w14:textId="42F8D072" w:rsidR="003F6E0C" w:rsidRPr="00EE78A8" w:rsidRDefault="003F6E0C" w:rsidP="003F6E0C">
            <w:pPr>
              <w:jc w:val="center"/>
              <w:rPr>
                <w:bCs/>
                <w:sz w:val="16"/>
                <w:szCs w:val="16"/>
              </w:rPr>
            </w:pPr>
          </w:p>
        </w:tc>
        <w:tc>
          <w:tcPr>
            <w:tcW w:w="720" w:type="dxa"/>
          </w:tcPr>
          <w:p w14:paraId="4E3687AC" w14:textId="436CE0CC" w:rsidR="003F6E0C" w:rsidRPr="00EE78A8" w:rsidRDefault="003F6E0C" w:rsidP="003F6E0C">
            <w:pPr>
              <w:jc w:val="center"/>
              <w:rPr>
                <w:bCs/>
                <w:sz w:val="16"/>
                <w:szCs w:val="16"/>
              </w:rPr>
            </w:pPr>
          </w:p>
        </w:tc>
        <w:tc>
          <w:tcPr>
            <w:tcW w:w="3510" w:type="dxa"/>
            <w:gridSpan w:val="2"/>
            <w:shd w:val="clear" w:color="auto" w:fill="FFC000"/>
          </w:tcPr>
          <w:p w14:paraId="1CFFA39C" w14:textId="3AC7E0D8" w:rsidR="003F6E0C" w:rsidRPr="00EE78A8" w:rsidRDefault="003F6E0C" w:rsidP="003F6E0C">
            <w:pPr>
              <w:rPr>
                <w:b/>
                <w:sz w:val="16"/>
                <w:szCs w:val="16"/>
              </w:rPr>
            </w:pPr>
            <w:r>
              <w:rPr>
                <w:b/>
                <w:sz w:val="16"/>
                <w:szCs w:val="16"/>
              </w:rPr>
              <w:t>Business</w:t>
            </w:r>
            <w:r w:rsidRPr="00EE78A8">
              <w:rPr>
                <w:b/>
                <w:sz w:val="16"/>
                <w:szCs w:val="16"/>
              </w:rPr>
              <w:t xml:space="preserve"> Elective </w:t>
            </w:r>
          </w:p>
        </w:tc>
        <w:tc>
          <w:tcPr>
            <w:tcW w:w="630" w:type="dxa"/>
            <w:shd w:val="clear" w:color="auto" w:fill="FFC000"/>
          </w:tcPr>
          <w:p w14:paraId="16344E26" w14:textId="77777777" w:rsidR="003F6E0C" w:rsidRPr="00EE78A8" w:rsidRDefault="003F6E0C" w:rsidP="003F6E0C">
            <w:pPr>
              <w:jc w:val="center"/>
              <w:rPr>
                <w:bCs/>
                <w:sz w:val="16"/>
                <w:szCs w:val="16"/>
              </w:rPr>
            </w:pPr>
            <w:r w:rsidRPr="00EE78A8">
              <w:rPr>
                <w:bCs/>
                <w:sz w:val="16"/>
                <w:szCs w:val="16"/>
              </w:rPr>
              <w:t>3</w:t>
            </w:r>
          </w:p>
        </w:tc>
        <w:tc>
          <w:tcPr>
            <w:tcW w:w="990" w:type="dxa"/>
            <w:shd w:val="clear" w:color="auto" w:fill="FFC000"/>
          </w:tcPr>
          <w:p w14:paraId="6FA6BD4D" w14:textId="74395310" w:rsidR="003F6E0C" w:rsidRPr="00EE78A8" w:rsidRDefault="003F6E0C" w:rsidP="003F6E0C">
            <w:pPr>
              <w:jc w:val="center"/>
              <w:rPr>
                <w:bCs/>
                <w:sz w:val="16"/>
                <w:szCs w:val="16"/>
              </w:rPr>
            </w:pPr>
          </w:p>
        </w:tc>
        <w:tc>
          <w:tcPr>
            <w:tcW w:w="720" w:type="dxa"/>
            <w:shd w:val="clear" w:color="auto" w:fill="FFC000"/>
          </w:tcPr>
          <w:p w14:paraId="6AB92756" w14:textId="33D7ADF5" w:rsidR="003F6E0C" w:rsidRPr="00EE78A8" w:rsidRDefault="003F6E0C" w:rsidP="003F6E0C">
            <w:pPr>
              <w:jc w:val="center"/>
              <w:rPr>
                <w:bCs/>
                <w:sz w:val="16"/>
                <w:szCs w:val="16"/>
              </w:rPr>
            </w:pPr>
          </w:p>
        </w:tc>
      </w:tr>
      <w:tr w:rsidR="003F6E0C" w:rsidRPr="00EE78A8" w14:paraId="6E0FDCCC" w14:textId="77777777" w:rsidTr="009435EE">
        <w:tc>
          <w:tcPr>
            <w:tcW w:w="3150" w:type="dxa"/>
          </w:tcPr>
          <w:p w14:paraId="5C26795A" w14:textId="77777777" w:rsidR="003F6E0C" w:rsidRPr="00EE78A8" w:rsidRDefault="003F6E0C" w:rsidP="003F6E0C">
            <w:pPr>
              <w:rPr>
                <w:bCs/>
                <w:sz w:val="16"/>
                <w:szCs w:val="16"/>
              </w:rPr>
            </w:pPr>
            <w:r w:rsidRPr="00EE78A8">
              <w:rPr>
                <w:bCs/>
                <w:sz w:val="16"/>
                <w:szCs w:val="16"/>
              </w:rPr>
              <w:t xml:space="preserve">                          TOTAL               </w:t>
            </w:r>
          </w:p>
        </w:tc>
        <w:tc>
          <w:tcPr>
            <w:tcW w:w="630" w:type="dxa"/>
          </w:tcPr>
          <w:p w14:paraId="4B0A4D55" w14:textId="78140E52" w:rsidR="003F6E0C" w:rsidRPr="00EE78A8" w:rsidRDefault="003F6E0C" w:rsidP="003F6E0C">
            <w:pPr>
              <w:jc w:val="center"/>
              <w:rPr>
                <w:bCs/>
                <w:sz w:val="16"/>
                <w:szCs w:val="16"/>
              </w:rPr>
            </w:pPr>
            <w:r w:rsidRPr="00EE78A8">
              <w:rPr>
                <w:bCs/>
                <w:sz w:val="16"/>
                <w:szCs w:val="16"/>
              </w:rPr>
              <w:t>1</w:t>
            </w:r>
            <w:r w:rsidR="009C7140">
              <w:rPr>
                <w:bCs/>
                <w:sz w:val="16"/>
                <w:szCs w:val="16"/>
              </w:rPr>
              <w:t>4</w:t>
            </w:r>
          </w:p>
        </w:tc>
        <w:tc>
          <w:tcPr>
            <w:tcW w:w="990" w:type="dxa"/>
            <w:gridSpan w:val="2"/>
          </w:tcPr>
          <w:p w14:paraId="65459556" w14:textId="77777777" w:rsidR="003F6E0C" w:rsidRPr="00EE78A8" w:rsidRDefault="003F6E0C" w:rsidP="003F6E0C">
            <w:pPr>
              <w:jc w:val="center"/>
              <w:rPr>
                <w:bCs/>
                <w:sz w:val="16"/>
                <w:szCs w:val="16"/>
              </w:rPr>
            </w:pPr>
          </w:p>
        </w:tc>
        <w:tc>
          <w:tcPr>
            <w:tcW w:w="720" w:type="dxa"/>
          </w:tcPr>
          <w:p w14:paraId="397EEDD1" w14:textId="77777777" w:rsidR="003F6E0C" w:rsidRPr="00EE78A8" w:rsidRDefault="003F6E0C" w:rsidP="003F6E0C">
            <w:pPr>
              <w:jc w:val="center"/>
              <w:rPr>
                <w:bCs/>
                <w:sz w:val="16"/>
                <w:szCs w:val="16"/>
              </w:rPr>
            </w:pPr>
          </w:p>
        </w:tc>
        <w:tc>
          <w:tcPr>
            <w:tcW w:w="3510" w:type="dxa"/>
            <w:gridSpan w:val="2"/>
          </w:tcPr>
          <w:p w14:paraId="55764224" w14:textId="77777777" w:rsidR="003F6E0C" w:rsidRPr="00EE78A8" w:rsidRDefault="003F6E0C" w:rsidP="003F6E0C">
            <w:pPr>
              <w:rPr>
                <w:bCs/>
                <w:sz w:val="16"/>
                <w:szCs w:val="16"/>
              </w:rPr>
            </w:pPr>
            <w:r w:rsidRPr="00EE78A8">
              <w:rPr>
                <w:bCs/>
                <w:sz w:val="16"/>
                <w:szCs w:val="16"/>
              </w:rPr>
              <w:t xml:space="preserve">                             TOTAL</w:t>
            </w:r>
          </w:p>
        </w:tc>
        <w:tc>
          <w:tcPr>
            <w:tcW w:w="630" w:type="dxa"/>
          </w:tcPr>
          <w:p w14:paraId="34D44967" w14:textId="77777777" w:rsidR="003F6E0C" w:rsidRPr="00EE78A8" w:rsidRDefault="003F6E0C" w:rsidP="003F6E0C">
            <w:pPr>
              <w:jc w:val="center"/>
              <w:rPr>
                <w:bCs/>
                <w:sz w:val="16"/>
                <w:szCs w:val="16"/>
              </w:rPr>
            </w:pPr>
            <w:r w:rsidRPr="00EE78A8">
              <w:rPr>
                <w:bCs/>
                <w:sz w:val="16"/>
                <w:szCs w:val="16"/>
              </w:rPr>
              <w:t>15</w:t>
            </w:r>
          </w:p>
        </w:tc>
        <w:tc>
          <w:tcPr>
            <w:tcW w:w="990" w:type="dxa"/>
          </w:tcPr>
          <w:p w14:paraId="4F10C497" w14:textId="77777777" w:rsidR="003F6E0C" w:rsidRPr="00EE78A8" w:rsidRDefault="003F6E0C" w:rsidP="003F6E0C">
            <w:pPr>
              <w:jc w:val="center"/>
              <w:rPr>
                <w:bCs/>
                <w:sz w:val="16"/>
                <w:szCs w:val="16"/>
              </w:rPr>
            </w:pPr>
          </w:p>
        </w:tc>
        <w:tc>
          <w:tcPr>
            <w:tcW w:w="720" w:type="dxa"/>
          </w:tcPr>
          <w:p w14:paraId="5152BC55" w14:textId="77777777" w:rsidR="003F6E0C" w:rsidRPr="00EE78A8" w:rsidRDefault="003F6E0C" w:rsidP="003F6E0C">
            <w:pPr>
              <w:jc w:val="center"/>
              <w:rPr>
                <w:bCs/>
                <w:sz w:val="16"/>
                <w:szCs w:val="16"/>
              </w:rPr>
            </w:pPr>
          </w:p>
        </w:tc>
      </w:tr>
      <w:tr w:rsidR="003F6E0C" w:rsidRPr="00EE78A8" w14:paraId="352B4287" w14:textId="77777777" w:rsidTr="0049524C">
        <w:tc>
          <w:tcPr>
            <w:tcW w:w="11340" w:type="dxa"/>
            <w:gridSpan w:val="10"/>
          </w:tcPr>
          <w:p w14:paraId="5EBA891F" w14:textId="3DF6DFBA" w:rsidR="003F6E0C" w:rsidRPr="00EE78A8" w:rsidRDefault="003F6E0C" w:rsidP="003F6E0C">
            <w:pPr>
              <w:jc w:val="center"/>
              <w:rPr>
                <w:bCs/>
                <w:sz w:val="16"/>
                <w:szCs w:val="16"/>
              </w:rPr>
            </w:pPr>
            <w:r w:rsidRPr="00EE78A8">
              <w:rPr>
                <w:bCs/>
                <w:sz w:val="16"/>
                <w:szCs w:val="16"/>
              </w:rPr>
              <w:t>Senior Year</w:t>
            </w:r>
          </w:p>
        </w:tc>
      </w:tr>
      <w:tr w:rsidR="003F6E0C" w:rsidRPr="00EE78A8" w14:paraId="41654BDA" w14:textId="77777777" w:rsidTr="0049524C">
        <w:trPr>
          <w:trHeight w:val="188"/>
        </w:trPr>
        <w:tc>
          <w:tcPr>
            <w:tcW w:w="5490" w:type="dxa"/>
            <w:gridSpan w:val="5"/>
          </w:tcPr>
          <w:p w14:paraId="57A40DD5" w14:textId="562E634A" w:rsidR="003F6E0C" w:rsidRPr="00EE78A8" w:rsidRDefault="003F6E0C" w:rsidP="003F6E0C">
            <w:pPr>
              <w:jc w:val="center"/>
              <w:rPr>
                <w:bCs/>
                <w:sz w:val="16"/>
                <w:szCs w:val="16"/>
              </w:rPr>
            </w:pPr>
            <w:r w:rsidRPr="00EE78A8">
              <w:rPr>
                <w:bCs/>
                <w:sz w:val="16"/>
                <w:szCs w:val="16"/>
              </w:rPr>
              <w:t>First Semester</w:t>
            </w:r>
          </w:p>
        </w:tc>
        <w:tc>
          <w:tcPr>
            <w:tcW w:w="5850" w:type="dxa"/>
            <w:gridSpan w:val="5"/>
          </w:tcPr>
          <w:p w14:paraId="4BB38795" w14:textId="24073C02" w:rsidR="003F6E0C" w:rsidRPr="00EE78A8" w:rsidRDefault="003F6E0C" w:rsidP="003F6E0C">
            <w:pPr>
              <w:jc w:val="center"/>
              <w:rPr>
                <w:bCs/>
                <w:sz w:val="16"/>
                <w:szCs w:val="16"/>
              </w:rPr>
            </w:pPr>
            <w:r w:rsidRPr="00EE78A8">
              <w:rPr>
                <w:bCs/>
                <w:sz w:val="16"/>
                <w:szCs w:val="16"/>
              </w:rPr>
              <w:t>Second Semester</w:t>
            </w:r>
          </w:p>
        </w:tc>
      </w:tr>
      <w:tr w:rsidR="003F6E0C" w:rsidRPr="00EE78A8" w14:paraId="6763AD92" w14:textId="77777777" w:rsidTr="009435EE">
        <w:tc>
          <w:tcPr>
            <w:tcW w:w="3150" w:type="dxa"/>
          </w:tcPr>
          <w:p w14:paraId="661BB32C" w14:textId="6D8FF79D" w:rsidR="003F6E0C" w:rsidRPr="00EE78A8" w:rsidRDefault="003F6E0C" w:rsidP="003F6E0C">
            <w:pPr>
              <w:jc w:val="center"/>
              <w:rPr>
                <w:b/>
                <w:sz w:val="16"/>
                <w:szCs w:val="16"/>
              </w:rPr>
            </w:pPr>
            <w:r w:rsidRPr="00EE78A8">
              <w:rPr>
                <w:b/>
                <w:sz w:val="16"/>
                <w:szCs w:val="16"/>
              </w:rPr>
              <w:t>Course &amp; No.</w:t>
            </w:r>
          </w:p>
        </w:tc>
        <w:tc>
          <w:tcPr>
            <w:tcW w:w="630" w:type="dxa"/>
          </w:tcPr>
          <w:p w14:paraId="4FB59C0A" w14:textId="2DE819CD" w:rsidR="003F6E0C" w:rsidRPr="00EE78A8" w:rsidRDefault="003F6E0C" w:rsidP="003F6E0C">
            <w:pPr>
              <w:jc w:val="center"/>
              <w:rPr>
                <w:b/>
                <w:sz w:val="16"/>
                <w:szCs w:val="16"/>
              </w:rPr>
            </w:pPr>
            <w:r w:rsidRPr="00EE78A8">
              <w:rPr>
                <w:b/>
                <w:sz w:val="16"/>
                <w:szCs w:val="16"/>
              </w:rPr>
              <w:t>Cr. Hrs</w:t>
            </w:r>
          </w:p>
        </w:tc>
        <w:tc>
          <w:tcPr>
            <w:tcW w:w="990" w:type="dxa"/>
            <w:gridSpan w:val="2"/>
          </w:tcPr>
          <w:p w14:paraId="05300B8C" w14:textId="7A052AE0" w:rsidR="003F6E0C" w:rsidRPr="00EE78A8" w:rsidRDefault="003F6E0C" w:rsidP="003F6E0C">
            <w:pPr>
              <w:jc w:val="center"/>
              <w:rPr>
                <w:b/>
                <w:sz w:val="16"/>
                <w:szCs w:val="16"/>
              </w:rPr>
            </w:pPr>
            <w:r w:rsidRPr="00EE78A8">
              <w:rPr>
                <w:b/>
                <w:sz w:val="16"/>
                <w:szCs w:val="16"/>
              </w:rPr>
              <w:t>Date Completed</w:t>
            </w:r>
          </w:p>
        </w:tc>
        <w:tc>
          <w:tcPr>
            <w:tcW w:w="720" w:type="dxa"/>
          </w:tcPr>
          <w:p w14:paraId="1F379A28" w14:textId="5789F32F" w:rsidR="003F6E0C" w:rsidRPr="00EE78A8" w:rsidRDefault="003F6E0C" w:rsidP="003F6E0C">
            <w:pPr>
              <w:jc w:val="center"/>
              <w:rPr>
                <w:b/>
                <w:sz w:val="16"/>
                <w:szCs w:val="16"/>
              </w:rPr>
            </w:pPr>
            <w:r w:rsidRPr="00EE78A8">
              <w:rPr>
                <w:b/>
                <w:sz w:val="16"/>
                <w:szCs w:val="16"/>
              </w:rPr>
              <w:t>Grade</w:t>
            </w:r>
          </w:p>
        </w:tc>
        <w:tc>
          <w:tcPr>
            <w:tcW w:w="3510" w:type="dxa"/>
            <w:gridSpan w:val="2"/>
          </w:tcPr>
          <w:p w14:paraId="3321AF06" w14:textId="57A4EFCA" w:rsidR="003F6E0C" w:rsidRPr="00EE78A8" w:rsidRDefault="003F6E0C" w:rsidP="003F6E0C">
            <w:pPr>
              <w:jc w:val="center"/>
              <w:rPr>
                <w:b/>
                <w:sz w:val="16"/>
                <w:szCs w:val="16"/>
              </w:rPr>
            </w:pPr>
            <w:r w:rsidRPr="00EE78A8">
              <w:rPr>
                <w:b/>
                <w:sz w:val="16"/>
                <w:szCs w:val="16"/>
              </w:rPr>
              <w:t>Course &amp; No.</w:t>
            </w:r>
          </w:p>
        </w:tc>
        <w:tc>
          <w:tcPr>
            <w:tcW w:w="630" w:type="dxa"/>
          </w:tcPr>
          <w:p w14:paraId="2E443F64" w14:textId="72219AB6" w:rsidR="003F6E0C" w:rsidRPr="00EE78A8" w:rsidRDefault="003F6E0C" w:rsidP="003F6E0C">
            <w:pPr>
              <w:jc w:val="center"/>
              <w:rPr>
                <w:b/>
                <w:sz w:val="16"/>
                <w:szCs w:val="16"/>
              </w:rPr>
            </w:pPr>
            <w:r w:rsidRPr="00EE78A8">
              <w:rPr>
                <w:b/>
                <w:sz w:val="16"/>
                <w:szCs w:val="16"/>
              </w:rPr>
              <w:t>Cr. Hrs</w:t>
            </w:r>
          </w:p>
        </w:tc>
        <w:tc>
          <w:tcPr>
            <w:tcW w:w="990" w:type="dxa"/>
          </w:tcPr>
          <w:p w14:paraId="0B409A60" w14:textId="444C524C" w:rsidR="003F6E0C" w:rsidRPr="00EE78A8" w:rsidRDefault="003F6E0C" w:rsidP="003F6E0C">
            <w:pPr>
              <w:jc w:val="center"/>
              <w:rPr>
                <w:b/>
                <w:sz w:val="16"/>
                <w:szCs w:val="16"/>
              </w:rPr>
            </w:pPr>
            <w:r w:rsidRPr="00EE78A8">
              <w:rPr>
                <w:b/>
                <w:sz w:val="16"/>
                <w:szCs w:val="16"/>
              </w:rPr>
              <w:t>Date Completed</w:t>
            </w:r>
          </w:p>
        </w:tc>
        <w:tc>
          <w:tcPr>
            <w:tcW w:w="720" w:type="dxa"/>
          </w:tcPr>
          <w:p w14:paraId="486F0D72" w14:textId="32903707" w:rsidR="003F6E0C" w:rsidRPr="00EE78A8" w:rsidRDefault="003F6E0C" w:rsidP="003F6E0C">
            <w:pPr>
              <w:jc w:val="center"/>
              <w:rPr>
                <w:b/>
                <w:sz w:val="16"/>
                <w:szCs w:val="16"/>
              </w:rPr>
            </w:pPr>
            <w:r w:rsidRPr="00EE78A8">
              <w:rPr>
                <w:b/>
                <w:sz w:val="16"/>
                <w:szCs w:val="16"/>
              </w:rPr>
              <w:t>Grade</w:t>
            </w:r>
          </w:p>
        </w:tc>
      </w:tr>
      <w:tr w:rsidR="003F6E0C" w:rsidRPr="00EE78A8" w14:paraId="74950D26" w14:textId="77777777" w:rsidTr="009435EE">
        <w:trPr>
          <w:trHeight w:val="305"/>
        </w:trPr>
        <w:tc>
          <w:tcPr>
            <w:tcW w:w="3150" w:type="dxa"/>
          </w:tcPr>
          <w:p w14:paraId="7606AE1A" w14:textId="52419A77" w:rsidR="003F6E0C" w:rsidRPr="00EE78A8" w:rsidRDefault="003B642E" w:rsidP="003F6E0C">
            <w:pPr>
              <w:rPr>
                <w:bCs/>
                <w:sz w:val="16"/>
                <w:szCs w:val="16"/>
              </w:rPr>
            </w:pPr>
            <w:r w:rsidRPr="001E4C83">
              <w:rPr>
                <w:bCs/>
                <w:color w:val="548DD4" w:themeColor="text2" w:themeTint="99"/>
                <w:sz w:val="16"/>
                <w:szCs w:val="16"/>
                <w14:textFill>
                  <w14:solidFill>
                    <w14:schemeClr w14:val="tx2">
                      <w14:alpha w14:val="13000"/>
                      <w14:lumMod w14:val="60000"/>
                      <w14:lumOff w14:val="40000"/>
                    </w14:schemeClr>
                  </w14:solidFill>
                </w14:textFill>
              </w:rPr>
              <w:t>CPM 3</w:t>
            </w:r>
            <w:r>
              <w:rPr>
                <w:bCs/>
                <w:color w:val="548DD4" w:themeColor="text2" w:themeTint="99"/>
                <w:sz w:val="16"/>
                <w:szCs w:val="16"/>
                <w14:textFill>
                  <w14:solidFill>
                    <w14:schemeClr w14:val="tx2">
                      <w14:alpha w14:val="13000"/>
                      <w14:lumMod w14:val="60000"/>
                      <w14:lumOff w14:val="40000"/>
                    </w14:schemeClr>
                  </w14:solidFill>
                </w14:textFill>
              </w:rPr>
              <w:t>50</w:t>
            </w:r>
            <w:r w:rsidRPr="001E4C83">
              <w:rPr>
                <w:bCs/>
                <w:color w:val="548DD4" w:themeColor="text2" w:themeTint="99"/>
                <w:sz w:val="16"/>
                <w:szCs w:val="16"/>
                <w14:textFill>
                  <w14:solidFill>
                    <w14:schemeClr w14:val="tx2">
                      <w14:alpha w14:val="13000"/>
                      <w14:lumMod w14:val="60000"/>
                      <w14:lumOff w14:val="40000"/>
                    </w14:schemeClr>
                  </w14:solidFill>
                </w14:textFill>
              </w:rPr>
              <w:t xml:space="preserve"> Construction </w:t>
            </w:r>
            <w:r>
              <w:rPr>
                <w:bCs/>
                <w:color w:val="548DD4" w:themeColor="text2" w:themeTint="99"/>
                <w:sz w:val="16"/>
                <w:szCs w:val="16"/>
                <w14:textFill>
                  <w14:solidFill>
                    <w14:schemeClr w14:val="tx2">
                      <w14:alpha w14:val="13000"/>
                      <w14:lumMod w14:val="60000"/>
                      <w14:lumOff w14:val="40000"/>
                    </w14:schemeClr>
                  </w14:solidFill>
                </w14:textFill>
              </w:rPr>
              <w:t>Practicum</w:t>
            </w:r>
          </w:p>
        </w:tc>
        <w:tc>
          <w:tcPr>
            <w:tcW w:w="630" w:type="dxa"/>
          </w:tcPr>
          <w:p w14:paraId="79520325" w14:textId="77777777" w:rsidR="003F6E0C" w:rsidRPr="00EE78A8" w:rsidRDefault="003F6E0C" w:rsidP="003F6E0C">
            <w:pPr>
              <w:jc w:val="center"/>
              <w:rPr>
                <w:bCs/>
                <w:sz w:val="16"/>
                <w:szCs w:val="16"/>
              </w:rPr>
            </w:pPr>
            <w:r w:rsidRPr="00EE78A8">
              <w:rPr>
                <w:bCs/>
                <w:sz w:val="16"/>
                <w:szCs w:val="16"/>
              </w:rPr>
              <w:t>3</w:t>
            </w:r>
          </w:p>
        </w:tc>
        <w:tc>
          <w:tcPr>
            <w:tcW w:w="990" w:type="dxa"/>
            <w:gridSpan w:val="2"/>
          </w:tcPr>
          <w:p w14:paraId="5A4F8B44" w14:textId="2ADC55A1" w:rsidR="003F6E0C" w:rsidRPr="00EE78A8" w:rsidRDefault="003F6E0C" w:rsidP="003F6E0C">
            <w:pPr>
              <w:jc w:val="center"/>
              <w:rPr>
                <w:bCs/>
                <w:sz w:val="16"/>
                <w:szCs w:val="16"/>
              </w:rPr>
            </w:pPr>
          </w:p>
        </w:tc>
        <w:tc>
          <w:tcPr>
            <w:tcW w:w="720" w:type="dxa"/>
          </w:tcPr>
          <w:p w14:paraId="389E8E0A" w14:textId="0C7EBCEE" w:rsidR="003F6E0C" w:rsidRPr="00EE78A8" w:rsidRDefault="003F6E0C" w:rsidP="003F6E0C">
            <w:pPr>
              <w:jc w:val="center"/>
              <w:rPr>
                <w:bCs/>
                <w:sz w:val="16"/>
                <w:szCs w:val="16"/>
              </w:rPr>
            </w:pPr>
          </w:p>
        </w:tc>
        <w:tc>
          <w:tcPr>
            <w:tcW w:w="3510" w:type="dxa"/>
            <w:gridSpan w:val="2"/>
            <w:shd w:val="clear" w:color="auto" w:fill="FFC000"/>
          </w:tcPr>
          <w:p w14:paraId="35BBE369" w14:textId="0512E8FC" w:rsidR="003F6E0C" w:rsidRPr="00EE78A8" w:rsidRDefault="003F6E0C" w:rsidP="003F6E0C">
            <w:pPr>
              <w:rPr>
                <w:b/>
                <w:sz w:val="16"/>
                <w:szCs w:val="16"/>
              </w:rPr>
            </w:pPr>
            <w:r w:rsidRPr="00EE78A8">
              <w:rPr>
                <w:b/>
                <w:sz w:val="16"/>
                <w:szCs w:val="16"/>
              </w:rPr>
              <w:t xml:space="preserve">Free Elective </w:t>
            </w:r>
          </w:p>
        </w:tc>
        <w:tc>
          <w:tcPr>
            <w:tcW w:w="630" w:type="dxa"/>
            <w:shd w:val="clear" w:color="auto" w:fill="FFC000"/>
          </w:tcPr>
          <w:p w14:paraId="040FFB74" w14:textId="16470F5A" w:rsidR="003F6E0C" w:rsidRPr="00EE78A8" w:rsidRDefault="003F6E0C" w:rsidP="003F6E0C">
            <w:pPr>
              <w:jc w:val="center"/>
              <w:rPr>
                <w:bCs/>
                <w:sz w:val="16"/>
                <w:szCs w:val="16"/>
              </w:rPr>
            </w:pPr>
            <w:r>
              <w:rPr>
                <w:bCs/>
                <w:sz w:val="16"/>
                <w:szCs w:val="16"/>
              </w:rPr>
              <w:t>3</w:t>
            </w:r>
          </w:p>
        </w:tc>
        <w:tc>
          <w:tcPr>
            <w:tcW w:w="990" w:type="dxa"/>
            <w:shd w:val="clear" w:color="auto" w:fill="FFC000"/>
          </w:tcPr>
          <w:p w14:paraId="742E4F7A" w14:textId="0DB1A2A6" w:rsidR="003F6E0C" w:rsidRPr="00EE78A8" w:rsidRDefault="003F6E0C" w:rsidP="003F6E0C">
            <w:pPr>
              <w:jc w:val="center"/>
              <w:rPr>
                <w:bCs/>
                <w:sz w:val="16"/>
                <w:szCs w:val="16"/>
              </w:rPr>
            </w:pPr>
          </w:p>
        </w:tc>
        <w:tc>
          <w:tcPr>
            <w:tcW w:w="720" w:type="dxa"/>
            <w:shd w:val="clear" w:color="auto" w:fill="FFC000"/>
          </w:tcPr>
          <w:p w14:paraId="2FAC0052" w14:textId="369760DB" w:rsidR="003F6E0C" w:rsidRPr="00EE78A8" w:rsidRDefault="003F6E0C" w:rsidP="003F6E0C">
            <w:pPr>
              <w:jc w:val="center"/>
              <w:rPr>
                <w:bCs/>
                <w:sz w:val="16"/>
                <w:szCs w:val="16"/>
              </w:rPr>
            </w:pPr>
          </w:p>
        </w:tc>
      </w:tr>
      <w:tr w:rsidR="003F6E0C" w:rsidRPr="00EE78A8" w14:paraId="631B9353" w14:textId="77777777" w:rsidTr="009435EE">
        <w:trPr>
          <w:trHeight w:val="296"/>
        </w:trPr>
        <w:tc>
          <w:tcPr>
            <w:tcW w:w="3150" w:type="dxa"/>
            <w:shd w:val="clear" w:color="auto" w:fill="FFC000"/>
          </w:tcPr>
          <w:p w14:paraId="15264FF6" w14:textId="2D470BBD" w:rsidR="003F6E0C" w:rsidRPr="00101391" w:rsidRDefault="003F6E0C" w:rsidP="003F6E0C">
            <w:pPr>
              <w:rPr>
                <w:b/>
                <w:sz w:val="16"/>
                <w:szCs w:val="16"/>
              </w:rPr>
            </w:pPr>
            <w:r w:rsidRPr="00101391">
              <w:rPr>
                <w:b/>
                <w:sz w:val="16"/>
                <w:szCs w:val="16"/>
              </w:rPr>
              <w:t>Free Elective</w:t>
            </w:r>
          </w:p>
        </w:tc>
        <w:tc>
          <w:tcPr>
            <w:tcW w:w="630" w:type="dxa"/>
            <w:shd w:val="clear" w:color="auto" w:fill="FFC000"/>
          </w:tcPr>
          <w:p w14:paraId="79D64C3B" w14:textId="77777777" w:rsidR="003F6E0C" w:rsidRPr="00EE78A8" w:rsidRDefault="003F6E0C" w:rsidP="003F6E0C">
            <w:pPr>
              <w:jc w:val="center"/>
              <w:rPr>
                <w:bCs/>
                <w:sz w:val="16"/>
                <w:szCs w:val="16"/>
              </w:rPr>
            </w:pPr>
            <w:r w:rsidRPr="00EE78A8">
              <w:rPr>
                <w:bCs/>
                <w:sz w:val="16"/>
                <w:szCs w:val="16"/>
              </w:rPr>
              <w:t>3</w:t>
            </w:r>
          </w:p>
        </w:tc>
        <w:tc>
          <w:tcPr>
            <w:tcW w:w="990" w:type="dxa"/>
            <w:gridSpan w:val="2"/>
            <w:shd w:val="clear" w:color="auto" w:fill="FFC000"/>
          </w:tcPr>
          <w:p w14:paraId="2D3778A8" w14:textId="4C20A88A" w:rsidR="003F6E0C" w:rsidRPr="00EE78A8" w:rsidRDefault="003F6E0C" w:rsidP="003F6E0C">
            <w:pPr>
              <w:jc w:val="center"/>
              <w:rPr>
                <w:bCs/>
                <w:sz w:val="16"/>
                <w:szCs w:val="16"/>
              </w:rPr>
            </w:pPr>
          </w:p>
        </w:tc>
        <w:tc>
          <w:tcPr>
            <w:tcW w:w="720" w:type="dxa"/>
            <w:shd w:val="clear" w:color="auto" w:fill="FFC000"/>
          </w:tcPr>
          <w:p w14:paraId="441C9D5F" w14:textId="7522BEFD" w:rsidR="003F6E0C" w:rsidRPr="00512868" w:rsidRDefault="003F6E0C" w:rsidP="003F6E0C">
            <w:pPr>
              <w:jc w:val="center"/>
              <w:rPr>
                <w:b/>
                <w:sz w:val="16"/>
                <w:szCs w:val="16"/>
              </w:rPr>
            </w:pPr>
          </w:p>
        </w:tc>
        <w:tc>
          <w:tcPr>
            <w:tcW w:w="3510" w:type="dxa"/>
            <w:gridSpan w:val="2"/>
            <w:shd w:val="clear" w:color="auto" w:fill="CC99FF"/>
          </w:tcPr>
          <w:p w14:paraId="18CE2546" w14:textId="2BE89B9E" w:rsidR="003F6E0C" w:rsidRPr="008F4FC1" w:rsidRDefault="008F4FC1" w:rsidP="003F6E0C">
            <w:pPr>
              <w:rPr>
                <w:b/>
                <w:color w:val="000000" w:themeColor="text1"/>
                <w:sz w:val="16"/>
                <w:szCs w:val="16"/>
                <w14:textFill>
                  <w14:solidFill>
                    <w14:schemeClr w14:val="tx1">
                      <w14:alpha w14:val="13000"/>
                    </w14:schemeClr>
                  </w14:solidFill>
                </w14:textFill>
              </w:rPr>
            </w:pPr>
            <w:r w:rsidRPr="008F4FC1">
              <w:rPr>
                <w:bCs/>
                <w:color w:val="000000" w:themeColor="text1"/>
                <w:sz w:val="16"/>
                <w:szCs w:val="16"/>
                <w14:textFill>
                  <w14:solidFill>
                    <w14:schemeClr w14:val="tx1">
                      <w14:alpha w14:val="13000"/>
                    </w14:schemeClr>
                  </w14:solidFill>
                </w14:textFill>
              </w:rPr>
              <w:t>CPM 410 Global Sustainability and Energy Management</w:t>
            </w:r>
          </w:p>
        </w:tc>
        <w:tc>
          <w:tcPr>
            <w:tcW w:w="630" w:type="dxa"/>
            <w:shd w:val="clear" w:color="auto" w:fill="CC99FF"/>
          </w:tcPr>
          <w:p w14:paraId="3778A727" w14:textId="77777777" w:rsidR="003F6E0C" w:rsidRPr="006062E3" w:rsidRDefault="003F6E0C" w:rsidP="003F6E0C">
            <w:pPr>
              <w:jc w:val="center"/>
              <w:rPr>
                <w:bCs/>
                <w:color w:val="000000" w:themeColor="text1"/>
                <w:sz w:val="16"/>
                <w:szCs w:val="16"/>
              </w:rPr>
            </w:pPr>
            <w:r w:rsidRPr="006062E3">
              <w:rPr>
                <w:bCs/>
                <w:color w:val="000000" w:themeColor="text1"/>
                <w:sz w:val="16"/>
                <w:szCs w:val="16"/>
              </w:rPr>
              <w:t>3</w:t>
            </w:r>
          </w:p>
        </w:tc>
        <w:tc>
          <w:tcPr>
            <w:tcW w:w="990" w:type="dxa"/>
            <w:shd w:val="clear" w:color="auto" w:fill="CC99FF"/>
          </w:tcPr>
          <w:p w14:paraId="2AB149E7" w14:textId="61832E7B" w:rsidR="003F6E0C" w:rsidRPr="006062E3" w:rsidRDefault="003F6E0C" w:rsidP="003F6E0C">
            <w:pPr>
              <w:jc w:val="center"/>
              <w:rPr>
                <w:bCs/>
                <w:color w:val="000000" w:themeColor="text1"/>
                <w:sz w:val="16"/>
                <w:szCs w:val="16"/>
              </w:rPr>
            </w:pPr>
          </w:p>
        </w:tc>
        <w:tc>
          <w:tcPr>
            <w:tcW w:w="720" w:type="dxa"/>
            <w:shd w:val="clear" w:color="auto" w:fill="CC99FF"/>
          </w:tcPr>
          <w:p w14:paraId="6E6CE860" w14:textId="686B8EEB" w:rsidR="003F6E0C" w:rsidRPr="006062E3" w:rsidRDefault="003F6E0C" w:rsidP="003F6E0C">
            <w:pPr>
              <w:jc w:val="center"/>
              <w:rPr>
                <w:bCs/>
                <w:color w:val="000000" w:themeColor="text1"/>
                <w:sz w:val="16"/>
                <w:szCs w:val="16"/>
              </w:rPr>
            </w:pPr>
          </w:p>
        </w:tc>
      </w:tr>
      <w:tr w:rsidR="003F6E0C" w:rsidRPr="00EE78A8" w14:paraId="669E5654" w14:textId="77777777" w:rsidTr="009435EE">
        <w:tc>
          <w:tcPr>
            <w:tcW w:w="3150" w:type="dxa"/>
          </w:tcPr>
          <w:p w14:paraId="33EFB916" w14:textId="0390AE66" w:rsidR="003F6E0C" w:rsidRPr="00EE78A8" w:rsidRDefault="008F4FC1" w:rsidP="003F6E0C">
            <w:pPr>
              <w:rPr>
                <w:bCs/>
                <w:color w:val="000000" w:themeColor="text1"/>
                <w:sz w:val="16"/>
                <w:szCs w:val="16"/>
              </w:rPr>
            </w:pPr>
            <w:r w:rsidRPr="001E4C83">
              <w:rPr>
                <w:bCs/>
                <w:color w:val="548DD4" w:themeColor="text2" w:themeTint="99"/>
                <w:sz w:val="16"/>
                <w:szCs w:val="16"/>
                <w14:textFill>
                  <w14:solidFill>
                    <w14:schemeClr w14:val="tx2">
                      <w14:alpha w14:val="13000"/>
                      <w14:lumMod w14:val="60000"/>
                      <w14:lumOff w14:val="40000"/>
                    </w14:schemeClr>
                  </w14:solidFill>
                </w14:textFill>
              </w:rPr>
              <w:t xml:space="preserve">CPM </w:t>
            </w:r>
            <w:r>
              <w:rPr>
                <w:bCs/>
                <w:color w:val="548DD4" w:themeColor="text2" w:themeTint="99"/>
                <w:sz w:val="16"/>
                <w:szCs w:val="16"/>
                <w14:textFill>
                  <w14:solidFill>
                    <w14:schemeClr w14:val="tx2">
                      <w14:alpha w14:val="13000"/>
                      <w14:lumMod w14:val="60000"/>
                      <w14:lumOff w14:val="40000"/>
                    </w14:schemeClr>
                  </w14:solidFill>
                </w14:textFill>
              </w:rPr>
              <w:t>460</w:t>
            </w:r>
            <w:r w:rsidRPr="001E4C83">
              <w:rPr>
                <w:bCs/>
                <w:color w:val="548DD4" w:themeColor="text2" w:themeTint="99"/>
                <w:sz w:val="16"/>
                <w:szCs w:val="16"/>
                <w14:textFill>
                  <w14:solidFill>
                    <w14:schemeClr w14:val="tx2">
                      <w14:alpha w14:val="13000"/>
                      <w14:lumMod w14:val="60000"/>
                      <w14:lumOff w14:val="40000"/>
                    </w14:schemeClr>
                  </w14:solidFill>
                </w14:textFill>
              </w:rPr>
              <w:t xml:space="preserve"> </w:t>
            </w:r>
            <w:r>
              <w:rPr>
                <w:bCs/>
                <w:color w:val="548DD4" w:themeColor="text2" w:themeTint="99"/>
                <w:sz w:val="16"/>
                <w:szCs w:val="16"/>
                <w14:textFill>
                  <w14:solidFill>
                    <w14:schemeClr w14:val="tx2">
                      <w14:alpha w14:val="13000"/>
                      <w14:lumMod w14:val="60000"/>
                      <w14:lumOff w14:val="40000"/>
                    </w14:schemeClr>
                  </w14:solidFill>
                </w14:textFill>
              </w:rPr>
              <w:t>Structural Analysis and Design</w:t>
            </w:r>
          </w:p>
        </w:tc>
        <w:tc>
          <w:tcPr>
            <w:tcW w:w="630" w:type="dxa"/>
          </w:tcPr>
          <w:p w14:paraId="0E9C43FB" w14:textId="77777777" w:rsidR="003F6E0C" w:rsidRPr="00EE78A8" w:rsidRDefault="003F6E0C" w:rsidP="003F6E0C">
            <w:pPr>
              <w:jc w:val="center"/>
              <w:rPr>
                <w:bCs/>
                <w:color w:val="000000" w:themeColor="text1"/>
                <w:sz w:val="16"/>
                <w:szCs w:val="16"/>
              </w:rPr>
            </w:pPr>
            <w:r w:rsidRPr="00EE78A8">
              <w:rPr>
                <w:bCs/>
                <w:color w:val="000000" w:themeColor="text1"/>
                <w:sz w:val="16"/>
                <w:szCs w:val="16"/>
              </w:rPr>
              <w:t>3</w:t>
            </w:r>
          </w:p>
        </w:tc>
        <w:tc>
          <w:tcPr>
            <w:tcW w:w="990" w:type="dxa"/>
            <w:gridSpan w:val="2"/>
          </w:tcPr>
          <w:p w14:paraId="1BE8B67F" w14:textId="34BDAB0C" w:rsidR="003F6E0C" w:rsidRPr="00EE78A8" w:rsidRDefault="003F6E0C" w:rsidP="003F6E0C">
            <w:pPr>
              <w:jc w:val="center"/>
              <w:rPr>
                <w:bCs/>
                <w:color w:val="000000" w:themeColor="text1"/>
                <w:sz w:val="16"/>
                <w:szCs w:val="16"/>
              </w:rPr>
            </w:pPr>
          </w:p>
        </w:tc>
        <w:tc>
          <w:tcPr>
            <w:tcW w:w="720" w:type="dxa"/>
          </w:tcPr>
          <w:p w14:paraId="49ADF676" w14:textId="5105E985" w:rsidR="003F6E0C" w:rsidRPr="00EE78A8" w:rsidRDefault="003F6E0C" w:rsidP="003F6E0C">
            <w:pPr>
              <w:jc w:val="center"/>
              <w:rPr>
                <w:bCs/>
                <w:color w:val="000000" w:themeColor="text1"/>
                <w:sz w:val="16"/>
                <w:szCs w:val="16"/>
              </w:rPr>
            </w:pPr>
          </w:p>
        </w:tc>
        <w:tc>
          <w:tcPr>
            <w:tcW w:w="3510" w:type="dxa"/>
            <w:gridSpan w:val="2"/>
          </w:tcPr>
          <w:p w14:paraId="31D4DBEB" w14:textId="0E17EA80" w:rsidR="003F6E0C" w:rsidRPr="00EE78A8" w:rsidRDefault="008F4FC1" w:rsidP="003F6E0C">
            <w:pPr>
              <w:rPr>
                <w:bCs/>
                <w:color w:val="C00000"/>
                <w:sz w:val="16"/>
                <w:szCs w:val="16"/>
              </w:rPr>
            </w:pPr>
            <w:r>
              <w:rPr>
                <w:bCs/>
                <w:sz w:val="16"/>
                <w:szCs w:val="16"/>
              </w:rPr>
              <w:t>CPM 490 Construction Management</w:t>
            </w:r>
            <w:r w:rsidR="003F6E0C" w:rsidRPr="00EE78A8">
              <w:rPr>
                <w:bCs/>
                <w:sz w:val="16"/>
                <w:szCs w:val="16"/>
              </w:rPr>
              <w:t xml:space="preserve"> Internship </w:t>
            </w:r>
          </w:p>
        </w:tc>
        <w:tc>
          <w:tcPr>
            <w:tcW w:w="630" w:type="dxa"/>
          </w:tcPr>
          <w:p w14:paraId="4E05920C" w14:textId="77777777" w:rsidR="003F6E0C" w:rsidRPr="00EE78A8" w:rsidRDefault="003F6E0C" w:rsidP="003F6E0C">
            <w:pPr>
              <w:jc w:val="center"/>
              <w:rPr>
                <w:bCs/>
                <w:sz w:val="16"/>
                <w:szCs w:val="16"/>
              </w:rPr>
            </w:pPr>
            <w:r w:rsidRPr="00EE78A8">
              <w:rPr>
                <w:bCs/>
                <w:sz w:val="16"/>
                <w:szCs w:val="16"/>
              </w:rPr>
              <w:t>3</w:t>
            </w:r>
          </w:p>
        </w:tc>
        <w:tc>
          <w:tcPr>
            <w:tcW w:w="990" w:type="dxa"/>
          </w:tcPr>
          <w:p w14:paraId="46C0C1BB" w14:textId="598CD986" w:rsidR="003F6E0C" w:rsidRPr="00EE78A8" w:rsidRDefault="003F6E0C" w:rsidP="003F6E0C">
            <w:pPr>
              <w:jc w:val="center"/>
              <w:rPr>
                <w:bCs/>
                <w:sz w:val="16"/>
                <w:szCs w:val="16"/>
              </w:rPr>
            </w:pPr>
          </w:p>
        </w:tc>
        <w:tc>
          <w:tcPr>
            <w:tcW w:w="720" w:type="dxa"/>
          </w:tcPr>
          <w:p w14:paraId="6BD507EF" w14:textId="0156B3A7" w:rsidR="003F6E0C" w:rsidRPr="00EE78A8" w:rsidRDefault="003F6E0C" w:rsidP="003F6E0C">
            <w:pPr>
              <w:jc w:val="center"/>
              <w:rPr>
                <w:bCs/>
                <w:sz w:val="16"/>
                <w:szCs w:val="16"/>
              </w:rPr>
            </w:pPr>
          </w:p>
        </w:tc>
      </w:tr>
      <w:tr w:rsidR="003F6E0C" w:rsidRPr="00EE78A8" w14:paraId="4BC17DB5" w14:textId="77777777" w:rsidTr="009435EE">
        <w:tc>
          <w:tcPr>
            <w:tcW w:w="3150" w:type="dxa"/>
            <w:shd w:val="clear" w:color="auto" w:fill="CC99FF"/>
          </w:tcPr>
          <w:p w14:paraId="6362D41E" w14:textId="07F2AA0B" w:rsidR="003F6E0C" w:rsidRPr="006062E3" w:rsidRDefault="008F4FC1" w:rsidP="003F6E0C">
            <w:pPr>
              <w:rPr>
                <w:b/>
                <w:color w:val="000000" w:themeColor="text1"/>
                <w:sz w:val="16"/>
                <w:szCs w:val="16"/>
              </w:rPr>
            </w:pPr>
            <w:r w:rsidRPr="008F4FC1">
              <w:rPr>
                <w:bCs/>
                <w:color w:val="000000" w:themeColor="text1"/>
                <w:sz w:val="16"/>
                <w:szCs w:val="16"/>
                <w14:textFill>
                  <w14:solidFill>
                    <w14:schemeClr w14:val="tx1">
                      <w14:alpha w14:val="13000"/>
                    </w14:schemeClr>
                  </w14:solidFill>
                </w14:textFill>
              </w:rPr>
              <w:t>CPM 4</w:t>
            </w:r>
            <w:r w:rsidR="00680E3F">
              <w:rPr>
                <w:bCs/>
                <w:color w:val="000000" w:themeColor="text1"/>
                <w:sz w:val="16"/>
                <w:szCs w:val="16"/>
                <w14:textFill>
                  <w14:solidFill>
                    <w14:schemeClr w14:val="tx1">
                      <w14:alpha w14:val="13000"/>
                    </w14:schemeClr>
                  </w14:solidFill>
                </w14:textFill>
              </w:rPr>
              <w:t>6</w:t>
            </w:r>
            <w:r w:rsidRPr="008F4FC1">
              <w:rPr>
                <w:bCs/>
                <w:color w:val="000000" w:themeColor="text1"/>
                <w:sz w:val="16"/>
                <w:szCs w:val="16"/>
                <w14:textFill>
                  <w14:solidFill>
                    <w14:schemeClr w14:val="tx1">
                      <w14:alpha w14:val="13000"/>
                    </w14:schemeClr>
                  </w14:solidFill>
                </w14:textFill>
              </w:rPr>
              <w:t xml:space="preserve">1 Construction and </w:t>
            </w:r>
            <w:r>
              <w:rPr>
                <w:bCs/>
                <w:color w:val="000000" w:themeColor="text1"/>
                <w:sz w:val="16"/>
                <w:szCs w:val="16"/>
                <w14:textFill>
                  <w14:solidFill>
                    <w14:schemeClr w14:val="tx1">
                      <w14:alpha w14:val="13000"/>
                    </w14:schemeClr>
                  </w14:solidFill>
                </w14:textFill>
              </w:rPr>
              <w:t>Project Risk Management</w:t>
            </w:r>
          </w:p>
        </w:tc>
        <w:tc>
          <w:tcPr>
            <w:tcW w:w="630" w:type="dxa"/>
            <w:shd w:val="clear" w:color="auto" w:fill="CC99FF"/>
          </w:tcPr>
          <w:p w14:paraId="6170698C" w14:textId="77777777" w:rsidR="003F6E0C" w:rsidRPr="006062E3" w:rsidRDefault="003F6E0C" w:rsidP="003F6E0C">
            <w:pPr>
              <w:jc w:val="center"/>
              <w:rPr>
                <w:bCs/>
                <w:color w:val="000000" w:themeColor="text1"/>
                <w:sz w:val="16"/>
                <w:szCs w:val="16"/>
              </w:rPr>
            </w:pPr>
            <w:r w:rsidRPr="006062E3">
              <w:rPr>
                <w:bCs/>
                <w:color w:val="000000" w:themeColor="text1"/>
                <w:sz w:val="16"/>
                <w:szCs w:val="16"/>
              </w:rPr>
              <w:t>3</w:t>
            </w:r>
          </w:p>
        </w:tc>
        <w:tc>
          <w:tcPr>
            <w:tcW w:w="990" w:type="dxa"/>
            <w:gridSpan w:val="2"/>
            <w:shd w:val="clear" w:color="auto" w:fill="CC99FF"/>
          </w:tcPr>
          <w:p w14:paraId="308E1A38" w14:textId="291DC73A" w:rsidR="003F6E0C" w:rsidRPr="006062E3" w:rsidRDefault="003F6E0C" w:rsidP="003F6E0C">
            <w:pPr>
              <w:jc w:val="center"/>
              <w:rPr>
                <w:bCs/>
                <w:color w:val="000000" w:themeColor="text1"/>
                <w:sz w:val="16"/>
                <w:szCs w:val="16"/>
              </w:rPr>
            </w:pPr>
          </w:p>
        </w:tc>
        <w:tc>
          <w:tcPr>
            <w:tcW w:w="720" w:type="dxa"/>
            <w:shd w:val="clear" w:color="auto" w:fill="CC99FF"/>
          </w:tcPr>
          <w:p w14:paraId="5690A192" w14:textId="6ADC65A9" w:rsidR="003F6E0C" w:rsidRPr="006062E3" w:rsidRDefault="003F6E0C" w:rsidP="003F6E0C">
            <w:pPr>
              <w:jc w:val="center"/>
              <w:rPr>
                <w:bCs/>
                <w:color w:val="000000" w:themeColor="text1"/>
                <w:sz w:val="16"/>
                <w:szCs w:val="16"/>
              </w:rPr>
            </w:pPr>
          </w:p>
        </w:tc>
        <w:tc>
          <w:tcPr>
            <w:tcW w:w="3510" w:type="dxa"/>
            <w:gridSpan w:val="2"/>
          </w:tcPr>
          <w:p w14:paraId="059345F8" w14:textId="285B3B11" w:rsidR="003F6E0C" w:rsidRPr="00EE78A8" w:rsidRDefault="003F6E0C" w:rsidP="003F6E0C">
            <w:pPr>
              <w:rPr>
                <w:bCs/>
                <w:color w:val="000000" w:themeColor="text1"/>
                <w:sz w:val="16"/>
                <w:szCs w:val="16"/>
              </w:rPr>
            </w:pPr>
            <w:r w:rsidRPr="00512868">
              <w:rPr>
                <w:bCs/>
                <w:color w:val="000000" w:themeColor="text1"/>
                <w:sz w:val="16"/>
                <w:szCs w:val="16"/>
              </w:rPr>
              <w:t>MGMT 470 Strategic Management</w:t>
            </w:r>
          </w:p>
        </w:tc>
        <w:tc>
          <w:tcPr>
            <w:tcW w:w="630" w:type="dxa"/>
          </w:tcPr>
          <w:p w14:paraId="7DEFEC18" w14:textId="77777777" w:rsidR="003F6E0C" w:rsidRPr="00EE78A8" w:rsidRDefault="003F6E0C" w:rsidP="003F6E0C">
            <w:pPr>
              <w:jc w:val="center"/>
              <w:rPr>
                <w:bCs/>
                <w:color w:val="000000" w:themeColor="text1"/>
                <w:sz w:val="16"/>
                <w:szCs w:val="16"/>
              </w:rPr>
            </w:pPr>
            <w:r w:rsidRPr="00EE78A8">
              <w:rPr>
                <w:bCs/>
                <w:color w:val="000000" w:themeColor="text1"/>
                <w:sz w:val="16"/>
                <w:szCs w:val="16"/>
              </w:rPr>
              <w:t>3</w:t>
            </w:r>
          </w:p>
        </w:tc>
        <w:tc>
          <w:tcPr>
            <w:tcW w:w="990" w:type="dxa"/>
          </w:tcPr>
          <w:p w14:paraId="78414CFA" w14:textId="282D8C15" w:rsidR="003F6E0C" w:rsidRPr="00EE78A8" w:rsidRDefault="003F6E0C" w:rsidP="003F6E0C">
            <w:pPr>
              <w:jc w:val="center"/>
              <w:rPr>
                <w:bCs/>
                <w:color w:val="000000" w:themeColor="text1"/>
                <w:sz w:val="16"/>
                <w:szCs w:val="16"/>
              </w:rPr>
            </w:pPr>
          </w:p>
        </w:tc>
        <w:tc>
          <w:tcPr>
            <w:tcW w:w="720" w:type="dxa"/>
          </w:tcPr>
          <w:p w14:paraId="7C330130" w14:textId="7636BED1" w:rsidR="003F6E0C" w:rsidRPr="00EE78A8" w:rsidRDefault="003F6E0C" w:rsidP="003F6E0C">
            <w:pPr>
              <w:jc w:val="center"/>
              <w:rPr>
                <w:bCs/>
                <w:color w:val="000000" w:themeColor="text1"/>
                <w:sz w:val="16"/>
                <w:szCs w:val="16"/>
              </w:rPr>
            </w:pPr>
          </w:p>
        </w:tc>
      </w:tr>
      <w:tr w:rsidR="003F6E0C" w:rsidRPr="00EE78A8" w14:paraId="71170003" w14:textId="77777777" w:rsidTr="009435EE">
        <w:tc>
          <w:tcPr>
            <w:tcW w:w="3150" w:type="dxa"/>
          </w:tcPr>
          <w:p w14:paraId="5900588D" w14:textId="5A78356C" w:rsidR="003F6E0C" w:rsidRPr="007C4FDC" w:rsidRDefault="00680E3F" w:rsidP="003F6E0C">
            <w:pPr>
              <w:rPr>
                <w:bCs/>
                <w:sz w:val="18"/>
                <w:szCs w:val="18"/>
              </w:rPr>
            </w:pPr>
            <w:r w:rsidRPr="007C4FDC">
              <w:rPr>
                <w:bCs/>
                <w:color w:val="548DD4" w:themeColor="text2" w:themeTint="99"/>
                <w:sz w:val="18"/>
                <w:szCs w:val="18"/>
                <w14:textFill>
                  <w14:solidFill>
                    <w14:schemeClr w14:val="tx2">
                      <w14:alpha w14:val="13000"/>
                      <w14:lumMod w14:val="60000"/>
                      <w14:lumOff w14:val="40000"/>
                    </w14:schemeClr>
                  </w14:solidFill>
                </w14:textFill>
              </w:rPr>
              <w:t>ISBA 340 Project Management</w:t>
            </w:r>
          </w:p>
        </w:tc>
        <w:tc>
          <w:tcPr>
            <w:tcW w:w="630" w:type="dxa"/>
          </w:tcPr>
          <w:p w14:paraId="7D520438" w14:textId="77777777" w:rsidR="003F6E0C" w:rsidRPr="007C4FDC" w:rsidRDefault="003F6E0C" w:rsidP="003F6E0C">
            <w:pPr>
              <w:jc w:val="center"/>
              <w:rPr>
                <w:bCs/>
                <w:sz w:val="18"/>
                <w:szCs w:val="18"/>
              </w:rPr>
            </w:pPr>
            <w:r w:rsidRPr="007C4FDC">
              <w:rPr>
                <w:bCs/>
                <w:sz w:val="18"/>
                <w:szCs w:val="18"/>
              </w:rPr>
              <w:t>3</w:t>
            </w:r>
          </w:p>
        </w:tc>
        <w:tc>
          <w:tcPr>
            <w:tcW w:w="990" w:type="dxa"/>
            <w:gridSpan w:val="2"/>
          </w:tcPr>
          <w:p w14:paraId="4E78C0DE" w14:textId="3255BB0E" w:rsidR="003F6E0C" w:rsidRPr="007C4FDC" w:rsidRDefault="003F6E0C" w:rsidP="003F6E0C">
            <w:pPr>
              <w:jc w:val="center"/>
              <w:rPr>
                <w:bCs/>
                <w:sz w:val="18"/>
                <w:szCs w:val="18"/>
              </w:rPr>
            </w:pPr>
          </w:p>
        </w:tc>
        <w:tc>
          <w:tcPr>
            <w:tcW w:w="720" w:type="dxa"/>
          </w:tcPr>
          <w:p w14:paraId="098BED7A" w14:textId="2434F623" w:rsidR="003F6E0C" w:rsidRPr="007C4FDC" w:rsidRDefault="003F6E0C" w:rsidP="003F6E0C">
            <w:pPr>
              <w:jc w:val="center"/>
              <w:rPr>
                <w:bCs/>
                <w:sz w:val="18"/>
                <w:szCs w:val="18"/>
              </w:rPr>
            </w:pPr>
          </w:p>
        </w:tc>
        <w:tc>
          <w:tcPr>
            <w:tcW w:w="3510" w:type="dxa"/>
            <w:gridSpan w:val="2"/>
            <w:shd w:val="clear" w:color="auto" w:fill="CC99FF"/>
          </w:tcPr>
          <w:p w14:paraId="58221937" w14:textId="67CF72AE" w:rsidR="003F6E0C" w:rsidRPr="007C4FDC" w:rsidRDefault="00680E3F" w:rsidP="003F6E0C">
            <w:pPr>
              <w:rPr>
                <w:b/>
                <w:color w:val="000000" w:themeColor="text1"/>
                <w:sz w:val="18"/>
                <w:szCs w:val="18"/>
              </w:rPr>
            </w:pPr>
            <w:r w:rsidRPr="007C4FDC">
              <w:rPr>
                <w:bCs/>
                <w:color w:val="000000" w:themeColor="text1"/>
                <w:sz w:val="18"/>
                <w:szCs w:val="18"/>
                <w14:textFill>
                  <w14:solidFill>
                    <w14:schemeClr w14:val="tx1">
                      <w14:alpha w14:val="13000"/>
                    </w14:schemeClr>
                  </w14:solidFill>
                </w14:textFill>
              </w:rPr>
              <w:t>CPM 412 Construction Law and Ethics</w:t>
            </w:r>
          </w:p>
        </w:tc>
        <w:tc>
          <w:tcPr>
            <w:tcW w:w="630" w:type="dxa"/>
            <w:shd w:val="clear" w:color="auto" w:fill="CC99FF"/>
          </w:tcPr>
          <w:p w14:paraId="2F2E4027" w14:textId="77777777" w:rsidR="003F6E0C" w:rsidRPr="00156FAA" w:rsidRDefault="003F6E0C" w:rsidP="003F6E0C">
            <w:pPr>
              <w:jc w:val="center"/>
              <w:rPr>
                <w:b/>
                <w:color w:val="000000" w:themeColor="text1"/>
                <w:sz w:val="16"/>
                <w:szCs w:val="16"/>
              </w:rPr>
            </w:pPr>
            <w:r w:rsidRPr="00156FAA">
              <w:rPr>
                <w:b/>
                <w:color w:val="000000" w:themeColor="text1"/>
                <w:sz w:val="16"/>
                <w:szCs w:val="16"/>
              </w:rPr>
              <w:t>3</w:t>
            </w:r>
          </w:p>
        </w:tc>
        <w:tc>
          <w:tcPr>
            <w:tcW w:w="990" w:type="dxa"/>
            <w:shd w:val="clear" w:color="auto" w:fill="CC99FF"/>
          </w:tcPr>
          <w:p w14:paraId="1C5FE499" w14:textId="14C3E7BA" w:rsidR="003F6E0C" w:rsidRPr="00156FAA" w:rsidRDefault="003F6E0C" w:rsidP="003F6E0C">
            <w:pPr>
              <w:jc w:val="center"/>
              <w:rPr>
                <w:b/>
                <w:color w:val="000000" w:themeColor="text1"/>
                <w:sz w:val="16"/>
                <w:szCs w:val="16"/>
              </w:rPr>
            </w:pPr>
          </w:p>
        </w:tc>
        <w:tc>
          <w:tcPr>
            <w:tcW w:w="720" w:type="dxa"/>
            <w:shd w:val="clear" w:color="auto" w:fill="CC99FF"/>
          </w:tcPr>
          <w:p w14:paraId="25D17F8D" w14:textId="2D435E20" w:rsidR="003F6E0C" w:rsidRPr="00156FAA" w:rsidRDefault="003F6E0C" w:rsidP="003F6E0C">
            <w:pPr>
              <w:jc w:val="center"/>
              <w:rPr>
                <w:b/>
                <w:color w:val="000000" w:themeColor="text1"/>
                <w:sz w:val="16"/>
                <w:szCs w:val="16"/>
              </w:rPr>
            </w:pPr>
          </w:p>
        </w:tc>
      </w:tr>
      <w:tr w:rsidR="003F6E0C" w:rsidRPr="00EE78A8" w14:paraId="2D56BC24" w14:textId="77777777" w:rsidTr="009435EE">
        <w:tc>
          <w:tcPr>
            <w:tcW w:w="3150" w:type="dxa"/>
          </w:tcPr>
          <w:p w14:paraId="1A687159" w14:textId="77777777" w:rsidR="003F6E0C" w:rsidRPr="00EE78A8" w:rsidRDefault="003F6E0C" w:rsidP="003F6E0C">
            <w:pPr>
              <w:rPr>
                <w:bCs/>
                <w:sz w:val="16"/>
                <w:szCs w:val="16"/>
              </w:rPr>
            </w:pPr>
            <w:r w:rsidRPr="00EE78A8">
              <w:rPr>
                <w:bCs/>
                <w:sz w:val="16"/>
                <w:szCs w:val="16"/>
              </w:rPr>
              <w:t xml:space="preserve">                          TOTAL               </w:t>
            </w:r>
          </w:p>
        </w:tc>
        <w:tc>
          <w:tcPr>
            <w:tcW w:w="630" w:type="dxa"/>
          </w:tcPr>
          <w:p w14:paraId="33D1195B" w14:textId="77777777" w:rsidR="003F6E0C" w:rsidRPr="00EE78A8" w:rsidRDefault="003F6E0C" w:rsidP="003F6E0C">
            <w:pPr>
              <w:jc w:val="center"/>
              <w:rPr>
                <w:bCs/>
                <w:sz w:val="16"/>
                <w:szCs w:val="16"/>
              </w:rPr>
            </w:pPr>
            <w:r w:rsidRPr="00EE78A8">
              <w:rPr>
                <w:bCs/>
                <w:sz w:val="16"/>
                <w:szCs w:val="16"/>
              </w:rPr>
              <w:t>15</w:t>
            </w:r>
          </w:p>
        </w:tc>
        <w:tc>
          <w:tcPr>
            <w:tcW w:w="990" w:type="dxa"/>
            <w:gridSpan w:val="2"/>
          </w:tcPr>
          <w:p w14:paraId="77C69079" w14:textId="77777777" w:rsidR="003F6E0C" w:rsidRPr="00EE78A8" w:rsidRDefault="003F6E0C" w:rsidP="003F6E0C">
            <w:pPr>
              <w:rPr>
                <w:bCs/>
                <w:sz w:val="16"/>
                <w:szCs w:val="16"/>
              </w:rPr>
            </w:pPr>
          </w:p>
        </w:tc>
        <w:tc>
          <w:tcPr>
            <w:tcW w:w="720" w:type="dxa"/>
          </w:tcPr>
          <w:p w14:paraId="17A158B0" w14:textId="77777777" w:rsidR="003F6E0C" w:rsidRPr="00EE78A8" w:rsidRDefault="003F6E0C" w:rsidP="003F6E0C">
            <w:pPr>
              <w:rPr>
                <w:bCs/>
                <w:sz w:val="16"/>
                <w:szCs w:val="16"/>
              </w:rPr>
            </w:pPr>
          </w:p>
        </w:tc>
        <w:tc>
          <w:tcPr>
            <w:tcW w:w="3510" w:type="dxa"/>
            <w:gridSpan w:val="2"/>
          </w:tcPr>
          <w:p w14:paraId="23D40C9D" w14:textId="77777777" w:rsidR="003F6E0C" w:rsidRPr="00EE78A8" w:rsidRDefault="003F6E0C" w:rsidP="003F6E0C">
            <w:pPr>
              <w:rPr>
                <w:bCs/>
                <w:sz w:val="16"/>
                <w:szCs w:val="16"/>
              </w:rPr>
            </w:pPr>
            <w:r w:rsidRPr="00EE78A8">
              <w:rPr>
                <w:bCs/>
                <w:sz w:val="16"/>
                <w:szCs w:val="16"/>
              </w:rPr>
              <w:t xml:space="preserve">                             TOTAL</w:t>
            </w:r>
          </w:p>
        </w:tc>
        <w:tc>
          <w:tcPr>
            <w:tcW w:w="630" w:type="dxa"/>
          </w:tcPr>
          <w:p w14:paraId="18F4B11D" w14:textId="7BB71F1A" w:rsidR="003F6E0C" w:rsidRPr="00EE78A8" w:rsidRDefault="003F6E0C" w:rsidP="003F6E0C">
            <w:pPr>
              <w:jc w:val="center"/>
              <w:rPr>
                <w:bCs/>
                <w:sz w:val="16"/>
                <w:szCs w:val="16"/>
              </w:rPr>
            </w:pPr>
            <w:r w:rsidRPr="00EE78A8">
              <w:rPr>
                <w:bCs/>
                <w:sz w:val="16"/>
                <w:szCs w:val="16"/>
              </w:rPr>
              <w:t>1</w:t>
            </w:r>
            <w:r>
              <w:rPr>
                <w:bCs/>
                <w:sz w:val="16"/>
                <w:szCs w:val="16"/>
              </w:rPr>
              <w:t>5</w:t>
            </w:r>
          </w:p>
        </w:tc>
        <w:tc>
          <w:tcPr>
            <w:tcW w:w="990" w:type="dxa"/>
          </w:tcPr>
          <w:p w14:paraId="7E3B6359" w14:textId="77777777" w:rsidR="003F6E0C" w:rsidRPr="00EE78A8" w:rsidRDefault="003F6E0C" w:rsidP="003F6E0C">
            <w:pPr>
              <w:jc w:val="center"/>
              <w:rPr>
                <w:bCs/>
                <w:sz w:val="16"/>
                <w:szCs w:val="16"/>
              </w:rPr>
            </w:pPr>
          </w:p>
        </w:tc>
        <w:tc>
          <w:tcPr>
            <w:tcW w:w="720" w:type="dxa"/>
          </w:tcPr>
          <w:p w14:paraId="475F47EA" w14:textId="77777777" w:rsidR="003F6E0C" w:rsidRPr="00EE78A8" w:rsidRDefault="003F6E0C" w:rsidP="003F6E0C">
            <w:pPr>
              <w:jc w:val="center"/>
              <w:rPr>
                <w:bCs/>
                <w:sz w:val="16"/>
                <w:szCs w:val="16"/>
              </w:rPr>
            </w:pPr>
          </w:p>
        </w:tc>
      </w:tr>
    </w:tbl>
    <w:p w14:paraId="00715ABA" w14:textId="77777777" w:rsidR="00F824DF" w:rsidRPr="00EE78A8" w:rsidRDefault="00F824DF" w:rsidP="00F824DF">
      <w:pPr>
        <w:rPr>
          <w:b/>
          <w:sz w:val="16"/>
          <w:szCs w:val="16"/>
        </w:rPr>
      </w:pPr>
    </w:p>
    <w:p w14:paraId="737C8CA3" w14:textId="52ECC852" w:rsidR="009305CE" w:rsidRPr="00EE78A8" w:rsidRDefault="009305CE" w:rsidP="00156FAA">
      <w:pPr>
        <w:ind w:left="-450"/>
        <w:rPr>
          <w:b/>
          <w:sz w:val="16"/>
          <w:szCs w:val="16"/>
        </w:rPr>
      </w:pPr>
      <w:r w:rsidRPr="00EE78A8">
        <w:rPr>
          <w:b/>
          <w:sz w:val="16"/>
          <w:szCs w:val="16"/>
        </w:rPr>
        <w:t>UNIV 101/102 is required of first-time freshmen; UNIV 110 is required of transfer students with fewer than 30 transfer credits.  PHIL 110 is required of transfer students with fewer than 60 transfer credits</w:t>
      </w:r>
      <w:r w:rsidR="00E05064" w:rsidRPr="00EE78A8">
        <w:rPr>
          <w:b/>
          <w:sz w:val="16"/>
          <w:szCs w:val="16"/>
        </w:rPr>
        <w:t>.</w:t>
      </w:r>
    </w:p>
    <w:p w14:paraId="539C1F0E" w14:textId="77777777" w:rsidR="00E05064" w:rsidRPr="00EE78A8" w:rsidRDefault="00E05064" w:rsidP="00156FAA">
      <w:pPr>
        <w:ind w:left="-450"/>
        <w:rPr>
          <w:b/>
          <w:sz w:val="16"/>
          <w:szCs w:val="16"/>
        </w:rPr>
      </w:pPr>
    </w:p>
    <w:p w14:paraId="19D5A1F3" w14:textId="77129922" w:rsidR="009305CE" w:rsidRPr="00EE78A8" w:rsidRDefault="00E05064" w:rsidP="00156FAA">
      <w:pPr>
        <w:ind w:left="-450"/>
        <w:rPr>
          <w:b/>
          <w:color w:val="000000"/>
          <w:sz w:val="16"/>
          <w:szCs w:val="16"/>
        </w:rPr>
      </w:pPr>
      <w:r w:rsidRPr="00EE78A8">
        <w:rPr>
          <w:b/>
          <w:sz w:val="16"/>
          <w:szCs w:val="16"/>
          <w:u w:val="single"/>
        </w:rPr>
        <w:t>Transitional Studies</w:t>
      </w:r>
      <w:r w:rsidR="009305CE" w:rsidRPr="00EE78A8">
        <w:rPr>
          <w:b/>
          <w:sz w:val="16"/>
          <w:szCs w:val="16"/>
          <w:u w:val="single"/>
        </w:rPr>
        <w:t>:</w:t>
      </w:r>
      <w:r w:rsidR="009305CE" w:rsidRPr="00EE78A8">
        <w:rPr>
          <w:b/>
          <w:sz w:val="16"/>
          <w:szCs w:val="16"/>
        </w:rPr>
        <w:t xml:space="preserve">  FINC 100 OR ENTR 100 IS RECOMMENDED FOR THIS MAJOR BUT STUDENTS MAY CHOOSE FROM </w:t>
      </w:r>
      <w:r w:rsidR="009305CE" w:rsidRPr="00EE78A8">
        <w:rPr>
          <w:b/>
          <w:color w:val="000000"/>
          <w:sz w:val="16"/>
          <w:szCs w:val="16"/>
        </w:rPr>
        <w:t>FINC 100* Or GEOG 110* Or HEED 112 Or PEDU 101 Or PEDU 107 Or PEDU 112 Or PEDU 120 Or PEDU 122 Or PEDU 130 Or PEDU 132 Or PEDU 140</w:t>
      </w:r>
    </w:p>
    <w:p w14:paraId="33B29EBA" w14:textId="77777777" w:rsidR="009305CE" w:rsidRPr="00EE78A8" w:rsidRDefault="009305CE" w:rsidP="00156FAA">
      <w:pPr>
        <w:ind w:left="-450"/>
        <w:rPr>
          <w:b/>
          <w:sz w:val="16"/>
          <w:szCs w:val="16"/>
          <w:u w:val="single"/>
        </w:rPr>
      </w:pPr>
    </w:p>
    <w:p w14:paraId="668008EE" w14:textId="5D6D22D8" w:rsidR="009305CE" w:rsidRPr="00EE78A8" w:rsidRDefault="00E05064" w:rsidP="00156FAA">
      <w:pPr>
        <w:ind w:left="-450"/>
        <w:rPr>
          <w:b/>
          <w:color w:val="000000"/>
          <w:sz w:val="16"/>
          <w:szCs w:val="16"/>
        </w:rPr>
      </w:pPr>
      <w:r w:rsidRPr="00EE78A8">
        <w:rPr>
          <w:b/>
          <w:sz w:val="16"/>
          <w:szCs w:val="16"/>
          <w:u w:val="single"/>
        </w:rPr>
        <w:t>Science Elective</w:t>
      </w:r>
      <w:r w:rsidR="00091411" w:rsidRPr="00EE78A8">
        <w:rPr>
          <w:b/>
          <w:sz w:val="16"/>
          <w:szCs w:val="16"/>
          <w:u w:val="single"/>
        </w:rPr>
        <w:t>s</w:t>
      </w:r>
      <w:r w:rsidR="009305CE" w:rsidRPr="00EE78A8">
        <w:rPr>
          <w:b/>
          <w:sz w:val="16"/>
          <w:szCs w:val="16"/>
        </w:rPr>
        <w:t>:  ASTR</w:t>
      </w:r>
      <w:r w:rsidR="009305CE" w:rsidRPr="00EE78A8">
        <w:rPr>
          <w:b/>
          <w:color w:val="000000"/>
          <w:sz w:val="16"/>
          <w:szCs w:val="16"/>
        </w:rPr>
        <w:t xml:space="preserve"> 111 Or ASTR 112 Or BIOL 110 Or BIOL 130 Or BIOL 150 Or BIOL 16O Or CHEM 101 Or CHEM 102 Or CHEM 141/142 Or CHEM 161/162 Or NSCI 110 Or NSCI 120 Or PHYS 111 Or PHYS 112 Or PHYS 121 Or PHYS 122</w:t>
      </w:r>
    </w:p>
    <w:p w14:paraId="01ED9474" w14:textId="77777777" w:rsidR="008F12F4" w:rsidRPr="00EE78A8" w:rsidRDefault="008F12F4" w:rsidP="00156FAA">
      <w:pPr>
        <w:ind w:left="-450"/>
        <w:rPr>
          <w:b/>
          <w:color w:val="000000"/>
          <w:sz w:val="16"/>
          <w:szCs w:val="16"/>
        </w:rPr>
      </w:pPr>
    </w:p>
    <w:p w14:paraId="2970A41E" w14:textId="34092214" w:rsidR="009305CE" w:rsidRPr="00EE78A8" w:rsidRDefault="009305CE" w:rsidP="00156FAA">
      <w:pPr>
        <w:ind w:left="-450"/>
        <w:rPr>
          <w:b/>
          <w:color w:val="000000"/>
          <w:sz w:val="16"/>
          <w:szCs w:val="16"/>
        </w:rPr>
      </w:pPr>
      <w:r w:rsidRPr="00EE78A8">
        <w:rPr>
          <w:b/>
          <w:sz w:val="16"/>
          <w:szCs w:val="16"/>
          <w:u w:val="single"/>
        </w:rPr>
        <w:t>ART/</w:t>
      </w:r>
      <w:r w:rsidR="00E05064" w:rsidRPr="00EE78A8">
        <w:rPr>
          <w:b/>
          <w:sz w:val="16"/>
          <w:szCs w:val="16"/>
          <w:u w:val="single"/>
        </w:rPr>
        <w:t>HUM Elective</w:t>
      </w:r>
      <w:r w:rsidR="00091411" w:rsidRPr="00EE78A8">
        <w:rPr>
          <w:b/>
          <w:sz w:val="16"/>
          <w:szCs w:val="16"/>
          <w:u w:val="single"/>
        </w:rPr>
        <w:t>s</w:t>
      </w:r>
      <w:r w:rsidR="00E05064" w:rsidRPr="00EE78A8">
        <w:rPr>
          <w:b/>
          <w:sz w:val="16"/>
          <w:szCs w:val="16"/>
        </w:rPr>
        <w:t>:</w:t>
      </w:r>
      <w:r w:rsidRPr="00EE78A8">
        <w:rPr>
          <w:b/>
          <w:sz w:val="16"/>
          <w:szCs w:val="16"/>
        </w:rPr>
        <w:t xml:space="preserve">  </w:t>
      </w:r>
      <w:r w:rsidRPr="00EE78A8">
        <w:rPr>
          <w:b/>
          <w:color w:val="000000"/>
          <w:sz w:val="16"/>
          <w:szCs w:val="16"/>
        </w:rPr>
        <w:t>ART 210 Or COMM 220 Or ENGL 220 Or ENGL 223 Or ENGL 240 Or ENGL 250 Or ENGL 253 Or HIST 210 Or HUMN 211 Or HUMN 212 Or MUSI 210 Or MUSI 225 Or MUSI 260 Or PHIL 210 Or RELI 215 Or THEA 203</w:t>
      </w:r>
    </w:p>
    <w:p w14:paraId="6154E3D2" w14:textId="77777777" w:rsidR="009305CE" w:rsidRPr="00EE78A8" w:rsidRDefault="009305CE" w:rsidP="00156FAA">
      <w:pPr>
        <w:ind w:left="-450"/>
        <w:rPr>
          <w:b/>
          <w:sz w:val="16"/>
          <w:szCs w:val="16"/>
        </w:rPr>
      </w:pPr>
    </w:p>
    <w:p w14:paraId="10B4CFBA" w14:textId="335A4FF0" w:rsidR="009305CE" w:rsidRPr="00EE78A8" w:rsidRDefault="00E05064" w:rsidP="00156FAA">
      <w:pPr>
        <w:ind w:left="-450"/>
        <w:rPr>
          <w:b/>
          <w:sz w:val="16"/>
          <w:szCs w:val="16"/>
        </w:rPr>
      </w:pPr>
      <w:r w:rsidRPr="00EE78A8">
        <w:rPr>
          <w:b/>
          <w:sz w:val="16"/>
          <w:szCs w:val="16"/>
          <w:u w:val="single"/>
        </w:rPr>
        <w:t>Hist/Social Science</w:t>
      </w:r>
      <w:r w:rsidR="009305CE" w:rsidRPr="00EE78A8">
        <w:rPr>
          <w:b/>
          <w:sz w:val="16"/>
          <w:szCs w:val="16"/>
        </w:rPr>
        <w:t>:  ECON- 211, ECON-212, GEOG-210, HIST-212, POLI-200, POLI-210, POLI 220, PSYC-210, SOCI-210.  This category will be used as a free elective if ECON 211 or ECON 212 are used to satisfy this requirement.</w:t>
      </w:r>
    </w:p>
    <w:p w14:paraId="4020298B" w14:textId="77777777" w:rsidR="008F12F4" w:rsidRPr="00EE78A8" w:rsidRDefault="008F12F4" w:rsidP="00156FAA">
      <w:pPr>
        <w:ind w:left="-450"/>
        <w:rPr>
          <w:b/>
          <w:sz w:val="16"/>
          <w:szCs w:val="16"/>
        </w:rPr>
      </w:pPr>
    </w:p>
    <w:p w14:paraId="09173B2B" w14:textId="710FBC4B" w:rsidR="009305CE" w:rsidRPr="00EE78A8" w:rsidRDefault="00E05064" w:rsidP="00156FAA">
      <w:pPr>
        <w:ind w:left="-450"/>
        <w:rPr>
          <w:b/>
          <w:color w:val="000000"/>
          <w:sz w:val="16"/>
          <w:szCs w:val="16"/>
        </w:rPr>
      </w:pPr>
      <w:r w:rsidRPr="00EE78A8">
        <w:rPr>
          <w:b/>
          <w:sz w:val="16"/>
          <w:szCs w:val="16"/>
          <w:u w:val="single"/>
        </w:rPr>
        <w:lastRenderedPageBreak/>
        <w:t>Global Literacy</w:t>
      </w:r>
      <w:r w:rsidRPr="00EE78A8">
        <w:rPr>
          <w:b/>
          <w:sz w:val="16"/>
          <w:szCs w:val="16"/>
        </w:rPr>
        <w:t>:</w:t>
      </w:r>
      <w:r w:rsidR="009305CE" w:rsidRPr="00EE78A8">
        <w:rPr>
          <w:color w:val="000000"/>
          <w:sz w:val="16"/>
          <w:szCs w:val="16"/>
        </w:rPr>
        <w:t xml:space="preserve"> </w:t>
      </w:r>
      <w:r w:rsidR="009305CE" w:rsidRPr="00EE78A8">
        <w:rPr>
          <w:b/>
          <w:color w:val="000000"/>
          <w:sz w:val="16"/>
          <w:szCs w:val="16"/>
        </w:rPr>
        <w:t>BADM 210 IS RECOMMENDED FOR THIS MAJOR BUT STUDENTS MAY CHOOSE FROM ANTH 210 Or ART 150* Or ART 215 Or BADM 210 Or CHIN 110 Or CHIN 120 Or ENGL 211 OR ENGL 212 Or FREN 110 Or FREN 120 Or GEOG 220 Or HIST 110 Or HIST 120 Or HIST 270 Or PHIL 211 Or POLI 230* Or SOCI 150 Or SPAN 110 Or SPAN 112 OR SPAN 120 Or SPAN 122 Or YORU 110 Or YORU 120</w:t>
      </w:r>
    </w:p>
    <w:p w14:paraId="5B458316" w14:textId="77777777" w:rsidR="009305CE" w:rsidRPr="00EE78A8" w:rsidRDefault="009305CE" w:rsidP="00156FAA">
      <w:pPr>
        <w:ind w:left="-450"/>
        <w:rPr>
          <w:b/>
          <w:sz w:val="16"/>
          <w:szCs w:val="16"/>
          <w:u w:val="single"/>
        </w:rPr>
      </w:pPr>
    </w:p>
    <w:p w14:paraId="14C2D21D" w14:textId="0640374C" w:rsidR="009305CE" w:rsidRPr="00EE78A8" w:rsidRDefault="00E05064" w:rsidP="00156FAA">
      <w:pPr>
        <w:ind w:left="-450"/>
        <w:rPr>
          <w:b/>
          <w:color w:val="000000"/>
          <w:sz w:val="16"/>
          <w:szCs w:val="16"/>
        </w:rPr>
      </w:pPr>
      <w:r w:rsidRPr="00EE78A8">
        <w:rPr>
          <w:b/>
          <w:sz w:val="16"/>
          <w:szCs w:val="16"/>
          <w:u w:val="single"/>
        </w:rPr>
        <w:t>Ethics &amp; Civic Engagement</w:t>
      </w:r>
      <w:r w:rsidR="009305CE" w:rsidRPr="00EE78A8">
        <w:rPr>
          <w:b/>
          <w:sz w:val="16"/>
          <w:szCs w:val="16"/>
        </w:rPr>
        <w:t>:</w:t>
      </w:r>
      <w:r w:rsidR="009305CE" w:rsidRPr="00EE78A8">
        <w:rPr>
          <w:color w:val="000000"/>
          <w:sz w:val="16"/>
          <w:szCs w:val="16"/>
        </w:rPr>
        <w:t xml:space="preserve"> </w:t>
      </w:r>
      <w:r w:rsidR="009305CE" w:rsidRPr="00EE78A8">
        <w:rPr>
          <w:b/>
          <w:color w:val="000000"/>
          <w:sz w:val="16"/>
          <w:szCs w:val="16"/>
        </w:rPr>
        <w:t>HCM 200  or BADM 220 IS RECOMMENDED FOR THIS MAJOR BUT STUDENTS MAY CHOOSE FROM ART 217 Or BADM 220* Or CRJC 203 Or EDUC 211 Or ENGL 232 Or ETCE 200* Or GEOG 270* Or HCM 200* Or PHIL 120* Or PHIL 212 Or PNUR 210 Or POLI 150* Or SWRK 220</w:t>
      </w:r>
    </w:p>
    <w:p w14:paraId="1CF1A789" w14:textId="77777777" w:rsidR="008F12F4" w:rsidRPr="00EE78A8" w:rsidRDefault="008F12F4" w:rsidP="00156FAA">
      <w:pPr>
        <w:ind w:left="-450"/>
        <w:rPr>
          <w:b/>
          <w:color w:val="000000"/>
          <w:sz w:val="16"/>
          <w:szCs w:val="16"/>
        </w:rPr>
      </w:pPr>
    </w:p>
    <w:p w14:paraId="4A2C8A0F" w14:textId="72C0E1A9" w:rsidR="009305CE" w:rsidRPr="00EE78A8" w:rsidRDefault="00E05064" w:rsidP="00156FAA">
      <w:pPr>
        <w:ind w:left="-450"/>
        <w:rPr>
          <w:b/>
          <w:sz w:val="16"/>
          <w:szCs w:val="16"/>
        </w:rPr>
      </w:pPr>
      <w:r w:rsidRPr="00EE78A8">
        <w:rPr>
          <w:b/>
          <w:sz w:val="16"/>
          <w:szCs w:val="16"/>
          <w:u w:val="single"/>
        </w:rPr>
        <w:t>Communication Skills</w:t>
      </w:r>
      <w:r w:rsidR="009305CE" w:rsidRPr="00EE78A8">
        <w:rPr>
          <w:b/>
          <w:sz w:val="16"/>
          <w:szCs w:val="16"/>
        </w:rPr>
        <w:t xml:space="preserve">: BADM 215 </w:t>
      </w:r>
      <w:r w:rsidR="009305CE" w:rsidRPr="00EE78A8">
        <w:rPr>
          <w:b/>
          <w:color w:val="000000"/>
          <w:sz w:val="16"/>
          <w:szCs w:val="16"/>
        </w:rPr>
        <w:t>IS RECOMMENDED FOR THIS MAJOR BUT STUDENTS MAY ALSO CHOOSE SP</w:t>
      </w:r>
      <w:r w:rsidR="009305CE" w:rsidRPr="00EE78A8">
        <w:rPr>
          <w:b/>
          <w:sz w:val="16"/>
          <w:szCs w:val="16"/>
        </w:rPr>
        <w:t>EE 200.</w:t>
      </w:r>
    </w:p>
    <w:p w14:paraId="317C3D52" w14:textId="77777777" w:rsidR="00B850E3" w:rsidRPr="00EE78A8" w:rsidRDefault="00B850E3" w:rsidP="00156FAA">
      <w:pPr>
        <w:ind w:left="-450"/>
        <w:rPr>
          <w:b/>
          <w:sz w:val="16"/>
          <w:szCs w:val="16"/>
          <w:u w:val="single"/>
        </w:rPr>
      </w:pPr>
    </w:p>
    <w:p w14:paraId="582C143D" w14:textId="77777777" w:rsidR="003F6E0C" w:rsidRDefault="003F6E0C" w:rsidP="003F6E0C">
      <w:pPr>
        <w:ind w:left="-450"/>
        <w:rPr>
          <w:b/>
          <w:sz w:val="16"/>
          <w:szCs w:val="16"/>
          <w:u w:val="single"/>
        </w:rPr>
      </w:pPr>
    </w:p>
    <w:p w14:paraId="2E115CC0" w14:textId="6F11BEB0" w:rsidR="003F6E0C" w:rsidRPr="00EE78A8" w:rsidRDefault="003F6E0C" w:rsidP="003F6E0C">
      <w:pPr>
        <w:ind w:left="-450"/>
        <w:rPr>
          <w:b/>
          <w:sz w:val="16"/>
          <w:szCs w:val="16"/>
        </w:rPr>
      </w:pPr>
      <w:r>
        <w:rPr>
          <w:b/>
          <w:sz w:val="16"/>
          <w:szCs w:val="16"/>
          <w:u w:val="single"/>
        </w:rPr>
        <w:t>Business</w:t>
      </w:r>
      <w:r w:rsidRPr="00EE78A8">
        <w:rPr>
          <w:b/>
          <w:sz w:val="16"/>
          <w:szCs w:val="16"/>
          <w:u w:val="single"/>
        </w:rPr>
        <w:t xml:space="preserve"> Electives</w:t>
      </w:r>
      <w:r w:rsidRPr="00EE78A8">
        <w:rPr>
          <w:b/>
          <w:sz w:val="16"/>
          <w:szCs w:val="16"/>
        </w:rPr>
        <w:t xml:space="preserve">:  Students are encouraged to </w:t>
      </w:r>
      <w:r>
        <w:rPr>
          <w:b/>
          <w:sz w:val="16"/>
          <w:szCs w:val="16"/>
        </w:rPr>
        <w:t>select one course from: FINC 350, ISBA 322, ISBA 410, MGMT 410, MGMT 490</w:t>
      </w:r>
      <w:r w:rsidRPr="00EE78A8">
        <w:rPr>
          <w:b/>
          <w:sz w:val="16"/>
          <w:szCs w:val="16"/>
        </w:rPr>
        <w:t>.</w:t>
      </w:r>
    </w:p>
    <w:p w14:paraId="087DFC5E" w14:textId="77777777" w:rsidR="003F6E0C" w:rsidRDefault="003F6E0C" w:rsidP="003F6E0C">
      <w:pPr>
        <w:rPr>
          <w:b/>
          <w:sz w:val="16"/>
          <w:szCs w:val="16"/>
          <w:u w:val="single"/>
        </w:rPr>
      </w:pPr>
    </w:p>
    <w:p w14:paraId="29B94D59" w14:textId="21099AA2" w:rsidR="009305CE" w:rsidRPr="00EE78A8" w:rsidRDefault="00E05064" w:rsidP="00156FAA">
      <w:pPr>
        <w:ind w:left="-450"/>
        <w:rPr>
          <w:b/>
          <w:sz w:val="16"/>
          <w:szCs w:val="16"/>
        </w:rPr>
      </w:pPr>
      <w:r w:rsidRPr="00EE78A8">
        <w:rPr>
          <w:b/>
          <w:sz w:val="16"/>
          <w:szCs w:val="16"/>
          <w:u w:val="single"/>
        </w:rPr>
        <w:t>Free Elective</w:t>
      </w:r>
      <w:r w:rsidR="00091411" w:rsidRPr="00EE78A8">
        <w:rPr>
          <w:b/>
          <w:sz w:val="16"/>
          <w:szCs w:val="16"/>
          <w:u w:val="single"/>
        </w:rPr>
        <w:t>s</w:t>
      </w:r>
      <w:r w:rsidR="009305CE" w:rsidRPr="00EE78A8">
        <w:rPr>
          <w:b/>
          <w:sz w:val="16"/>
          <w:szCs w:val="16"/>
        </w:rPr>
        <w:t>:  Students are encouraged to consult with their academic advisor in order to maximize the benefits of these electives.</w:t>
      </w:r>
    </w:p>
    <w:p w14:paraId="23DD036D" w14:textId="77777777" w:rsidR="008F12F4" w:rsidRPr="00EE78A8" w:rsidRDefault="008F12F4" w:rsidP="00156FAA">
      <w:pPr>
        <w:ind w:left="-450"/>
        <w:rPr>
          <w:b/>
          <w:sz w:val="16"/>
          <w:szCs w:val="16"/>
        </w:rPr>
      </w:pPr>
    </w:p>
    <w:p w14:paraId="1286D73F" w14:textId="77777777" w:rsidR="00291764" w:rsidRPr="00EE78A8" w:rsidRDefault="00291764" w:rsidP="00156FAA">
      <w:pPr>
        <w:ind w:left="-450"/>
        <w:rPr>
          <w:sz w:val="16"/>
          <w:szCs w:val="16"/>
        </w:rPr>
      </w:pPr>
    </w:p>
    <w:p w14:paraId="2CD33B15" w14:textId="5E5577D1" w:rsidR="00B850E3" w:rsidRPr="00EE78A8" w:rsidRDefault="008F4FC1" w:rsidP="00156FAA">
      <w:pPr>
        <w:ind w:left="-450"/>
        <w:rPr>
          <w:b/>
          <w:sz w:val="16"/>
          <w:szCs w:val="16"/>
        </w:rPr>
      </w:pPr>
      <w:r>
        <w:rPr>
          <w:b/>
          <w:sz w:val="16"/>
          <w:szCs w:val="16"/>
          <w:u w:val="single"/>
        </w:rPr>
        <w:t>Construction Project Management:</w:t>
      </w:r>
      <w:r w:rsidR="009305CE" w:rsidRPr="00EE78A8">
        <w:rPr>
          <w:b/>
          <w:sz w:val="16"/>
          <w:szCs w:val="16"/>
          <w:u w:val="single"/>
        </w:rPr>
        <w:t xml:space="preserve"> </w:t>
      </w:r>
      <w:r w:rsidR="009305CE" w:rsidRPr="00EE78A8">
        <w:rPr>
          <w:b/>
          <w:sz w:val="16"/>
          <w:szCs w:val="16"/>
        </w:rPr>
        <w:t>majors</w:t>
      </w:r>
      <w:r w:rsidR="007C35BE" w:rsidRPr="00EE78A8">
        <w:rPr>
          <w:b/>
          <w:sz w:val="16"/>
          <w:szCs w:val="16"/>
        </w:rPr>
        <w:t xml:space="preserve"> must earn a grade of at least a “C” in all their 300 &amp;400 business courses to meet graduation requirement.</w:t>
      </w:r>
    </w:p>
    <w:p w14:paraId="52D1BF0B" w14:textId="77777777" w:rsidR="00F824DF" w:rsidRPr="00EE78A8" w:rsidRDefault="00F824DF" w:rsidP="00156FAA">
      <w:pPr>
        <w:ind w:left="-450"/>
        <w:rPr>
          <w:b/>
          <w:sz w:val="16"/>
          <w:szCs w:val="16"/>
        </w:rPr>
      </w:pPr>
    </w:p>
    <w:p w14:paraId="4463F5CA" w14:textId="0A0FCA5C" w:rsidR="00B850E3" w:rsidRPr="00EE78A8" w:rsidRDefault="00B850E3" w:rsidP="00E05064">
      <w:pPr>
        <w:jc w:val="center"/>
        <w:rPr>
          <w:b/>
          <w:bCs/>
          <w:color w:val="FF0000"/>
          <w:sz w:val="16"/>
          <w:szCs w:val="16"/>
        </w:rPr>
      </w:pPr>
      <w:r w:rsidRPr="00EE78A8">
        <w:rPr>
          <w:b/>
          <w:bCs/>
          <w:color w:val="FF0000"/>
          <w:sz w:val="16"/>
          <w:szCs w:val="16"/>
        </w:rPr>
        <w:t>YOU MUST COMPLETE 33% OF YOUR COURSE WORK AT FSU TO RECEIVE A DEGREE FROM FSU</w:t>
      </w:r>
    </w:p>
    <w:p w14:paraId="40F2B16B" w14:textId="77777777" w:rsidR="00E05064" w:rsidRPr="00EE78A8" w:rsidRDefault="00E05064" w:rsidP="00E05064">
      <w:pPr>
        <w:jc w:val="center"/>
        <w:rPr>
          <w:b/>
          <w:bCs/>
          <w:color w:val="FF0000"/>
          <w:sz w:val="16"/>
          <w:szCs w:val="16"/>
        </w:rPr>
      </w:pPr>
    </w:p>
    <w:p w14:paraId="7915C328" w14:textId="016E893E" w:rsidR="00E05064" w:rsidRPr="00EE78A8" w:rsidRDefault="00E05064" w:rsidP="00E05064">
      <w:pPr>
        <w:jc w:val="center"/>
        <w:rPr>
          <w:b/>
          <w:bCs/>
          <w:color w:val="FF0000"/>
          <w:sz w:val="16"/>
          <w:szCs w:val="16"/>
        </w:rPr>
      </w:pPr>
    </w:p>
    <w:sectPr w:rsidR="00E05064" w:rsidRPr="00EE78A8" w:rsidSect="007A2C0B">
      <w:pgSz w:w="12240" w:h="15840" w:code="1"/>
      <w:pgMar w:top="864" w:right="864" w:bottom="432" w:left="864"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5700C" w14:textId="77777777" w:rsidR="00945031" w:rsidRDefault="00945031" w:rsidP="00F06339">
      <w:r>
        <w:separator/>
      </w:r>
    </w:p>
  </w:endnote>
  <w:endnote w:type="continuationSeparator" w:id="0">
    <w:p w14:paraId="06F4B119" w14:textId="77777777" w:rsidR="00945031" w:rsidRDefault="00945031" w:rsidP="00F06339">
      <w:r>
        <w:continuationSeparator/>
      </w:r>
    </w:p>
  </w:endnote>
  <w:endnote w:type="continuationNotice" w:id="1">
    <w:p w14:paraId="0F350735" w14:textId="77777777" w:rsidR="00945031" w:rsidRDefault="00945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DE3D7" w14:textId="77777777" w:rsidR="00945031" w:rsidRDefault="00945031" w:rsidP="00F06339">
      <w:r>
        <w:separator/>
      </w:r>
    </w:p>
  </w:footnote>
  <w:footnote w:type="continuationSeparator" w:id="0">
    <w:p w14:paraId="2C9965AE" w14:textId="77777777" w:rsidR="00945031" w:rsidRDefault="00945031" w:rsidP="00F06339">
      <w:r>
        <w:continuationSeparator/>
      </w:r>
    </w:p>
  </w:footnote>
  <w:footnote w:type="continuationNotice" w:id="1">
    <w:p w14:paraId="5A4BD978" w14:textId="77777777" w:rsidR="00945031" w:rsidRDefault="0094503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AxMTI0MDA3NDBS0lEKTi0uzszPAykwrAUAeKUVgiwAAAA="/>
  </w:docVars>
  <w:rsids>
    <w:rsidRoot w:val="00993BD8"/>
    <w:rsid w:val="00003043"/>
    <w:rsid w:val="00014444"/>
    <w:rsid w:val="000219FA"/>
    <w:rsid w:val="00032171"/>
    <w:rsid w:val="00035676"/>
    <w:rsid w:val="0004270D"/>
    <w:rsid w:val="000438EC"/>
    <w:rsid w:val="00045443"/>
    <w:rsid w:val="00055F82"/>
    <w:rsid w:val="00076DE9"/>
    <w:rsid w:val="00080FBC"/>
    <w:rsid w:val="00081DA5"/>
    <w:rsid w:val="00085E25"/>
    <w:rsid w:val="000911F3"/>
    <w:rsid w:val="00091411"/>
    <w:rsid w:val="000958C6"/>
    <w:rsid w:val="000A2D46"/>
    <w:rsid w:val="000A6E43"/>
    <w:rsid w:val="000B0BF3"/>
    <w:rsid w:val="000B2FD5"/>
    <w:rsid w:val="000C3314"/>
    <w:rsid w:val="000D069E"/>
    <w:rsid w:val="000D0B19"/>
    <w:rsid w:val="000D125C"/>
    <w:rsid w:val="000D2960"/>
    <w:rsid w:val="000D3A25"/>
    <w:rsid w:val="000D629A"/>
    <w:rsid w:val="000E1E8B"/>
    <w:rsid w:val="000E5490"/>
    <w:rsid w:val="000E60CC"/>
    <w:rsid w:val="000E6DC7"/>
    <w:rsid w:val="000F0BF1"/>
    <w:rsid w:val="000F182B"/>
    <w:rsid w:val="000F3F1B"/>
    <w:rsid w:val="00101391"/>
    <w:rsid w:val="00103C05"/>
    <w:rsid w:val="0011419D"/>
    <w:rsid w:val="00124FB6"/>
    <w:rsid w:val="001304A0"/>
    <w:rsid w:val="00143CBA"/>
    <w:rsid w:val="00145E60"/>
    <w:rsid w:val="00150007"/>
    <w:rsid w:val="00152ABA"/>
    <w:rsid w:val="00156FAA"/>
    <w:rsid w:val="00160C83"/>
    <w:rsid w:val="00161E44"/>
    <w:rsid w:val="001632C8"/>
    <w:rsid w:val="001706D7"/>
    <w:rsid w:val="00171DFC"/>
    <w:rsid w:val="0018127A"/>
    <w:rsid w:val="001817A2"/>
    <w:rsid w:val="00183773"/>
    <w:rsid w:val="00187448"/>
    <w:rsid w:val="001924FA"/>
    <w:rsid w:val="001A41AE"/>
    <w:rsid w:val="001A74E7"/>
    <w:rsid w:val="001B009A"/>
    <w:rsid w:val="001B0722"/>
    <w:rsid w:val="001B0F47"/>
    <w:rsid w:val="001B18F3"/>
    <w:rsid w:val="001B29F3"/>
    <w:rsid w:val="001C00CD"/>
    <w:rsid w:val="001C41A0"/>
    <w:rsid w:val="001C582B"/>
    <w:rsid w:val="001D288F"/>
    <w:rsid w:val="001D339C"/>
    <w:rsid w:val="001D45BF"/>
    <w:rsid w:val="001D63A2"/>
    <w:rsid w:val="001D7EFA"/>
    <w:rsid w:val="001E4C83"/>
    <w:rsid w:val="00200DE7"/>
    <w:rsid w:val="00207359"/>
    <w:rsid w:val="00217FF7"/>
    <w:rsid w:val="002319F2"/>
    <w:rsid w:val="00242C3D"/>
    <w:rsid w:val="0024348D"/>
    <w:rsid w:val="00251392"/>
    <w:rsid w:val="002518DA"/>
    <w:rsid w:val="00253B00"/>
    <w:rsid w:val="00260A29"/>
    <w:rsid w:val="00286483"/>
    <w:rsid w:val="00290A6D"/>
    <w:rsid w:val="00291764"/>
    <w:rsid w:val="002A1B68"/>
    <w:rsid w:val="002A3440"/>
    <w:rsid w:val="002A67EA"/>
    <w:rsid w:val="002B16BE"/>
    <w:rsid w:val="002B356D"/>
    <w:rsid w:val="002B6C53"/>
    <w:rsid w:val="002C0560"/>
    <w:rsid w:val="002C181B"/>
    <w:rsid w:val="002C238B"/>
    <w:rsid w:val="002C4269"/>
    <w:rsid w:val="002D251D"/>
    <w:rsid w:val="002D786D"/>
    <w:rsid w:val="002E0E81"/>
    <w:rsid w:val="002E4A06"/>
    <w:rsid w:val="002F5FD2"/>
    <w:rsid w:val="003020F8"/>
    <w:rsid w:val="00312F71"/>
    <w:rsid w:val="003142ED"/>
    <w:rsid w:val="00315101"/>
    <w:rsid w:val="00315896"/>
    <w:rsid w:val="00322D5E"/>
    <w:rsid w:val="00322FC9"/>
    <w:rsid w:val="00326A37"/>
    <w:rsid w:val="00327053"/>
    <w:rsid w:val="003276C7"/>
    <w:rsid w:val="003341B9"/>
    <w:rsid w:val="00336A9C"/>
    <w:rsid w:val="0033793D"/>
    <w:rsid w:val="0034170D"/>
    <w:rsid w:val="00344FC9"/>
    <w:rsid w:val="00346380"/>
    <w:rsid w:val="00353BD2"/>
    <w:rsid w:val="00356059"/>
    <w:rsid w:val="0035632C"/>
    <w:rsid w:val="00356473"/>
    <w:rsid w:val="003603F8"/>
    <w:rsid w:val="00362313"/>
    <w:rsid w:val="00363A1D"/>
    <w:rsid w:val="0037124A"/>
    <w:rsid w:val="0037578B"/>
    <w:rsid w:val="00380BA5"/>
    <w:rsid w:val="00381EF7"/>
    <w:rsid w:val="00383038"/>
    <w:rsid w:val="0038431C"/>
    <w:rsid w:val="003854A1"/>
    <w:rsid w:val="003A08BE"/>
    <w:rsid w:val="003A3580"/>
    <w:rsid w:val="003A488E"/>
    <w:rsid w:val="003A5973"/>
    <w:rsid w:val="003B16D4"/>
    <w:rsid w:val="003B642E"/>
    <w:rsid w:val="003C23E3"/>
    <w:rsid w:val="003C26CF"/>
    <w:rsid w:val="003C2D01"/>
    <w:rsid w:val="003C5FEA"/>
    <w:rsid w:val="003D10BC"/>
    <w:rsid w:val="003D1CFC"/>
    <w:rsid w:val="003D3C4D"/>
    <w:rsid w:val="003D78E7"/>
    <w:rsid w:val="003E73D9"/>
    <w:rsid w:val="003F6E0C"/>
    <w:rsid w:val="00401F77"/>
    <w:rsid w:val="00403526"/>
    <w:rsid w:val="00403C6B"/>
    <w:rsid w:val="0041127A"/>
    <w:rsid w:val="00414083"/>
    <w:rsid w:val="0041750F"/>
    <w:rsid w:val="00442B13"/>
    <w:rsid w:val="00444AD9"/>
    <w:rsid w:val="00452C26"/>
    <w:rsid w:val="00464B42"/>
    <w:rsid w:val="00472478"/>
    <w:rsid w:val="004802C8"/>
    <w:rsid w:val="00481240"/>
    <w:rsid w:val="004845C5"/>
    <w:rsid w:val="004928D6"/>
    <w:rsid w:val="0049524C"/>
    <w:rsid w:val="004A4490"/>
    <w:rsid w:val="004A78C5"/>
    <w:rsid w:val="004A7CC7"/>
    <w:rsid w:val="004B0737"/>
    <w:rsid w:val="004C0E8C"/>
    <w:rsid w:val="004D2055"/>
    <w:rsid w:val="004E52D5"/>
    <w:rsid w:val="004F6424"/>
    <w:rsid w:val="004F7777"/>
    <w:rsid w:val="00512868"/>
    <w:rsid w:val="005158D4"/>
    <w:rsid w:val="00515F7F"/>
    <w:rsid w:val="00522C28"/>
    <w:rsid w:val="00537825"/>
    <w:rsid w:val="00543EA2"/>
    <w:rsid w:val="005574AA"/>
    <w:rsid w:val="00562B77"/>
    <w:rsid w:val="005658AE"/>
    <w:rsid w:val="005658E6"/>
    <w:rsid w:val="005744EF"/>
    <w:rsid w:val="00574956"/>
    <w:rsid w:val="0058557A"/>
    <w:rsid w:val="00587760"/>
    <w:rsid w:val="00590C67"/>
    <w:rsid w:val="005930D7"/>
    <w:rsid w:val="00597E51"/>
    <w:rsid w:val="005B487E"/>
    <w:rsid w:val="005B6B46"/>
    <w:rsid w:val="005C3418"/>
    <w:rsid w:val="005D1973"/>
    <w:rsid w:val="005D526E"/>
    <w:rsid w:val="005E3140"/>
    <w:rsid w:val="005E3635"/>
    <w:rsid w:val="005E5A82"/>
    <w:rsid w:val="005E721D"/>
    <w:rsid w:val="006046E8"/>
    <w:rsid w:val="006062E3"/>
    <w:rsid w:val="00611322"/>
    <w:rsid w:val="006127DD"/>
    <w:rsid w:val="0063151A"/>
    <w:rsid w:val="00635FC2"/>
    <w:rsid w:val="00646222"/>
    <w:rsid w:val="0065460D"/>
    <w:rsid w:val="006556E3"/>
    <w:rsid w:val="006571B9"/>
    <w:rsid w:val="00665AFF"/>
    <w:rsid w:val="00673FB5"/>
    <w:rsid w:val="00680E3F"/>
    <w:rsid w:val="00684349"/>
    <w:rsid w:val="00693817"/>
    <w:rsid w:val="00695B4A"/>
    <w:rsid w:val="006A11A7"/>
    <w:rsid w:val="006A1BB1"/>
    <w:rsid w:val="006A3F95"/>
    <w:rsid w:val="006A42DB"/>
    <w:rsid w:val="006B2813"/>
    <w:rsid w:val="006B4E40"/>
    <w:rsid w:val="006C1473"/>
    <w:rsid w:val="006C1BBE"/>
    <w:rsid w:val="006C353E"/>
    <w:rsid w:val="006D793B"/>
    <w:rsid w:val="006D7E57"/>
    <w:rsid w:val="006E4A19"/>
    <w:rsid w:val="006F4ADD"/>
    <w:rsid w:val="006F7149"/>
    <w:rsid w:val="006F7FA1"/>
    <w:rsid w:val="00703A58"/>
    <w:rsid w:val="00703E8B"/>
    <w:rsid w:val="007130EA"/>
    <w:rsid w:val="007149B4"/>
    <w:rsid w:val="0071764F"/>
    <w:rsid w:val="0072439A"/>
    <w:rsid w:val="00726814"/>
    <w:rsid w:val="00726EF5"/>
    <w:rsid w:val="00730CF7"/>
    <w:rsid w:val="00742685"/>
    <w:rsid w:val="00744698"/>
    <w:rsid w:val="00752A35"/>
    <w:rsid w:val="00755FA4"/>
    <w:rsid w:val="0075729A"/>
    <w:rsid w:val="00761632"/>
    <w:rsid w:val="00774534"/>
    <w:rsid w:val="00774F3A"/>
    <w:rsid w:val="00777EEB"/>
    <w:rsid w:val="00782B56"/>
    <w:rsid w:val="00783D2F"/>
    <w:rsid w:val="00783EEE"/>
    <w:rsid w:val="00787019"/>
    <w:rsid w:val="007914F2"/>
    <w:rsid w:val="00791709"/>
    <w:rsid w:val="00792A21"/>
    <w:rsid w:val="00793AE4"/>
    <w:rsid w:val="00793D34"/>
    <w:rsid w:val="007A27A9"/>
    <w:rsid w:val="007A2C0B"/>
    <w:rsid w:val="007A4491"/>
    <w:rsid w:val="007A637B"/>
    <w:rsid w:val="007B0034"/>
    <w:rsid w:val="007B214E"/>
    <w:rsid w:val="007B5369"/>
    <w:rsid w:val="007C005E"/>
    <w:rsid w:val="007C3531"/>
    <w:rsid w:val="007C35BE"/>
    <w:rsid w:val="007C4FDC"/>
    <w:rsid w:val="007C7C5B"/>
    <w:rsid w:val="007D20C7"/>
    <w:rsid w:val="007D2BF8"/>
    <w:rsid w:val="007D3C3E"/>
    <w:rsid w:val="007D4D69"/>
    <w:rsid w:val="007D7469"/>
    <w:rsid w:val="007E2D6A"/>
    <w:rsid w:val="007E439E"/>
    <w:rsid w:val="007F0ED5"/>
    <w:rsid w:val="007F1152"/>
    <w:rsid w:val="007F344F"/>
    <w:rsid w:val="007F449D"/>
    <w:rsid w:val="00806CB3"/>
    <w:rsid w:val="008168F8"/>
    <w:rsid w:val="008250D0"/>
    <w:rsid w:val="008375A3"/>
    <w:rsid w:val="00840D4E"/>
    <w:rsid w:val="008454E4"/>
    <w:rsid w:val="00856DAF"/>
    <w:rsid w:val="00857B75"/>
    <w:rsid w:val="00866EBC"/>
    <w:rsid w:val="008710CD"/>
    <w:rsid w:val="008816C6"/>
    <w:rsid w:val="00882802"/>
    <w:rsid w:val="00890D46"/>
    <w:rsid w:val="00894BAC"/>
    <w:rsid w:val="00894EB9"/>
    <w:rsid w:val="008A0003"/>
    <w:rsid w:val="008A0559"/>
    <w:rsid w:val="008A1982"/>
    <w:rsid w:val="008A237D"/>
    <w:rsid w:val="008A78C1"/>
    <w:rsid w:val="008B1B6B"/>
    <w:rsid w:val="008B2D35"/>
    <w:rsid w:val="008C1A08"/>
    <w:rsid w:val="008C274E"/>
    <w:rsid w:val="008C299F"/>
    <w:rsid w:val="008C7B66"/>
    <w:rsid w:val="008D24F3"/>
    <w:rsid w:val="008D49B3"/>
    <w:rsid w:val="008D6431"/>
    <w:rsid w:val="008E0923"/>
    <w:rsid w:val="008E1AE3"/>
    <w:rsid w:val="008E627E"/>
    <w:rsid w:val="008F02F4"/>
    <w:rsid w:val="008F12F4"/>
    <w:rsid w:val="008F389E"/>
    <w:rsid w:val="008F4FC1"/>
    <w:rsid w:val="008F52FF"/>
    <w:rsid w:val="0090187E"/>
    <w:rsid w:val="009019D1"/>
    <w:rsid w:val="00902731"/>
    <w:rsid w:val="00915777"/>
    <w:rsid w:val="00920B8F"/>
    <w:rsid w:val="009305C0"/>
    <w:rsid w:val="009305CE"/>
    <w:rsid w:val="0093394E"/>
    <w:rsid w:val="00935CA4"/>
    <w:rsid w:val="009435EE"/>
    <w:rsid w:val="00945031"/>
    <w:rsid w:val="00945C79"/>
    <w:rsid w:val="00962862"/>
    <w:rsid w:val="0098353E"/>
    <w:rsid w:val="009851A6"/>
    <w:rsid w:val="00986713"/>
    <w:rsid w:val="00993BD8"/>
    <w:rsid w:val="00994BAB"/>
    <w:rsid w:val="00996B94"/>
    <w:rsid w:val="009A38AB"/>
    <w:rsid w:val="009A419D"/>
    <w:rsid w:val="009B73C5"/>
    <w:rsid w:val="009C0061"/>
    <w:rsid w:val="009C15A8"/>
    <w:rsid w:val="009C5A8D"/>
    <w:rsid w:val="009C61E3"/>
    <w:rsid w:val="009C7140"/>
    <w:rsid w:val="009D0499"/>
    <w:rsid w:val="009D0792"/>
    <w:rsid w:val="009D1210"/>
    <w:rsid w:val="009E303A"/>
    <w:rsid w:val="009E3EF9"/>
    <w:rsid w:val="009E4DA3"/>
    <w:rsid w:val="009E5E08"/>
    <w:rsid w:val="009F2B82"/>
    <w:rsid w:val="00A10806"/>
    <w:rsid w:val="00A167CD"/>
    <w:rsid w:val="00A16AA3"/>
    <w:rsid w:val="00A216D3"/>
    <w:rsid w:val="00A22D9D"/>
    <w:rsid w:val="00A23B00"/>
    <w:rsid w:val="00A248C0"/>
    <w:rsid w:val="00A26A21"/>
    <w:rsid w:val="00A45343"/>
    <w:rsid w:val="00A457FD"/>
    <w:rsid w:val="00A5133A"/>
    <w:rsid w:val="00A52CB7"/>
    <w:rsid w:val="00A53082"/>
    <w:rsid w:val="00A64496"/>
    <w:rsid w:val="00A731A8"/>
    <w:rsid w:val="00A82606"/>
    <w:rsid w:val="00A87861"/>
    <w:rsid w:val="00A9478D"/>
    <w:rsid w:val="00AA4225"/>
    <w:rsid w:val="00AA572F"/>
    <w:rsid w:val="00AA6100"/>
    <w:rsid w:val="00AA744F"/>
    <w:rsid w:val="00AB6F60"/>
    <w:rsid w:val="00AB7280"/>
    <w:rsid w:val="00AC748D"/>
    <w:rsid w:val="00AD1595"/>
    <w:rsid w:val="00AD3C61"/>
    <w:rsid w:val="00AE178B"/>
    <w:rsid w:val="00AE30EF"/>
    <w:rsid w:val="00AE3472"/>
    <w:rsid w:val="00AE4B7A"/>
    <w:rsid w:val="00AF07F7"/>
    <w:rsid w:val="00AF7645"/>
    <w:rsid w:val="00B0402A"/>
    <w:rsid w:val="00B10AF7"/>
    <w:rsid w:val="00B133C5"/>
    <w:rsid w:val="00B22034"/>
    <w:rsid w:val="00B25571"/>
    <w:rsid w:val="00B33FF3"/>
    <w:rsid w:val="00B37A84"/>
    <w:rsid w:val="00B43ABF"/>
    <w:rsid w:val="00B4659A"/>
    <w:rsid w:val="00B51385"/>
    <w:rsid w:val="00B53B2C"/>
    <w:rsid w:val="00B62F0F"/>
    <w:rsid w:val="00B734AE"/>
    <w:rsid w:val="00B7780E"/>
    <w:rsid w:val="00B850E3"/>
    <w:rsid w:val="00B90AB2"/>
    <w:rsid w:val="00B92611"/>
    <w:rsid w:val="00B94674"/>
    <w:rsid w:val="00B963CA"/>
    <w:rsid w:val="00BB30F7"/>
    <w:rsid w:val="00BB7C36"/>
    <w:rsid w:val="00BD3326"/>
    <w:rsid w:val="00BE0263"/>
    <w:rsid w:val="00BE1F32"/>
    <w:rsid w:val="00BE2913"/>
    <w:rsid w:val="00BE7E94"/>
    <w:rsid w:val="00BF059D"/>
    <w:rsid w:val="00BF1BC9"/>
    <w:rsid w:val="00BF60CF"/>
    <w:rsid w:val="00BF6828"/>
    <w:rsid w:val="00C00546"/>
    <w:rsid w:val="00C108F3"/>
    <w:rsid w:val="00C1447F"/>
    <w:rsid w:val="00C15E76"/>
    <w:rsid w:val="00C20561"/>
    <w:rsid w:val="00C209A9"/>
    <w:rsid w:val="00C22592"/>
    <w:rsid w:val="00C2343B"/>
    <w:rsid w:val="00C23C87"/>
    <w:rsid w:val="00C245CC"/>
    <w:rsid w:val="00C26A58"/>
    <w:rsid w:val="00C31685"/>
    <w:rsid w:val="00C36C58"/>
    <w:rsid w:val="00C41964"/>
    <w:rsid w:val="00C464A8"/>
    <w:rsid w:val="00C54B72"/>
    <w:rsid w:val="00C567D9"/>
    <w:rsid w:val="00C6584A"/>
    <w:rsid w:val="00C674CC"/>
    <w:rsid w:val="00C677C7"/>
    <w:rsid w:val="00C71ECC"/>
    <w:rsid w:val="00C749AC"/>
    <w:rsid w:val="00C76C6F"/>
    <w:rsid w:val="00C837A7"/>
    <w:rsid w:val="00C90861"/>
    <w:rsid w:val="00C908F5"/>
    <w:rsid w:val="00CA1B39"/>
    <w:rsid w:val="00CA5F9E"/>
    <w:rsid w:val="00CA616C"/>
    <w:rsid w:val="00CB1C5A"/>
    <w:rsid w:val="00CB693B"/>
    <w:rsid w:val="00CE23B2"/>
    <w:rsid w:val="00CE4E8B"/>
    <w:rsid w:val="00CF14DC"/>
    <w:rsid w:val="00CF4B19"/>
    <w:rsid w:val="00D0657E"/>
    <w:rsid w:val="00D16381"/>
    <w:rsid w:val="00D172AA"/>
    <w:rsid w:val="00D17462"/>
    <w:rsid w:val="00D23598"/>
    <w:rsid w:val="00D26B30"/>
    <w:rsid w:val="00D3474E"/>
    <w:rsid w:val="00D35CD8"/>
    <w:rsid w:val="00D36379"/>
    <w:rsid w:val="00D368D8"/>
    <w:rsid w:val="00D42D9E"/>
    <w:rsid w:val="00D51D82"/>
    <w:rsid w:val="00D554F9"/>
    <w:rsid w:val="00D555F2"/>
    <w:rsid w:val="00D652DB"/>
    <w:rsid w:val="00D657A1"/>
    <w:rsid w:val="00D83AD7"/>
    <w:rsid w:val="00D83E03"/>
    <w:rsid w:val="00D874FA"/>
    <w:rsid w:val="00D947EA"/>
    <w:rsid w:val="00D95390"/>
    <w:rsid w:val="00DB4F55"/>
    <w:rsid w:val="00DB560E"/>
    <w:rsid w:val="00DC24D6"/>
    <w:rsid w:val="00DC26CA"/>
    <w:rsid w:val="00DC2B7C"/>
    <w:rsid w:val="00DC3B58"/>
    <w:rsid w:val="00DE336E"/>
    <w:rsid w:val="00DE6C29"/>
    <w:rsid w:val="00DE6D88"/>
    <w:rsid w:val="00DE6FB2"/>
    <w:rsid w:val="00DF3B01"/>
    <w:rsid w:val="00E05064"/>
    <w:rsid w:val="00E071AB"/>
    <w:rsid w:val="00E105D7"/>
    <w:rsid w:val="00E13A71"/>
    <w:rsid w:val="00E2584D"/>
    <w:rsid w:val="00E26F23"/>
    <w:rsid w:val="00E3300F"/>
    <w:rsid w:val="00E33493"/>
    <w:rsid w:val="00E34308"/>
    <w:rsid w:val="00E37ACA"/>
    <w:rsid w:val="00E576B2"/>
    <w:rsid w:val="00E62FAF"/>
    <w:rsid w:val="00E73241"/>
    <w:rsid w:val="00E74E9B"/>
    <w:rsid w:val="00E76677"/>
    <w:rsid w:val="00E76F87"/>
    <w:rsid w:val="00E84025"/>
    <w:rsid w:val="00EA7B6E"/>
    <w:rsid w:val="00EB373E"/>
    <w:rsid w:val="00EC64B7"/>
    <w:rsid w:val="00EE0E3F"/>
    <w:rsid w:val="00EE6765"/>
    <w:rsid w:val="00EE78A8"/>
    <w:rsid w:val="00EF0AC1"/>
    <w:rsid w:val="00EF68BD"/>
    <w:rsid w:val="00F02DB7"/>
    <w:rsid w:val="00F0443E"/>
    <w:rsid w:val="00F06339"/>
    <w:rsid w:val="00F066C9"/>
    <w:rsid w:val="00F117B1"/>
    <w:rsid w:val="00F17265"/>
    <w:rsid w:val="00F2750B"/>
    <w:rsid w:val="00F27D2F"/>
    <w:rsid w:val="00F35117"/>
    <w:rsid w:val="00F3797D"/>
    <w:rsid w:val="00F404DE"/>
    <w:rsid w:val="00F41590"/>
    <w:rsid w:val="00F566B0"/>
    <w:rsid w:val="00F66272"/>
    <w:rsid w:val="00F67EBE"/>
    <w:rsid w:val="00F75573"/>
    <w:rsid w:val="00F8097D"/>
    <w:rsid w:val="00F824DF"/>
    <w:rsid w:val="00F85867"/>
    <w:rsid w:val="00F90865"/>
    <w:rsid w:val="00F91C94"/>
    <w:rsid w:val="00F93B6C"/>
    <w:rsid w:val="00F94AFB"/>
    <w:rsid w:val="00F9507C"/>
    <w:rsid w:val="00FB0E79"/>
    <w:rsid w:val="00FB24BC"/>
    <w:rsid w:val="00FB32C7"/>
    <w:rsid w:val="00FB4EF9"/>
    <w:rsid w:val="00FC3E51"/>
    <w:rsid w:val="00FD1911"/>
    <w:rsid w:val="00FD2CBF"/>
    <w:rsid w:val="00FD7F45"/>
    <w:rsid w:val="00FE07AF"/>
    <w:rsid w:val="00FE3B86"/>
    <w:rsid w:val="00FF126B"/>
    <w:rsid w:val="0DEB60F7"/>
    <w:rsid w:val="26DDB8E5"/>
    <w:rsid w:val="5068A1AF"/>
    <w:rsid w:val="5A2C5C30"/>
    <w:rsid w:val="62D85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33C09"/>
  <w15:docId w15:val="{7B10FDA4-1AC2-45A7-A19E-2EFA1E609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5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5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0402A"/>
    <w:rPr>
      <w:strike w:val="0"/>
      <w:dstrike w:val="0"/>
      <w:color w:val="003399"/>
      <w:sz w:val="20"/>
      <w:szCs w:val="20"/>
      <w:u w:val="none"/>
      <w:effect w:val="none"/>
    </w:rPr>
  </w:style>
  <w:style w:type="paragraph" w:styleId="BalloonText">
    <w:name w:val="Balloon Text"/>
    <w:basedOn w:val="Normal"/>
    <w:link w:val="BalloonTextChar"/>
    <w:rsid w:val="00AE3472"/>
    <w:rPr>
      <w:rFonts w:ascii="Tahoma" w:hAnsi="Tahoma" w:cs="Tahoma"/>
      <w:sz w:val="16"/>
      <w:szCs w:val="16"/>
    </w:rPr>
  </w:style>
  <w:style w:type="character" w:customStyle="1" w:styleId="BalloonTextChar">
    <w:name w:val="Balloon Text Char"/>
    <w:link w:val="BalloonText"/>
    <w:rsid w:val="00AE3472"/>
    <w:rPr>
      <w:rFonts w:ascii="Tahoma" w:hAnsi="Tahoma" w:cs="Tahoma"/>
      <w:sz w:val="16"/>
      <w:szCs w:val="16"/>
    </w:rPr>
  </w:style>
  <w:style w:type="paragraph" w:styleId="Header">
    <w:name w:val="header"/>
    <w:basedOn w:val="Normal"/>
    <w:link w:val="HeaderChar"/>
    <w:unhideWhenUsed/>
    <w:rsid w:val="00F06339"/>
    <w:pPr>
      <w:tabs>
        <w:tab w:val="center" w:pos="4680"/>
        <w:tab w:val="right" w:pos="9360"/>
      </w:tabs>
    </w:pPr>
  </w:style>
  <w:style w:type="character" w:customStyle="1" w:styleId="HeaderChar">
    <w:name w:val="Header Char"/>
    <w:basedOn w:val="DefaultParagraphFont"/>
    <w:link w:val="Header"/>
    <w:rsid w:val="00F06339"/>
    <w:rPr>
      <w:sz w:val="24"/>
      <w:szCs w:val="24"/>
    </w:rPr>
  </w:style>
  <w:style w:type="paragraph" w:styleId="Footer">
    <w:name w:val="footer"/>
    <w:basedOn w:val="Normal"/>
    <w:link w:val="FooterChar"/>
    <w:unhideWhenUsed/>
    <w:rsid w:val="00F06339"/>
    <w:pPr>
      <w:tabs>
        <w:tab w:val="center" w:pos="4680"/>
        <w:tab w:val="right" w:pos="9360"/>
      </w:tabs>
    </w:pPr>
  </w:style>
  <w:style w:type="character" w:customStyle="1" w:styleId="FooterChar">
    <w:name w:val="Footer Char"/>
    <w:basedOn w:val="DefaultParagraphFont"/>
    <w:link w:val="Footer"/>
    <w:rsid w:val="00F06339"/>
    <w:rPr>
      <w:sz w:val="24"/>
      <w:szCs w:val="24"/>
    </w:rPr>
  </w:style>
  <w:style w:type="character" w:styleId="UnresolvedMention">
    <w:name w:val="Unresolved Mention"/>
    <w:basedOn w:val="DefaultParagraphFont"/>
    <w:uiPriority w:val="99"/>
    <w:semiHidden/>
    <w:unhideWhenUsed/>
    <w:rsid w:val="005E721D"/>
    <w:rPr>
      <w:color w:val="605E5C"/>
      <w:shd w:val="clear" w:color="auto" w:fill="E1DFDD"/>
    </w:rPr>
  </w:style>
  <w:style w:type="paragraph" w:styleId="Revision">
    <w:name w:val="Revision"/>
    <w:hidden/>
    <w:uiPriority w:val="99"/>
    <w:semiHidden/>
    <w:rsid w:val="00D172A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554780729">
      <w:bodyDiv w:val="1"/>
      <w:marLeft w:val="0"/>
      <w:marRight w:val="0"/>
      <w:marTop w:val="0"/>
      <w:marBottom w:val="0"/>
      <w:divBdr>
        <w:top w:val="none" w:sz="0" w:space="0" w:color="auto"/>
        <w:left w:val="none" w:sz="0" w:space="0" w:color="auto"/>
        <w:bottom w:val="none" w:sz="0" w:space="0" w:color="auto"/>
        <w:right w:val="none" w:sz="0" w:space="0" w:color="auto"/>
      </w:divBdr>
    </w:div>
    <w:div w:id="1422531939">
      <w:bodyDiv w:val="1"/>
      <w:marLeft w:val="0"/>
      <w:marRight w:val="0"/>
      <w:marTop w:val="0"/>
      <w:marBottom w:val="0"/>
      <w:divBdr>
        <w:top w:val="none" w:sz="0" w:space="0" w:color="auto"/>
        <w:left w:val="none" w:sz="0" w:space="0" w:color="auto"/>
        <w:bottom w:val="none" w:sz="0" w:space="0" w:color="auto"/>
        <w:right w:val="none" w:sz="0" w:space="0" w:color="auto"/>
      </w:divBdr>
    </w:div>
    <w:div w:id="207042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EFF73-C4B3-45E1-8639-591D37387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USINESS ADMINISTRATION GENERAL – 122 Credit Hours</vt:lpstr>
    </vt:vector>
  </TitlesOfParts>
  <Company>Fayetteville State University</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DMINISTRATION GENERAL – 122 Credit Hours</dc:title>
  <dc:subject/>
  <dc:creator>Setup</dc:creator>
  <cp:keywords/>
  <cp:lastModifiedBy>Jones, Tamika A</cp:lastModifiedBy>
  <cp:revision>2</cp:revision>
  <cp:lastPrinted>2024-03-13T14:49:00Z</cp:lastPrinted>
  <dcterms:created xsi:type="dcterms:W3CDTF">2025-12-10T18:30:00Z</dcterms:created>
  <dcterms:modified xsi:type="dcterms:W3CDTF">2025-12-1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89bc7-3f92-48d4-8129-7100b70843d8</vt:lpwstr>
  </property>
</Properties>
</file>